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E61A7" w14:textId="41AAC07D" w:rsidR="00DA1946" w:rsidRDefault="008E1666" w:rsidP="00DA1946">
      <w:pPr>
        <w:pStyle w:val="Title"/>
        <w:pBdr>
          <w:top w:val="none" w:sz="0" w:space="0" w:color="auto"/>
        </w:pBdr>
        <w:spacing w:line="360" w:lineRule="auto"/>
        <w:ind w:left="0"/>
        <w:jc w:val="center"/>
        <w:rPr>
          <w:rFonts w:asciiTheme="minorHAnsi" w:hAnsiTheme="minorHAnsi" w:cstheme="minorHAnsi"/>
          <w:color w:val="002060"/>
          <w:lang w:val="fr-FR"/>
        </w:rPr>
      </w:pPr>
      <w:r>
        <w:rPr>
          <w:rFonts w:asciiTheme="minorHAnsi" w:hAnsiTheme="minorHAnsi" w:cstheme="minorHAnsi"/>
          <w:color w:val="002060"/>
          <w:lang w:val="fr-FR"/>
        </w:rPr>
        <w:t>Control Woqod Mobile Application Servers</w:t>
      </w:r>
    </w:p>
    <w:p w14:paraId="39D51F62" w14:textId="4EBCCE4B" w:rsidR="00DA1946" w:rsidRPr="009F7E94" w:rsidRDefault="00DA1946" w:rsidP="00DA1946">
      <w:pPr>
        <w:pStyle w:val="Title"/>
        <w:pBdr>
          <w:top w:val="none" w:sz="0" w:space="0" w:color="auto"/>
        </w:pBdr>
        <w:spacing w:line="360" w:lineRule="auto"/>
        <w:ind w:left="0"/>
        <w:jc w:val="center"/>
        <w:rPr>
          <w:rFonts w:asciiTheme="minorHAnsi" w:hAnsiTheme="minorHAnsi" w:cstheme="minorHAnsi"/>
          <w:color w:val="2F5496" w:themeColor="accent1" w:themeShade="BF"/>
          <w:sz w:val="36"/>
          <w:szCs w:val="24"/>
          <w:lang w:val="fr-FR"/>
        </w:rPr>
      </w:pPr>
    </w:p>
    <w:p w14:paraId="5C892987" w14:textId="12122EE9" w:rsidR="009F7E94" w:rsidRPr="00516B1D" w:rsidRDefault="009F7E94" w:rsidP="00516B1D">
      <w:pPr>
        <w:pStyle w:val="Title"/>
        <w:pBdr>
          <w:top w:val="none" w:sz="0" w:space="0" w:color="auto"/>
        </w:pBdr>
        <w:spacing w:line="360" w:lineRule="auto"/>
        <w:ind w:left="0"/>
        <w:jc w:val="center"/>
        <w:rPr>
          <w:rFonts w:asciiTheme="minorHAnsi" w:hAnsiTheme="minorHAnsi" w:cstheme="minorHAnsi"/>
          <w:color w:val="2F5496" w:themeColor="accent1" w:themeShade="BF"/>
          <w:sz w:val="36"/>
          <w:szCs w:val="24"/>
          <w:lang w:val="fr-FR"/>
        </w:rPr>
      </w:pPr>
      <w:r>
        <w:rPr>
          <w:noProof/>
          <w:lang w:val="en-US" w:eastAsia="en-US"/>
        </w:rPr>
        <w:drawing>
          <wp:inline distT="0" distB="0" distL="0" distR="0" wp14:anchorId="45766B94" wp14:editId="6B09DD9C">
            <wp:extent cx="1010285" cy="1275715"/>
            <wp:effectExtent l="0" t="0" r="0" b="0"/>
            <wp:docPr id="43" name="Picture 4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285" cy="1275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41" w:rightFromText="141" w:vertAnchor="text" w:horzAnchor="margin" w:tblpY="441"/>
        <w:tblW w:w="98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3"/>
        <w:gridCol w:w="236"/>
      </w:tblGrid>
      <w:tr w:rsidR="00DA1946" w:rsidRPr="0018222C" w14:paraId="1588E634" w14:textId="77777777" w:rsidTr="002E67D6">
        <w:trPr>
          <w:trHeight w:val="1957"/>
        </w:trPr>
        <w:tc>
          <w:tcPr>
            <w:tcW w:w="9573" w:type="dxa"/>
          </w:tcPr>
          <w:p w14:paraId="7F3C7433" w14:textId="5E9E4954" w:rsidR="00DA1946" w:rsidRPr="0018222C" w:rsidRDefault="009767B0" w:rsidP="00516B1D">
            <w:pPr>
              <w:spacing w:line="360" w:lineRule="auto"/>
              <w:ind w:left="142"/>
              <w:jc w:val="center"/>
              <w:rPr>
                <w:rFonts w:asciiTheme="minorHAnsi" w:hAnsiTheme="minorHAnsi" w:cstheme="minorBidi"/>
                <w:b/>
                <w:bCs/>
                <w:color w:val="44546A" w:themeColor="text2"/>
              </w:rPr>
            </w:pPr>
            <w:r w:rsidRPr="0018222C">
              <w:rPr>
                <w:rFonts w:asciiTheme="minorHAnsi" w:hAnsiTheme="minorHAnsi" w:cstheme="minorBidi"/>
                <w:b/>
                <w:bCs/>
                <w:color w:val="44546A" w:themeColor="text2"/>
              </w:rPr>
              <w:t>Document Author</w:t>
            </w:r>
            <w:r w:rsidR="00CF2A48" w:rsidRPr="0018222C">
              <w:rPr>
                <w:rFonts w:asciiTheme="minorHAnsi" w:hAnsiTheme="minorHAnsi" w:cstheme="minorBidi"/>
                <w:b/>
                <w:bCs/>
                <w:color w:val="44546A" w:themeColor="text2"/>
              </w:rPr>
              <w:t>:</w:t>
            </w:r>
            <w:r w:rsidR="00DA1946" w:rsidRPr="0018222C">
              <w:rPr>
                <w:rFonts w:asciiTheme="minorHAnsi" w:hAnsiTheme="minorHAnsi" w:cstheme="minorBidi"/>
                <w:b/>
                <w:bCs/>
                <w:color w:val="44546A" w:themeColor="text2"/>
              </w:rPr>
              <w:t xml:space="preserve"> </w:t>
            </w:r>
            <w:r w:rsidR="009F7E94">
              <w:rPr>
                <w:rFonts w:asciiTheme="minorHAnsi" w:hAnsiTheme="minorHAnsi" w:cstheme="minorBidi"/>
                <w:b/>
                <w:bCs/>
                <w:color w:val="44546A" w:themeColor="text2"/>
              </w:rPr>
              <w:t>Wafa Latiri</w:t>
            </w:r>
          </w:p>
        </w:tc>
        <w:tc>
          <w:tcPr>
            <w:tcW w:w="236" w:type="dxa"/>
          </w:tcPr>
          <w:p w14:paraId="4D42C4E8" w14:textId="77777777" w:rsidR="00DA1946" w:rsidRPr="0018222C" w:rsidRDefault="00DA1946" w:rsidP="002E67D6">
            <w:pPr>
              <w:spacing w:line="360" w:lineRule="auto"/>
              <w:jc w:val="right"/>
              <w:rPr>
                <w:rFonts w:asciiTheme="minorHAnsi" w:hAnsiTheme="minorHAnsi" w:cstheme="minorHAnsi"/>
                <w:b/>
                <w:color w:val="44546A" w:themeColor="text2"/>
              </w:rPr>
            </w:pPr>
          </w:p>
        </w:tc>
      </w:tr>
    </w:tbl>
    <w:p w14:paraId="3FF41E46" w14:textId="7ABF2598" w:rsidR="00DA1946" w:rsidRPr="0018222C" w:rsidRDefault="00DA1946" w:rsidP="001A6FE1">
      <w:pPr>
        <w:pStyle w:val="Title"/>
        <w:pBdr>
          <w:top w:val="none" w:sz="0" w:space="0" w:color="auto"/>
        </w:pBdr>
        <w:spacing w:line="360" w:lineRule="auto"/>
        <w:ind w:left="0"/>
        <w:jc w:val="center"/>
        <w:rPr>
          <w:rFonts w:asciiTheme="minorHAnsi" w:hAnsiTheme="minorHAnsi" w:cstheme="minorHAnsi"/>
          <w:b/>
          <w:bCs/>
          <w:color w:val="C00000"/>
          <w:sz w:val="24"/>
          <w:szCs w:val="16"/>
          <w:lang w:val="en-US"/>
        </w:rPr>
      </w:pPr>
      <w:r w:rsidRPr="0018222C">
        <w:rPr>
          <w:rFonts w:asciiTheme="minorHAnsi" w:hAnsiTheme="minorHAnsi" w:cstheme="minorHAnsi"/>
          <w:b/>
          <w:bCs/>
          <w:color w:val="002060"/>
          <w:sz w:val="24"/>
          <w:szCs w:val="16"/>
          <w:lang w:val="en-US"/>
        </w:rPr>
        <w:t>1.</w:t>
      </w:r>
      <w:r w:rsidR="009F7E94">
        <w:rPr>
          <w:rFonts w:asciiTheme="minorHAnsi" w:hAnsiTheme="minorHAnsi" w:cstheme="minorHAnsi"/>
          <w:b/>
          <w:bCs/>
          <w:color w:val="002060"/>
          <w:sz w:val="24"/>
          <w:szCs w:val="16"/>
          <w:lang w:val="en-US"/>
        </w:rPr>
        <w:t>0</w:t>
      </w:r>
    </w:p>
    <w:p w14:paraId="133A44EA" w14:textId="20A2147B" w:rsidR="00DA1946" w:rsidRPr="0018222C" w:rsidRDefault="009F7E94" w:rsidP="00F738C2">
      <w:pPr>
        <w:pStyle w:val="Title"/>
        <w:pBdr>
          <w:top w:val="none" w:sz="0" w:space="0" w:color="auto"/>
        </w:pBdr>
        <w:tabs>
          <w:tab w:val="left" w:pos="2535"/>
          <w:tab w:val="center" w:pos="4167"/>
          <w:tab w:val="left" w:pos="7995"/>
        </w:tabs>
        <w:spacing w:line="360" w:lineRule="auto"/>
        <w:ind w:left="0"/>
        <w:jc w:val="center"/>
        <w:rPr>
          <w:rFonts w:asciiTheme="minorHAnsi" w:hAnsiTheme="minorHAnsi" w:cstheme="minorHAnsi"/>
          <w:b/>
          <w:bCs/>
          <w:color w:val="002060"/>
          <w:sz w:val="24"/>
          <w:szCs w:val="16"/>
          <w:lang w:val="en-US"/>
        </w:rPr>
      </w:pPr>
      <w:r>
        <w:rPr>
          <w:rFonts w:asciiTheme="minorHAnsi" w:hAnsiTheme="minorHAnsi" w:cstheme="minorHAnsi"/>
          <w:b/>
          <w:bCs/>
          <w:color w:val="002060"/>
          <w:sz w:val="24"/>
          <w:szCs w:val="16"/>
          <w:lang w:val="en-US"/>
        </w:rPr>
        <w:t>November</w:t>
      </w:r>
      <w:r w:rsidR="00F738C2">
        <w:rPr>
          <w:rFonts w:asciiTheme="minorHAnsi" w:hAnsiTheme="minorHAnsi" w:cstheme="minorHAnsi"/>
          <w:b/>
          <w:bCs/>
          <w:color w:val="002060"/>
          <w:sz w:val="24"/>
          <w:szCs w:val="16"/>
          <w:lang w:val="en-US"/>
        </w:rPr>
        <w:t xml:space="preserve"> 2</w:t>
      </w:r>
      <w:r>
        <w:rPr>
          <w:rFonts w:asciiTheme="minorHAnsi" w:hAnsiTheme="minorHAnsi" w:cstheme="minorHAnsi"/>
          <w:b/>
          <w:bCs/>
          <w:color w:val="002060"/>
          <w:sz w:val="24"/>
          <w:szCs w:val="16"/>
          <w:lang w:val="en-US"/>
        </w:rPr>
        <w:t>5</w:t>
      </w:r>
      <w:r>
        <w:rPr>
          <w:rFonts w:asciiTheme="minorHAnsi" w:hAnsiTheme="minorHAnsi" w:cstheme="minorHAnsi"/>
          <w:b/>
          <w:bCs/>
          <w:color w:val="002060"/>
          <w:sz w:val="24"/>
          <w:szCs w:val="16"/>
          <w:vertAlign w:val="superscript"/>
          <w:lang w:val="en-US"/>
        </w:rPr>
        <w:t>th</w:t>
      </w:r>
      <w:r w:rsidR="00DA1946" w:rsidRPr="0018222C">
        <w:rPr>
          <w:rFonts w:asciiTheme="minorHAnsi" w:hAnsiTheme="minorHAnsi" w:cstheme="minorHAnsi"/>
          <w:b/>
          <w:bCs/>
          <w:color w:val="002060"/>
          <w:sz w:val="24"/>
          <w:szCs w:val="16"/>
          <w:lang w:val="en-US"/>
        </w:rPr>
        <w:t>, 202</w:t>
      </w:r>
      <w:r>
        <w:rPr>
          <w:rFonts w:asciiTheme="minorHAnsi" w:hAnsiTheme="minorHAnsi" w:cstheme="minorHAnsi"/>
          <w:b/>
          <w:bCs/>
          <w:color w:val="002060"/>
          <w:sz w:val="24"/>
          <w:szCs w:val="16"/>
          <w:lang w:val="en-US"/>
        </w:rPr>
        <w:t>2</w:t>
      </w:r>
    </w:p>
    <w:p w14:paraId="19408C2F" w14:textId="0404456D" w:rsidR="00DA1946" w:rsidRPr="0018222C" w:rsidRDefault="00CF2A48" w:rsidP="009F7E94">
      <w:r w:rsidRPr="0018222C">
        <w:rPr>
          <w:rFonts w:asciiTheme="minorHAnsi" w:eastAsia="Times New Roman" w:hAnsiTheme="minorHAnsi" w:cstheme="minorHAnsi"/>
          <w:b/>
          <w:bCs/>
          <w:color w:val="002060"/>
          <w:szCs w:val="16"/>
          <w:lang w:eastAsia="de-DE"/>
        </w:rPr>
        <w:br w:type="page"/>
      </w:r>
      <w:r w:rsidR="00DA1946" w:rsidRPr="0018222C">
        <w:lastRenderedPageBreak/>
        <w:t>Table of Contents</w:t>
      </w:r>
    </w:p>
    <w:p w14:paraId="7B57A2FF" w14:textId="3F7DDAD0" w:rsidR="00516B1D" w:rsidRPr="00516B1D" w:rsidRDefault="00DA1946">
      <w:pPr>
        <w:pStyle w:val="TOC1"/>
        <w:rPr>
          <w:rFonts w:eastAsiaTheme="minorEastAsia" w:cstheme="minorBidi"/>
          <w:noProof/>
          <w:sz w:val="22"/>
          <w:szCs w:val="22"/>
          <w:lang w:eastAsia="fr-FR"/>
        </w:rPr>
      </w:pPr>
      <w:r w:rsidRPr="00C950D4">
        <w:rPr>
          <w:rFonts w:ascii="Calibri" w:hAnsi="Calibri"/>
          <w:sz w:val="22"/>
          <w:szCs w:val="22"/>
        </w:rPr>
        <w:fldChar w:fldCharType="begin"/>
      </w:r>
      <w:r w:rsidRPr="00C950D4">
        <w:rPr>
          <w:rFonts w:ascii="Calibri" w:hAnsi="Calibri"/>
          <w:sz w:val="22"/>
          <w:szCs w:val="22"/>
        </w:rPr>
        <w:instrText xml:space="preserve"> TOC \o "1-3" </w:instrText>
      </w:r>
      <w:r w:rsidRPr="00C950D4">
        <w:rPr>
          <w:rFonts w:ascii="Calibri" w:hAnsi="Calibri"/>
          <w:sz w:val="22"/>
          <w:szCs w:val="22"/>
        </w:rPr>
        <w:fldChar w:fldCharType="separate"/>
      </w:r>
      <w:r w:rsidR="00516B1D" w:rsidRPr="009F2097">
        <w:rPr>
          <w:rFonts w:cstheme="minorBidi"/>
          <w:noProof/>
        </w:rPr>
        <w:t>1.</w:t>
      </w:r>
      <w:r w:rsidR="00516B1D" w:rsidRPr="00516B1D">
        <w:rPr>
          <w:rFonts w:eastAsiaTheme="minorEastAsia" w:cstheme="minorBidi"/>
          <w:noProof/>
          <w:sz w:val="22"/>
          <w:szCs w:val="22"/>
          <w:lang w:eastAsia="fr-FR"/>
        </w:rPr>
        <w:tab/>
      </w:r>
      <w:r w:rsidR="00516B1D" w:rsidRPr="009F2097">
        <w:rPr>
          <w:rFonts w:cstheme="minorBidi"/>
          <w:noProof/>
        </w:rPr>
        <w:t>Introduction</w:t>
      </w:r>
      <w:r w:rsidR="00516B1D">
        <w:rPr>
          <w:noProof/>
        </w:rPr>
        <w:tab/>
      </w:r>
      <w:r w:rsidR="00516B1D">
        <w:rPr>
          <w:noProof/>
        </w:rPr>
        <w:fldChar w:fldCharType="begin"/>
      </w:r>
      <w:r w:rsidR="00516B1D">
        <w:rPr>
          <w:noProof/>
        </w:rPr>
        <w:instrText xml:space="preserve"> PAGEREF _Toc120284838 \h </w:instrText>
      </w:r>
      <w:r w:rsidR="00516B1D">
        <w:rPr>
          <w:noProof/>
        </w:rPr>
      </w:r>
      <w:r w:rsidR="00516B1D">
        <w:rPr>
          <w:noProof/>
        </w:rPr>
        <w:fldChar w:fldCharType="separate"/>
      </w:r>
      <w:r w:rsidR="00516B1D">
        <w:rPr>
          <w:noProof/>
        </w:rPr>
        <w:t>3</w:t>
      </w:r>
      <w:r w:rsidR="00516B1D">
        <w:rPr>
          <w:noProof/>
        </w:rPr>
        <w:fldChar w:fldCharType="end"/>
      </w:r>
    </w:p>
    <w:p w14:paraId="6C151568" w14:textId="0430211D" w:rsidR="00516B1D" w:rsidRPr="00516B1D" w:rsidRDefault="00516B1D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fr-FR"/>
        </w:rPr>
      </w:pPr>
      <w:r w:rsidRPr="009F2097">
        <w:rPr>
          <w:rFonts w:asciiTheme="minorHAnsi" w:hAnsiTheme="minorHAnsi"/>
          <w:noProof/>
        </w:rPr>
        <w:t>1.1.</w:t>
      </w:r>
      <w:r w:rsidRPr="00516B1D">
        <w:rPr>
          <w:rFonts w:asciiTheme="minorHAnsi" w:eastAsiaTheme="minorEastAsia" w:hAnsiTheme="minorHAnsi"/>
          <w:noProof/>
          <w:sz w:val="22"/>
          <w:lang w:eastAsia="fr-FR"/>
        </w:rPr>
        <w:tab/>
      </w:r>
      <w:r w:rsidRPr="009F2097">
        <w:rPr>
          <w:rFonts w:asciiTheme="minorHAnsi" w:hAnsiTheme="minorHAnsi"/>
          <w:noProof/>
        </w:rPr>
        <w:t>Purpose of the docu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02848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FE331E3" w14:textId="45D44111" w:rsidR="00516B1D" w:rsidRPr="00516B1D" w:rsidRDefault="00516B1D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sz w:val="22"/>
          <w:lang w:eastAsia="fr-FR"/>
        </w:rPr>
      </w:pPr>
      <w:r w:rsidRPr="009F2097">
        <w:rPr>
          <w:rFonts w:asciiTheme="minorHAnsi" w:hAnsiTheme="minorHAnsi"/>
          <w:noProof/>
        </w:rPr>
        <w:t>1.2.</w:t>
      </w:r>
      <w:r w:rsidRPr="00516B1D">
        <w:rPr>
          <w:rFonts w:asciiTheme="minorHAnsi" w:eastAsiaTheme="minorEastAsia" w:hAnsiTheme="minorHAnsi"/>
          <w:noProof/>
          <w:sz w:val="22"/>
          <w:lang w:eastAsia="fr-FR"/>
        </w:rPr>
        <w:tab/>
      </w:r>
      <w:r w:rsidRPr="009F2097">
        <w:rPr>
          <w:rFonts w:asciiTheme="minorHAnsi" w:hAnsiTheme="minorHAnsi"/>
          <w:noProof/>
        </w:rPr>
        <w:t>Document 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02848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49FDBC16" w14:textId="63581709" w:rsidR="00516B1D" w:rsidRPr="00516B1D" w:rsidRDefault="00516B1D">
      <w:pPr>
        <w:pStyle w:val="TOC1"/>
        <w:rPr>
          <w:rFonts w:eastAsiaTheme="minorEastAsia" w:cstheme="minorBidi"/>
          <w:noProof/>
          <w:sz w:val="22"/>
          <w:szCs w:val="22"/>
          <w:lang w:eastAsia="fr-FR"/>
        </w:rPr>
      </w:pPr>
      <w:r w:rsidRPr="009F2097">
        <w:rPr>
          <w:rFonts w:cstheme="minorBidi"/>
          <w:noProof/>
        </w:rPr>
        <w:t>2.</w:t>
      </w:r>
      <w:r w:rsidRPr="00516B1D">
        <w:rPr>
          <w:rFonts w:eastAsiaTheme="minorEastAsia" w:cstheme="minorBidi"/>
          <w:noProof/>
          <w:sz w:val="22"/>
          <w:szCs w:val="22"/>
          <w:lang w:eastAsia="fr-FR"/>
        </w:rPr>
        <w:tab/>
      </w:r>
      <w:r w:rsidRPr="009F2097">
        <w:rPr>
          <w:rFonts w:cstheme="minorBidi"/>
          <w:noProof/>
        </w:rPr>
        <w:t>Deployment in prod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02848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8B0FC00" w14:textId="2625841E" w:rsidR="00220B41" w:rsidRPr="00C950D4" w:rsidRDefault="00DA1946" w:rsidP="14227945">
      <w:pPr>
        <w:rPr>
          <w:rFonts w:ascii="Calibri" w:hAnsi="Calibri"/>
          <w:sz w:val="22"/>
        </w:rPr>
      </w:pPr>
      <w:r w:rsidRPr="00C950D4">
        <w:rPr>
          <w:rFonts w:ascii="Calibri" w:hAnsi="Calibri"/>
          <w:sz w:val="22"/>
        </w:rPr>
        <w:fldChar w:fldCharType="end"/>
      </w:r>
    </w:p>
    <w:p w14:paraId="15951947" w14:textId="1F2744B0" w:rsidR="00220B41" w:rsidRPr="00C950D4" w:rsidRDefault="00220B41" w:rsidP="14227945">
      <w:pPr>
        <w:rPr>
          <w:rFonts w:ascii="Calibri" w:hAnsi="Calibri"/>
          <w:sz w:val="22"/>
        </w:rPr>
      </w:pPr>
      <w:r w:rsidRPr="00C950D4">
        <w:rPr>
          <w:rFonts w:ascii="Calibri" w:hAnsi="Calibri"/>
          <w:sz w:val="22"/>
        </w:rPr>
        <w:br w:type="page"/>
      </w:r>
    </w:p>
    <w:p w14:paraId="6212EF6C" w14:textId="1F2744B0" w:rsidR="00FE6B3A" w:rsidRPr="0018222C" w:rsidRDefault="00FE6B3A" w:rsidP="14227945">
      <w:pPr>
        <w:rPr>
          <w:rFonts w:asciiTheme="minorHAnsi" w:hAnsiTheme="minorHAnsi"/>
          <w:sz w:val="22"/>
        </w:rPr>
      </w:pPr>
    </w:p>
    <w:p w14:paraId="368FACDE" w14:textId="4D149768" w:rsidR="007E007F" w:rsidRPr="0018222C" w:rsidRDefault="14B36CA5" w:rsidP="14227945">
      <w:pPr>
        <w:pStyle w:val="Heading1"/>
        <w:jc w:val="both"/>
        <w:rPr>
          <w:rFonts w:asciiTheme="minorHAnsi" w:hAnsiTheme="minorHAnsi" w:cstheme="minorBidi"/>
        </w:rPr>
      </w:pPr>
      <w:bookmarkStart w:id="0" w:name="_Toc445284331"/>
      <w:bookmarkStart w:id="1" w:name="_Toc459042315"/>
      <w:bookmarkStart w:id="2" w:name="_Toc377589750"/>
      <w:bookmarkStart w:id="3" w:name="_Toc48136721"/>
      <w:bookmarkStart w:id="4" w:name="_Toc120284838"/>
      <w:bookmarkStart w:id="5" w:name="_Ref288118302"/>
      <w:r w:rsidRPr="0018222C">
        <w:rPr>
          <w:rFonts w:asciiTheme="minorHAnsi" w:hAnsiTheme="minorHAnsi" w:cstheme="minorBidi"/>
        </w:rPr>
        <w:t>Introduction</w:t>
      </w:r>
      <w:bookmarkEnd w:id="0"/>
      <w:bookmarkEnd w:id="1"/>
      <w:bookmarkEnd w:id="2"/>
      <w:bookmarkEnd w:id="3"/>
      <w:bookmarkEnd w:id="4"/>
    </w:p>
    <w:p w14:paraId="40E79EFC" w14:textId="4D149768" w:rsidR="007E007F" w:rsidRPr="0018222C" w:rsidRDefault="14B36CA5" w:rsidP="14227945">
      <w:pPr>
        <w:pStyle w:val="Heading2"/>
        <w:jc w:val="both"/>
        <w:rPr>
          <w:rFonts w:asciiTheme="minorHAnsi" w:hAnsiTheme="minorHAnsi" w:cstheme="minorBidi"/>
        </w:rPr>
      </w:pPr>
      <w:bookmarkStart w:id="6" w:name="_Toc445284332"/>
      <w:bookmarkStart w:id="7" w:name="_Toc459042316"/>
      <w:bookmarkStart w:id="8" w:name="_Toc377589751"/>
      <w:bookmarkStart w:id="9" w:name="_Toc48136722"/>
      <w:bookmarkStart w:id="10" w:name="_Toc120284839"/>
      <w:r w:rsidRPr="0018222C">
        <w:rPr>
          <w:rFonts w:asciiTheme="minorHAnsi" w:hAnsiTheme="minorHAnsi" w:cstheme="minorBidi"/>
        </w:rPr>
        <w:t>Purpose of the document</w:t>
      </w:r>
      <w:bookmarkEnd w:id="6"/>
      <w:bookmarkEnd w:id="7"/>
      <w:bookmarkEnd w:id="8"/>
      <w:bookmarkEnd w:id="9"/>
      <w:bookmarkEnd w:id="10"/>
    </w:p>
    <w:p w14:paraId="6FBC15E4" w14:textId="45C5CBE0" w:rsidR="00516B1D" w:rsidRPr="00BA037E" w:rsidRDefault="007E007F" w:rsidP="00220B41">
      <w:pPr>
        <w:jc w:val="both"/>
        <w:rPr>
          <w:rFonts w:ascii="Calibri" w:hAnsi="Calibri" w:cstheme="minorHAnsi"/>
          <w:sz w:val="22"/>
        </w:rPr>
      </w:pPr>
      <w:r w:rsidRPr="00BA037E">
        <w:rPr>
          <w:rFonts w:ascii="Calibri" w:hAnsi="Calibri" w:cstheme="minorHAnsi"/>
          <w:sz w:val="22"/>
        </w:rPr>
        <w:t>The purpose of the document is to detail</w:t>
      </w:r>
      <w:r w:rsidR="00277885">
        <w:rPr>
          <w:rFonts w:ascii="Calibri" w:hAnsi="Calibri" w:cstheme="minorHAnsi"/>
          <w:sz w:val="22"/>
        </w:rPr>
        <w:t xml:space="preserve"> the</w:t>
      </w:r>
      <w:r w:rsidR="00516B1D">
        <w:rPr>
          <w:rFonts w:ascii="Calibri" w:hAnsi="Calibri" w:cstheme="minorHAnsi"/>
          <w:sz w:val="22"/>
        </w:rPr>
        <w:t xml:space="preserve"> </w:t>
      </w:r>
      <w:r w:rsidR="008E1666">
        <w:rPr>
          <w:rFonts w:ascii="Calibri" w:hAnsi="Calibri" w:cstheme="minorHAnsi"/>
          <w:sz w:val="22"/>
        </w:rPr>
        <w:t>steps to stop and restart all the woqod mobile applications servers</w:t>
      </w:r>
      <w:r w:rsidR="00614BA1">
        <w:rPr>
          <w:rFonts w:ascii="Calibri" w:hAnsi="Calibri" w:cstheme="minorHAnsi"/>
          <w:sz w:val="22"/>
        </w:rPr>
        <w:t>.</w:t>
      </w:r>
    </w:p>
    <w:p w14:paraId="024EB436" w14:textId="77777777" w:rsidR="007E007F" w:rsidRPr="0018222C" w:rsidRDefault="007E007F" w:rsidP="007E007F">
      <w:pPr>
        <w:pStyle w:val="Heading2"/>
        <w:jc w:val="both"/>
        <w:rPr>
          <w:rFonts w:asciiTheme="minorHAnsi" w:hAnsiTheme="minorHAnsi" w:cstheme="minorBidi"/>
        </w:rPr>
      </w:pPr>
      <w:bookmarkStart w:id="11" w:name="_Toc384193923"/>
      <w:bookmarkStart w:id="12" w:name="_Toc385768956"/>
      <w:bookmarkStart w:id="13" w:name="_Toc436984183"/>
      <w:bookmarkStart w:id="14" w:name="_Toc445284333"/>
      <w:bookmarkStart w:id="15" w:name="_Toc459042317"/>
      <w:bookmarkStart w:id="16" w:name="_Toc377589752"/>
      <w:bookmarkStart w:id="17" w:name="_Toc48136723"/>
      <w:bookmarkStart w:id="18" w:name="_Toc120284840"/>
      <w:r w:rsidRPr="0018222C">
        <w:rPr>
          <w:rFonts w:asciiTheme="minorHAnsi" w:hAnsiTheme="minorHAnsi" w:cstheme="minorBidi"/>
        </w:rPr>
        <w:t>Document Control</w:t>
      </w:r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678D0F60" w14:textId="54A3B525" w:rsidR="007E007F" w:rsidRPr="0018222C" w:rsidRDefault="007E007F" w:rsidP="007E007F">
      <w:pPr>
        <w:jc w:val="both"/>
        <w:rPr>
          <w:rFonts w:asciiTheme="minorHAnsi" w:hAnsiTheme="minorHAnsi"/>
        </w:rPr>
      </w:pPr>
    </w:p>
    <w:tbl>
      <w:tblPr>
        <w:tblW w:w="9072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418"/>
        <w:gridCol w:w="1074"/>
        <w:gridCol w:w="4738"/>
        <w:gridCol w:w="1842"/>
      </w:tblGrid>
      <w:tr w:rsidR="007E007F" w:rsidRPr="0018222C" w14:paraId="7AEAFEF7" w14:textId="77777777" w:rsidTr="002E67D6">
        <w:tc>
          <w:tcPr>
            <w:tcW w:w="1418" w:type="dxa"/>
            <w:shd w:val="clear" w:color="auto" w:fill="000000" w:themeFill="text1"/>
          </w:tcPr>
          <w:p w14:paraId="2993B6FC" w14:textId="77777777" w:rsidR="007E007F" w:rsidRPr="00BA037E" w:rsidRDefault="007E007F" w:rsidP="002E67D6">
            <w:pPr>
              <w:widowControl w:val="0"/>
              <w:adjustRightInd w:val="0"/>
              <w:spacing w:beforeLines="60" w:before="144" w:afterLines="60" w:after="144"/>
              <w:jc w:val="both"/>
              <w:textAlignment w:val="baseline"/>
              <w:rPr>
                <w:rFonts w:asciiTheme="minorHAnsi" w:eastAsia="Osaka" w:hAnsiTheme="minorHAnsi" w:cstheme="minorHAnsi"/>
                <w:b/>
                <w:noProof/>
                <w:color w:val="FFFFFF" w:themeColor="background1"/>
                <w:sz w:val="22"/>
                <w:lang w:eastAsia="en-GB"/>
              </w:rPr>
            </w:pPr>
            <w:r w:rsidRPr="00BA037E">
              <w:rPr>
                <w:rFonts w:asciiTheme="minorHAnsi" w:eastAsia="Osaka" w:hAnsiTheme="minorHAnsi" w:cstheme="minorHAnsi"/>
                <w:b/>
                <w:noProof/>
                <w:color w:val="FFFFFF" w:themeColor="background1"/>
                <w:sz w:val="22"/>
                <w:lang w:eastAsia="en-GB"/>
              </w:rPr>
              <w:t>Date</w:t>
            </w:r>
          </w:p>
        </w:tc>
        <w:tc>
          <w:tcPr>
            <w:tcW w:w="1074" w:type="dxa"/>
            <w:shd w:val="clear" w:color="auto" w:fill="000000" w:themeFill="text1"/>
          </w:tcPr>
          <w:p w14:paraId="22DFA49C" w14:textId="77777777" w:rsidR="007E007F" w:rsidRPr="00BA037E" w:rsidRDefault="007E007F" w:rsidP="002E67D6">
            <w:pPr>
              <w:widowControl w:val="0"/>
              <w:adjustRightInd w:val="0"/>
              <w:spacing w:beforeLines="60" w:before="144" w:afterLines="60" w:after="144"/>
              <w:jc w:val="both"/>
              <w:textAlignment w:val="baseline"/>
              <w:rPr>
                <w:rFonts w:asciiTheme="minorHAnsi" w:eastAsia="Osaka" w:hAnsiTheme="minorHAnsi" w:cstheme="minorHAnsi"/>
                <w:b/>
                <w:noProof/>
                <w:color w:val="FFFFFF" w:themeColor="background1"/>
                <w:sz w:val="22"/>
                <w:lang w:eastAsia="en-GB"/>
              </w:rPr>
            </w:pPr>
            <w:r w:rsidRPr="00BA037E">
              <w:rPr>
                <w:rFonts w:asciiTheme="minorHAnsi" w:eastAsia="Osaka" w:hAnsiTheme="minorHAnsi" w:cstheme="minorHAnsi"/>
                <w:b/>
                <w:noProof/>
                <w:color w:val="FFFFFF" w:themeColor="background1"/>
                <w:sz w:val="22"/>
                <w:lang w:eastAsia="en-GB"/>
              </w:rPr>
              <w:t>Version</w:t>
            </w:r>
          </w:p>
        </w:tc>
        <w:tc>
          <w:tcPr>
            <w:tcW w:w="4738" w:type="dxa"/>
            <w:shd w:val="clear" w:color="auto" w:fill="000000" w:themeFill="text1"/>
          </w:tcPr>
          <w:p w14:paraId="78BABDF3" w14:textId="77777777" w:rsidR="007E007F" w:rsidRPr="00BA037E" w:rsidRDefault="007E007F" w:rsidP="002E67D6">
            <w:pPr>
              <w:widowControl w:val="0"/>
              <w:adjustRightInd w:val="0"/>
              <w:spacing w:beforeLines="60" w:before="144" w:afterLines="60" w:after="144"/>
              <w:jc w:val="both"/>
              <w:textAlignment w:val="baseline"/>
              <w:rPr>
                <w:rFonts w:asciiTheme="minorHAnsi" w:eastAsia="Osaka" w:hAnsiTheme="minorHAnsi" w:cstheme="minorHAnsi"/>
                <w:b/>
                <w:noProof/>
                <w:color w:val="FFFFFF" w:themeColor="background1"/>
                <w:sz w:val="22"/>
                <w:lang w:eastAsia="en-GB"/>
              </w:rPr>
            </w:pPr>
            <w:r w:rsidRPr="00BA037E">
              <w:rPr>
                <w:rFonts w:asciiTheme="minorHAnsi" w:eastAsia="Osaka" w:hAnsiTheme="minorHAnsi" w:cstheme="minorHAnsi"/>
                <w:b/>
                <w:noProof/>
                <w:color w:val="FFFFFF" w:themeColor="background1"/>
                <w:sz w:val="22"/>
                <w:lang w:eastAsia="en-GB"/>
              </w:rPr>
              <w:t>Description of change</w:t>
            </w:r>
          </w:p>
        </w:tc>
        <w:tc>
          <w:tcPr>
            <w:tcW w:w="1842" w:type="dxa"/>
            <w:shd w:val="clear" w:color="auto" w:fill="000000" w:themeFill="text1"/>
          </w:tcPr>
          <w:p w14:paraId="2F1605D8" w14:textId="77777777" w:rsidR="007E007F" w:rsidRPr="00BA037E" w:rsidRDefault="007E007F" w:rsidP="002E67D6">
            <w:pPr>
              <w:widowControl w:val="0"/>
              <w:adjustRightInd w:val="0"/>
              <w:spacing w:beforeLines="60" w:before="144" w:afterLines="60" w:after="144"/>
              <w:jc w:val="both"/>
              <w:textAlignment w:val="baseline"/>
              <w:rPr>
                <w:rFonts w:asciiTheme="minorHAnsi" w:eastAsia="Osaka" w:hAnsiTheme="minorHAnsi" w:cstheme="minorHAnsi"/>
                <w:b/>
                <w:noProof/>
                <w:color w:val="FFFFFF" w:themeColor="background1"/>
                <w:sz w:val="22"/>
                <w:lang w:eastAsia="en-GB"/>
              </w:rPr>
            </w:pPr>
            <w:r w:rsidRPr="00BA037E">
              <w:rPr>
                <w:rFonts w:asciiTheme="minorHAnsi" w:eastAsia="Osaka" w:hAnsiTheme="minorHAnsi" w:cstheme="minorHAnsi"/>
                <w:b/>
                <w:noProof/>
                <w:color w:val="FFFFFF" w:themeColor="background1"/>
                <w:sz w:val="22"/>
                <w:lang w:eastAsia="en-GB"/>
              </w:rPr>
              <w:t>Author</w:t>
            </w:r>
          </w:p>
        </w:tc>
      </w:tr>
      <w:tr w:rsidR="007E007F" w:rsidRPr="0018222C" w14:paraId="1F5B8621" w14:textId="77777777" w:rsidTr="002E67D6">
        <w:tc>
          <w:tcPr>
            <w:tcW w:w="1418" w:type="dxa"/>
            <w:shd w:val="clear" w:color="auto" w:fill="auto"/>
          </w:tcPr>
          <w:p w14:paraId="24443F38" w14:textId="1EB37C76" w:rsidR="007E007F" w:rsidRPr="00BA037E" w:rsidRDefault="00277885" w:rsidP="00936798">
            <w:pPr>
              <w:spacing w:beforeLines="60" w:before="144" w:afterLines="60" w:after="144"/>
              <w:jc w:val="both"/>
              <w:rPr>
                <w:rFonts w:asciiTheme="minorHAnsi" w:eastAsia="MS Mincho" w:hAnsiTheme="minorHAnsi" w:cstheme="minorHAnsi"/>
                <w:noProof/>
                <w:sz w:val="22"/>
                <w:lang w:eastAsia="en-GB"/>
              </w:rPr>
            </w:pPr>
            <w:r>
              <w:rPr>
                <w:rFonts w:asciiTheme="minorHAnsi" w:eastAsia="MS Mincho" w:hAnsiTheme="minorHAnsi" w:cstheme="minorHAnsi"/>
                <w:noProof/>
                <w:sz w:val="22"/>
                <w:lang w:eastAsia="en-GB"/>
              </w:rPr>
              <w:t>25</w:t>
            </w:r>
            <w:r w:rsidR="00EB5B61" w:rsidRPr="00BA037E">
              <w:rPr>
                <w:rFonts w:asciiTheme="minorHAnsi" w:eastAsia="MS Mincho" w:hAnsiTheme="minorHAnsi" w:cstheme="minorHAnsi"/>
                <w:noProof/>
                <w:sz w:val="22"/>
                <w:lang w:eastAsia="en-GB"/>
              </w:rPr>
              <w:t>.</w:t>
            </w:r>
            <w:r>
              <w:rPr>
                <w:rFonts w:asciiTheme="minorHAnsi" w:eastAsia="MS Mincho" w:hAnsiTheme="minorHAnsi" w:cstheme="minorHAnsi"/>
                <w:noProof/>
                <w:sz w:val="22"/>
                <w:lang w:eastAsia="en-GB"/>
              </w:rPr>
              <w:t>11</w:t>
            </w:r>
            <w:r w:rsidR="007E007F" w:rsidRPr="00BA037E">
              <w:rPr>
                <w:rFonts w:asciiTheme="minorHAnsi" w:eastAsia="MS Mincho" w:hAnsiTheme="minorHAnsi" w:cstheme="minorHAnsi"/>
                <w:noProof/>
                <w:sz w:val="22"/>
                <w:lang w:eastAsia="en-GB"/>
              </w:rPr>
              <w:t>.202</w:t>
            </w:r>
            <w:r>
              <w:rPr>
                <w:rFonts w:asciiTheme="minorHAnsi" w:eastAsia="MS Mincho" w:hAnsiTheme="minorHAnsi" w:cstheme="minorHAnsi"/>
                <w:noProof/>
                <w:sz w:val="22"/>
                <w:lang w:eastAsia="en-GB"/>
              </w:rPr>
              <w:t>2</w:t>
            </w:r>
          </w:p>
        </w:tc>
        <w:tc>
          <w:tcPr>
            <w:tcW w:w="1074" w:type="dxa"/>
            <w:shd w:val="clear" w:color="auto" w:fill="auto"/>
          </w:tcPr>
          <w:p w14:paraId="693A19FD" w14:textId="77777777" w:rsidR="007E007F" w:rsidRPr="00BA037E" w:rsidRDefault="007E007F" w:rsidP="002E67D6">
            <w:pPr>
              <w:spacing w:beforeLines="60" w:before="144" w:afterLines="60" w:after="144"/>
              <w:jc w:val="both"/>
              <w:rPr>
                <w:rFonts w:asciiTheme="minorHAnsi" w:eastAsia="MS Mincho" w:hAnsiTheme="minorHAnsi" w:cstheme="minorHAnsi"/>
                <w:noProof/>
                <w:sz w:val="22"/>
                <w:lang w:eastAsia="en-GB"/>
              </w:rPr>
            </w:pPr>
            <w:r w:rsidRPr="00BA037E">
              <w:rPr>
                <w:rFonts w:asciiTheme="minorHAnsi" w:eastAsia="MS Mincho" w:hAnsiTheme="minorHAnsi" w:cstheme="minorHAnsi"/>
                <w:noProof/>
                <w:sz w:val="22"/>
                <w:lang w:eastAsia="en-GB"/>
              </w:rPr>
              <w:t>V 1.0</w:t>
            </w:r>
          </w:p>
        </w:tc>
        <w:tc>
          <w:tcPr>
            <w:tcW w:w="4738" w:type="dxa"/>
            <w:shd w:val="clear" w:color="auto" w:fill="auto"/>
          </w:tcPr>
          <w:p w14:paraId="7503E629" w14:textId="2E14742F" w:rsidR="007E007F" w:rsidRPr="00BA037E" w:rsidRDefault="007E007F" w:rsidP="002E67D6">
            <w:pPr>
              <w:spacing w:beforeLines="60" w:before="144" w:afterLines="60" w:after="144"/>
              <w:jc w:val="both"/>
              <w:rPr>
                <w:rFonts w:asciiTheme="minorHAnsi" w:eastAsia="MS Mincho" w:hAnsiTheme="minorHAnsi" w:cstheme="minorHAnsi"/>
                <w:noProof/>
                <w:sz w:val="22"/>
                <w:lang w:eastAsia="en-GB"/>
              </w:rPr>
            </w:pPr>
            <w:r w:rsidRPr="00BA037E">
              <w:rPr>
                <w:rFonts w:asciiTheme="minorHAnsi" w:eastAsia="MS Mincho" w:hAnsiTheme="minorHAnsi" w:cstheme="minorHAnsi"/>
                <w:noProof/>
                <w:sz w:val="22"/>
                <w:lang w:eastAsia="en-GB"/>
              </w:rPr>
              <w:t xml:space="preserve">Initial </w:t>
            </w:r>
            <w:r w:rsidR="00277885">
              <w:rPr>
                <w:rFonts w:asciiTheme="minorHAnsi" w:eastAsia="MS Mincho" w:hAnsiTheme="minorHAnsi" w:cstheme="minorHAnsi"/>
                <w:noProof/>
                <w:sz w:val="22"/>
                <w:lang w:eastAsia="en-GB"/>
              </w:rPr>
              <w:t>document</w:t>
            </w:r>
          </w:p>
        </w:tc>
        <w:tc>
          <w:tcPr>
            <w:tcW w:w="1842" w:type="dxa"/>
            <w:shd w:val="clear" w:color="auto" w:fill="auto"/>
          </w:tcPr>
          <w:p w14:paraId="31A19846" w14:textId="2030FF39" w:rsidR="007E007F" w:rsidRPr="00BA037E" w:rsidRDefault="00277885" w:rsidP="00A14B28">
            <w:pPr>
              <w:spacing w:beforeLines="60" w:before="144" w:afterLines="60" w:after="144"/>
              <w:jc w:val="both"/>
              <w:rPr>
                <w:rFonts w:asciiTheme="minorHAnsi" w:eastAsia="MS Mincho" w:hAnsiTheme="minorHAnsi" w:cstheme="minorHAnsi"/>
                <w:noProof/>
                <w:sz w:val="22"/>
                <w:lang w:eastAsia="en-GB"/>
              </w:rPr>
            </w:pPr>
            <w:r>
              <w:rPr>
                <w:rFonts w:asciiTheme="minorHAnsi" w:eastAsia="MS Mincho" w:hAnsiTheme="minorHAnsi" w:cstheme="minorHAnsi"/>
                <w:noProof/>
                <w:sz w:val="22"/>
                <w:lang w:eastAsia="en-GB"/>
              </w:rPr>
              <w:t>Wafa Latiri</w:t>
            </w:r>
          </w:p>
        </w:tc>
      </w:tr>
      <w:tr w:rsidR="00A14B28" w:rsidRPr="0018222C" w14:paraId="0F1BDC89" w14:textId="77777777" w:rsidTr="002E67D6">
        <w:tc>
          <w:tcPr>
            <w:tcW w:w="1418" w:type="dxa"/>
            <w:shd w:val="clear" w:color="auto" w:fill="auto"/>
          </w:tcPr>
          <w:p w14:paraId="6BE127E4" w14:textId="18354541" w:rsidR="00A14B28" w:rsidRPr="00BA037E" w:rsidRDefault="00A14B28" w:rsidP="00936798">
            <w:pPr>
              <w:spacing w:beforeLines="60" w:before="144" w:afterLines="60" w:after="144"/>
              <w:jc w:val="both"/>
              <w:rPr>
                <w:rFonts w:asciiTheme="minorHAnsi" w:eastAsia="MS Mincho" w:hAnsiTheme="minorHAnsi" w:cstheme="minorHAnsi"/>
                <w:noProof/>
                <w:sz w:val="22"/>
                <w:lang w:eastAsia="en-GB"/>
              </w:rPr>
            </w:pPr>
          </w:p>
        </w:tc>
        <w:tc>
          <w:tcPr>
            <w:tcW w:w="1074" w:type="dxa"/>
            <w:shd w:val="clear" w:color="auto" w:fill="auto"/>
          </w:tcPr>
          <w:p w14:paraId="37C44D7D" w14:textId="18D0AACD" w:rsidR="00A14B28" w:rsidRPr="00BA037E" w:rsidRDefault="00A14B28" w:rsidP="002E67D6">
            <w:pPr>
              <w:spacing w:beforeLines="60" w:before="144" w:afterLines="60" w:after="144"/>
              <w:jc w:val="both"/>
              <w:rPr>
                <w:rFonts w:asciiTheme="minorHAnsi" w:eastAsia="MS Mincho" w:hAnsiTheme="minorHAnsi" w:cstheme="minorHAnsi"/>
                <w:noProof/>
                <w:sz w:val="22"/>
                <w:lang w:eastAsia="en-GB"/>
              </w:rPr>
            </w:pPr>
          </w:p>
        </w:tc>
        <w:tc>
          <w:tcPr>
            <w:tcW w:w="4738" w:type="dxa"/>
            <w:shd w:val="clear" w:color="auto" w:fill="auto"/>
          </w:tcPr>
          <w:p w14:paraId="00DD9166" w14:textId="2EEEC38C" w:rsidR="00A14B28" w:rsidRPr="00BA037E" w:rsidRDefault="00A14B28" w:rsidP="002E67D6">
            <w:pPr>
              <w:spacing w:beforeLines="60" w:before="144" w:afterLines="60" w:after="144"/>
              <w:jc w:val="both"/>
              <w:rPr>
                <w:rFonts w:asciiTheme="minorHAnsi" w:eastAsia="MS Mincho" w:hAnsiTheme="minorHAnsi" w:cstheme="minorHAnsi"/>
                <w:noProof/>
                <w:sz w:val="22"/>
                <w:lang w:eastAsia="en-GB"/>
              </w:rPr>
            </w:pPr>
          </w:p>
        </w:tc>
        <w:tc>
          <w:tcPr>
            <w:tcW w:w="1842" w:type="dxa"/>
            <w:shd w:val="clear" w:color="auto" w:fill="auto"/>
          </w:tcPr>
          <w:p w14:paraId="4F1FB97D" w14:textId="77EF35C5" w:rsidR="00A14B28" w:rsidRPr="00BA037E" w:rsidRDefault="00A14B28" w:rsidP="002E67D6">
            <w:pPr>
              <w:spacing w:beforeLines="60" w:before="144" w:afterLines="60" w:after="144"/>
              <w:jc w:val="both"/>
              <w:rPr>
                <w:rFonts w:asciiTheme="minorHAnsi" w:eastAsia="MS Mincho" w:hAnsiTheme="minorHAnsi" w:cstheme="minorHAnsi"/>
                <w:noProof/>
                <w:sz w:val="22"/>
                <w:lang w:eastAsia="en-GB"/>
              </w:rPr>
            </w:pPr>
          </w:p>
        </w:tc>
      </w:tr>
    </w:tbl>
    <w:p w14:paraId="25E1143A" w14:textId="4BD02CAC" w:rsidR="007E007F" w:rsidRPr="0018222C" w:rsidRDefault="007E007F" w:rsidP="007E007F">
      <w:pPr>
        <w:jc w:val="both"/>
        <w:rPr>
          <w:rFonts w:asciiTheme="minorHAnsi" w:eastAsiaTheme="majorEastAsia" w:hAnsiTheme="minorHAnsi"/>
          <w:color w:val="2F5496" w:themeColor="accent1" w:themeShade="BF"/>
          <w:sz w:val="32"/>
          <w:szCs w:val="32"/>
        </w:rPr>
      </w:pPr>
      <w:bookmarkStart w:id="19" w:name="_Toc445284335"/>
      <w:bookmarkStart w:id="20" w:name="_Toc445322962"/>
      <w:bookmarkEnd w:id="5"/>
      <w:r w:rsidRPr="0018222C">
        <w:rPr>
          <w:rFonts w:asciiTheme="minorHAnsi" w:eastAsiaTheme="majorEastAsia" w:hAnsiTheme="minorHAnsi"/>
          <w:color w:val="2F5496" w:themeColor="accent1" w:themeShade="BF"/>
          <w:sz w:val="32"/>
          <w:szCs w:val="32"/>
        </w:rPr>
        <w:br w:type="page"/>
      </w:r>
    </w:p>
    <w:p w14:paraId="5EA93BCE" w14:textId="2522D550" w:rsidR="00AA19F8" w:rsidRDefault="008E1666" w:rsidP="00AA19F8">
      <w:pPr>
        <w:pStyle w:val="Heading1"/>
        <w:spacing w:before="240" w:line="259" w:lineRule="auto"/>
        <w:jc w:val="both"/>
        <w:rPr>
          <w:rFonts w:asciiTheme="minorHAnsi" w:hAnsiTheme="minorHAnsi" w:cstheme="minorBidi"/>
        </w:rPr>
      </w:pPr>
      <w:bookmarkStart w:id="21" w:name="_Toc445284337"/>
      <w:bookmarkStart w:id="22" w:name="_Toc445322964"/>
      <w:bookmarkStart w:id="23" w:name="_Toc48136727"/>
      <w:bookmarkEnd w:id="19"/>
      <w:bookmarkEnd w:id="20"/>
      <w:r>
        <w:rPr>
          <w:rFonts w:asciiTheme="minorHAnsi" w:hAnsiTheme="minorHAnsi" w:cstheme="minorBidi"/>
        </w:rPr>
        <w:lastRenderedPageBreak/>
        <w:t>IHS servers</w:t>
      </w:r>
      <w:r w:rsidR="00614BA1">
        <w:rPr>
          <w:rFonts w:asciiTheme="minorHAnsi" w:hAnsiTheme="minorHAnsi" w:cstheme="minorBidi"/>
        </w:rPr>
        <w:t>( Web application)</w:t>
      </w:r>
    </w:p>
    <w:tbl>
      <w:tblPr>
        <w:tblStyle w:val="TableGrid"/>
        <w:tblW w:w="10260" w:type="dxa"/>
        <w:tblInd w:w="-545" w:type="dxa"/>
        <w:tblLook w:val="04A0" w:firstRow="1" w:lastRow="0" w:firstColumn="1" w:lastColumn="0" w:noHBand="0" w:noVBand="1"/>
      </w:tblPr>
      <w:tblGrid>
        <w:gridCol w:w="1710"/>
        <w:gridCol w:w="1792"/>
        <w:gridCol w:w="3381"/>
        <w:gridCol w:w="3377"/>
      </w:tblGrid>
      <w:tr w:rsidR="008E1666" w14:paraId="38B93F00" w14:textId="77777777" w:rsidTr="008E1666">
        <w:tc>
          <w:tcPr>
            <w:tcW w:w="1710" w:type="dxa"/>
          </w:tcPr>
          <w:p w14:paraId="7204C62A" w14:textId="38304EE6" w:rsidR="008E1666" w:rsidRPr="008E1666" w:rsidRDefault="008E1666" w:rsidP="008E1666">
            <w:pPr>
              <w:rPr>
                <w:b/>
                <w:bCs/>
                <w:sz w:val="22"/>
                <w:szCs w:val="22"/>
              </w:rPr>
            </w:pPr>
            <w:r w:rsidRPr="008E1666">
              <w:rPr>
                <w:b/>
                <w:bCs/>
                <w:sz w:val="22"/>
                <w:szCs w:val="22"/>
              </w:rPr>
              <w:t>IP</w:t>
            </w:r>
          </w:p>
        </w:tc>
        <w:tc>
          <w:tcPr>
            <w:tcW w:w="1792" w:type="dxa"/>
          </w:tcPr>
          <w:p w14:paraId="3C331C04" w14:textId="441DE21F" w:rsidR="008E1666" w:rsidRPr="008E1666" w:rsidRDefault="008E1666" w:rsidP="008E1666">
            <w:pPr>
              <w:rPr>
                <w:b/>
                <w:bCs/>
                <w:sz w:val="22"/>
                <w:szCs w:val="22"/>
              </w:rPr>
            </w:pPr>
            <w:r w:rsidRPr="008E1666">
              <w:rPr>
                <w:b/>
                <w:bCs/>
                <w:sz w:val="22"/>
                <w:szCs w:val="22"/>
              </w:rPr>
              <w:t>user</w:t>
            </w:r>
          </w:p>
        </w:tc>
        <w:tc>
          <w:tcPr>
            <w:tcW w:w="3381" w:type="dxa"/>
          </w:tcPr>
          <w:p w14:paraId="0FC68884" w14:textId="20889E31" w:rsidR="008E1666" w:rsidRPr="008E1666" w:rsidRDefault="008E1666" w:rsidP="008E1666">
            <w:pPr>
              <w:rPr>
                <w:b/>
                <w:bCs/>
                <w:sz w:val="22"/>
                <w:szCs w:val="22"/>
              </w:rPr>
            </w:pPr>
            <w:r w:rsidRPr="008E1666">
              <w:rPr>
                <w:b/>
                <w:bCs/>
                <w:sz w:val="22"/>
                <w:szCs w:val="22"/>
              </w:rPr>
              <w:t>Stop commands</w:t>
            </w:r>
          </w:p>
        </w:tc>
        <w:tc>
          <w:tcPr>
            <w:tcW w:w="3377" w:type="dxa"/>
          </w:tcPr>
          <w:p w14:paraId="4E6FF93C" w14:textId="69883532" w:rsidR="008E1666" w:rsidRPr="008E1666" w:rsidRDefault="008E1666" w:rsidP="008E1666">
            <w:pPr>
              <w:rPr>
                <w:b/>
                <w:bCs/>
                <w:sz w:val="22"/>
                <w:szCs w:val="22"/>
              </w:rPr>
            </w:pPr>
            <w:r w:rsidRPr="008E1666">
              <w:rPr>
                <w:b/>
                <w:bCs/>
                <w:sz w:val="22"/>
                <w:szCs w:val="22"/>
              </w:rPr>
              <w:t xml:space="preserve">Start commands </w:t>
            </w:r>
          </w:p>
        </w:tc>
      </w:tr>
      <w:tr w:rsidR="008E1666" w14:paraId="76460AEF" w14:textId="77777777" w:rsidTr="008E1666">
        <w:tc>
          <w:tcPr>
            <w:tcW w:w="1710" w:type="dxa"/>
          </w:tcPr>
          <w:p w14:paraId="35B2B26D" w14:textId="6CC479F1" w:rsidR="008E1666" w:rsidRPr="008E1666" w:rsidRDefault="008E1666" w:rsidP="008E1666">
            <w:pPr>
              <w:rPr>
                <w:sz w:val="20"/>
                <w:szCs w:val="20"/>
              </w:rPr>
            </w:pPr>
            <w:r w:rsidRPr="008E1666">
              <w:rPr>
                <w:sz w:val="20"/>
                <w:szCs w:val="20"/>
              </w:rPr>
              <w:t>10.97.201.11</w:t>
            </w:r>
          </w:p>
        </w:tc>
        <w:tc>
          <w:tcPr>
            <w:tcW w:w="1792" w:type="dxa"/>
            <w:vMerge w:val="restart"/>
          </w:tcPr>
          <w:p w14:paraId="2A239E14" w14:textId="77777777" w:rsidR="008E1666" w:rsidRPr="008E1666" w:rsidRDefault="008E1666" w:rsidP="008E1666">
            <w:pPr>
              <w:rPr>
                <w:sz w:val="20"/>
                <w:szCs w:val="20"/>
              </w:rPr>
            </w:pPr>
            <w:r w:rsidRPr="008E1666">
              <w:rPr>
                <w:sz w:val="20"/>
                <w:szCs w:val="20"/>
              </w:rPr>
              <w:t>wqdadmin-&gt; root</w:t>
            </w:r>
          </w:p>
          <w:p w14:paraId="2373C7C1" w14:textId="7C75F7E5" w:rsidR="008E1666" w:rsidRPr="008E1666" w:rsidRDefault="008E1666" w:rsidP="008E1666">
            <w:pPr>
              <w:rPr>
                <w:sz w:val="20"/>
                <w:szCs w:val="20"/>
              </w:rPr>
            </w:pPr>
          </w:p>
        </w:tc>
        <w:tc>
          <w:tcPr>
            <w:tcW w:w="3381" w:type="dxa"/>
            <w:vMerge w:val="restart"/>
          </w:tcPr>
          <w:p w14:paraId="78C29C51" w14:textId="77777777" w:rsidR="008E1666" w:rsidRPr="008E1666" w:rsidRDefault="008E1666" w:rsidP="008E1666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 w:rsidRPr="008E1666">
              <w:rPr>
                <w:sz w:val="20"/>
                <w:szCs w:val="20"/>
              </w:rPr>
              <w:t>cd /data/IBM/HttpServer/bin</w:t>
            </w:r>
          </w:p>
          <w:p w14:paraId="2BC30DE2" w14:textId="6E1F5FE4" w:rsidR="008E1666" w:rsidRPr="008E1666" w:rsidRDefault="008E1666" w:rsidP="008E1666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 w:rsidRPr="008E1666">
              <w:rPr>
                <w:sz w:val="20"/>
                <w:szCs w:val="20"/>
              </w:rPr>
              <w:t>./apachectl stop</w:t>
            </w:r>
          </w:p>
        </w:tc>
        <w:tc>
          <w:tcPr>
            <w:tcW w:w="3377" w:type="dxa"/>
            <w:vMerge w:val="restart"/>
          </w:tcPr>
          <w:p w14:paraId="3A81E23F" w14:textId="34F5036E" w:rsidR="008E1666" w:rsidRPr="008E1666" w:rsidRDefault="008E1666" w:rsidP="008E1666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 w:rsidRPr="008E1666">
              <w:rPr>
                <w:sz w:val="20"/>
                <w:szCs w:val="20"/>
              </w:rPr>
              <w:t>cd /data/IBM/HttpServer/bin</w:t>
            </w:r>
          </w:p>
          <w:p w14:paraId="74F8579D" w14:textId="6D3DEACD" w:rsidR="008E1666" w:rsidRPr="008E1666" w:rsidRDefault="008E1666" w:rsidP="008E1666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 w:rsidRPr="008E1666">
              <w:rPr>
                <w:sz w:val="20"/>
                <w:szCs w:val="20"/>
              </w:rPr>
              <w:t>./apachectl start</w:t>
            </w:r>
          </w:p>
        </w:tc>
      </w:tr>
      <w:tr w:rsidR="008E1666" w14:paraId="1D3BE5AC" w14:textId="77777777" w:rsidTr="008E1666">
        <w:tc>
          <w:tcPr>
            <w:tcW w:w="1710" w:type="dxa"/>
          </w:tcPr>
          <w:p w14:paraId="781E580D" w14:textId="041C076D" w:rsidR="008E1666" w:rsidRPr="008E1666" w:rsidRDefault="008E1666" w:rsidP="008E1666">
            <w:pPr>
              <w:rPr>
                <w:sz w:val="20"/>
                <w:szCs w:val="20"/>
              </w:rPr>
            </w:pPr>
            <w:r w:rsidRPr="008E1666">
              <w:rPr>
                <w:sz w:val="20"/>
                <w:szCs w:val="20"/>
              </w:rPr>
              <w:t>10.97.201.12</w:t>
            </w:r>
          </w:p>
        </w:tc>
        <w:tc>
          <w:tcPr>
            <w:tcW w:w="1792" w:type="dxa"/>
            <w:vMerge/>
          </w:tcPr>
          <w:p w14:paraId="3F24D3D9" w14:textId="3602F2A6" w:rsidR="008E1666" w:rsidRPr="008E1666" w:rsidRDefault="008E1666" w:rsidP="008E1666">
            <w:pPr>
              <w:rPr>
                <w:sz w:val="20"/>
                <w:szCs w:val="20"/>
              </w:rPr>
            </w:pPr>
          </w:p>
        </w:tc>
        <w:tc>
          <w:tcPr>
            <w:tcW w:w="3381" w:type="dxa"/>
            <w:vMerge/>
          </w:tcPr>
          <w:p w14:paraId="02DFFFAE" w14:textId="77777777" w:rsidR="008E1666" w:rsidRPr="008E1666" w:rsidRDefault="008E1666" w:rsidP="008E1666">
            <w:pPr>
              <w:rPr>
                <w:sz w:val="20"/>
                <w:szCs w:val="20"/>
              </w:rPr>
            </w:pPr>
          </w:p>
        </w:tc>
        <w:tc>
          <w:tcPr>
            <w:tcW w:w="3377" w:type="dxa"/>
            <w:vMerge/>
          </w:tcPr>
          <w:p w14:paraId="66607380" w14:textId="77777777" w:rsidR="008E1666" w:rsidRPr="008E1666" w:rsidRDefault="008E1666" w:rsidP="008E1666">
            <w:pPr>
              <w:rPr>
                <w:sz w:val="20"/>
                <w:szCs w:val="20"/>
              </w:rPr>
            </w:pPr>
          </w:p>
        </w:tc>
      </w:tr>
    </w:tbl>
    <w:p w14:paraId="286736D7" w14:textId="5B9334AD" w:rsidR="008E1666" w:rsidRDefault="008E1666" w:rsidP="008E1666">
      <w:pPr>
        <w:pStyle w:val="Heading1"/>
        <w:spacing w:before="240" w:line="259" w:lineRule="auto"/>
        <w:jc w:val="both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MFP servers</w:t>
      </w:r>
    </w:p>
    <w:tbl>
      <w:tblPr>
        <w:tblStyle w:val="TableGrid"/>
        <w:tblW w:w="10260" w:type="dxa"/>
        <w:tblInd w:w="-545" w:type="dxa"/>
        <w:tblLook w:val="04A0" w:firstRow="1" w:lastRow="0" w:firstColumn="1" w:lastColumn="0" w:noHBand="0" w:noVBand="1"/>
      </w:tblPr>
      <w:tblGrid>
        <w:gridCol w:w="1463"/>
        <w:gridCol w:w="1439"/>
        <w:gridCol w:w="3679"/>
        <w:gridCol w:w="3679"/>
      </w:tblGrid>
      <w:tr w:rsidR="008E1666" w14:paraId="1EC7859F" w14:textId="77777777" w:rsidTr="00866C1D">
        <w:tc>
          <w:tcPr>
            <w:tcW w:w="1710" w:type="dxa"/>
          </w:tcPr>
          <w:p w14:paraId="1AAFA6E1" w14:textId="77777777" w:rsidR="008E1666" w:rsidRPr="008E1666" w:rsidRDefault="008E1666" w:rsidP="00866C1D">
            <w:pPr>
              <w:rPr>
                <w:b/>
                <w:bCs/>
                <w:sz w:val="22"/>
                <w:szCs w:val="22"/>
              </w:rPr>
            </w:pPr>
            <w:r w:rsidRPr="008E1666">
              <w:rPr>
                <w:b/>
                <w:bCs/>
                <w:sz w:val="22"/>
                <w:szCs w:val="22"/>
              </w:rPr>
              <w:t>IP</w:t>
            </w:r>
          </w:p>
        </w:tc>
        <w:tc>
          <w:tcPr>
            <w:tcW w:w="1792" w:type="dxa"/>
          </w:tcPr>
          <w:p w14:paraId="5FA1D83C" w14:textId="77777777" w:rsidR="008E1666" w:rsidRPr="008E1666" w:rsidRDefault="008E1666" w:rsidP="00866C1D">
            <w:pPr>
              <w:rPr>
                <w:b/>
                <w:bCs/>
                <w:sz w:val="22"/>
                <w:szCs w:val="22"/>
              </w:rPr>
            </w:pPr>
            <w:r w:rsidRPr="008E1666">
              <w:rPr>
                <w:b/>
                <w:bCs/>
                <w:sz w:val="22"/>
                <w:szCs w:val="22"/>
              </w:rPr>
              <w:t>user</w:t>
            </w:r>
          </w:p>
        </w:tc>
        <w:tc>
          <w:tcPr>
            <w:tcW w:w="3381" w:type="dxa"/>
          </w:tcPr>
          <w:p w14:paraId="5EF14F1C" w14:textId="77777777" w:rsidR="008E1666" w:rsidRPr="008E1666" w:rsidRDefault="008E1666" w:rsidP="00866C1D">
            <w:pPr>
              <w:rPr>
                <w:b/>
                <w:bCs/>
                <w:sz w:val="22"/>
                <w:szCs w:val="22"/>
              </w:rPr>
            </w:pPr>
            <w:r w:rsidRPr="008E1666">
              <w:rPr>
                <w:b/>
                <w:bCs/>
                <w:sz w:val="22"/>
                <w:szCs w:val="22"/>
              </w:rPr>
              <w:t>Stop commands</w:t>
            </w:r>
          </w:p>
        </w:tc>
        <w:tc>
          <w:tcPr>
            <w:tcW w:w="3377" w:type="dxa"/>
          </w:tcPr>
          <w:p w14:paraId="6A74D2CA" w14:textId="77777777" w:rsidR="008E1666" w:rsidRPr="008E1666" w:rsidRDefault="008E1666" w:rsidP="00866C1D">
            <w:pPr>
              <w:rPr>
                <w:b/>
                <w:bCs/>
                <w:sz w:val="22"/>
                <w:szCs w:val="22"/>
              </w:rPr>
            </w:pPr>
            <w:r w:rsidRPr="008E1666">
              <w:rPr>
                <w:b/>
                <w:bCs/>
                <w:sz w:val="22"/>
                <w:szCs w:val="22"/>
              </w:rPr>
              <w:t xml:space="preserve">Start commands </w:t>
            </w:r>
          </w:p>
        </w:tc>
      </w:tr>
      <w:tr w:rsidR="008E1666" w14:paraId="56091AF4" w14:textId="77777777" w:rsidTr="00866C1D">
        <w:tc>
          <w:tcPr>
            <w:tcW w:w="1710" w:type="dxa"/>
          </w:tcPr>
          <w:p w14:paraId="675DF05D" w14:textId="035AE80C" w:rsidR="008E1666" w:rsidRPr="008E1666" w:rsidRDefault="008E1666" w:rsidP="00866C1D">
            <w:pPr>
              <w:rPr>
                <w:sz w:val="20"/>
                <w:szCs w:val="20"/>
              </w:rPr>
            </w:pPr>
            <w:r w:rsidRPr="008E1666">
              <w:rPr>
                <w:sz w:val="20"/>
                <w:szCs w:val="20"/>
              </w:rPr>
              <w:t>10.97.</w:t>
            </w:r>
            <w:r>
              <w:rPr>
                <w:sz w:val="20"/>
                <w:szCs w:val="20"/>
              </w:rPr>
              <w:t>11</w:t>
            </w:r>
            <w:r w:rsidRPr="008E1666">
              <w:rPr>
                <w:sz w:val="20"/>
                <w:szCs w:val="20"/>
              </w:rPr>
              <w:t>.11</w:t>
            </w:r>
          </w:p>
        </w:tc>
        <w:tc>
          <w:tcPr>
            <w:tcW w:w="1792" w:type="dxa"/>
          </w:tcPr>
          <w:p w14:paraId="19DB0431" w14:textId="347ABE27" w:rsidR="008E1666" w:rsidRPr="008E1666" w:rsidRDefault="00614BA1" w:rsidP="00866C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sadmin</w:t>
            </w:r>
          </w:p>
          <w:p w14:paraId="023C8E91" w14:textId="77777777" w:rsidR="008E1666" w:rsidRPr="008E1666" w:rsidRDefault="008E1666" w:rsidP="00866C1D">
            <w:pPr>
              <w:rPr>
                <w:sz w:val="20"/>
                <w:szCs w:val="20"/>
              </w:rPr>
            </w:pPr>
          </w:p>
        </w:tc>
        <w:tc>
          <w:tcPr>
            <w:tcW w:w="3381" w:type="dxa"/>
          </w:tcPr>
          <w:p w14:paraId="6835FE15" w14:textId="08AB390A" w:rsidR="008E1666" w:rsidRPr="008E1666" w:rsidRDefault="008E1666" w:rsidP="00866C1D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 w:rsidRPr="008E1666">
              <w:rPr>
                <w:sz w:val="20"/>
                <w:szCs w:val="20"/>
              </w:rPr>
              <w:t>cd /data/IBM/</w:t>
            </w:r>
            <w:r>
              <w:rPr>
                <w:sz w:val="20"/>
                <w:szCs w:val="20"/>
              </w:rPr>
              <w:t>WebSphere</w:t>
            </w:r>
            <w:r w:rsidRPr="008E1666">
              <w:rPr>
                <w:sz w:val="20"/>
                <w:szCs w:val="20"/>
              </w:rPr>
              <w:t>/</w:t>
            </w:r>
            <w:r>
              <w:rPr>
                <w:sz w:val="20"/>
                <w:szCs w:val="20"/>
              </w:rPr>
              <w:t>Liberty/</w:t>
            </w:r>
            <w:r w:rsidRPr="008E1666">
              <w:rPr>
                <w:sz w:val="20"/>
                <w:szCs w:val="20"/>
              </w:rPr>
              <w:t>bin</w:t>
            </w:r>
          </w:p>
          <w:p w14:paraId="7A614850" w14:textId="74DF8949" w:rsidR="008E1666" w:rsidRPr="008E1666" w:rsidRDefault="008E1666" w:rsidP="00866C1D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 w:rsidRPr="008E1666">
              <w:rPr>
                <w:sz w:val="20"/>
                <w:szCs w:val="20"/>
              </w:rPr>
              <w:t xml:space="preserve">./server </w:t>
            </w:r>
            <w:r>
              <w:rPr>
                <w:sz w:val="20"/>
                <w:szCs w:val="20"/>
              </w:rPr>
              <w:t>stop</w:t>
            </w:r>
            <w:r w:rsidRPr="008E1666">
              <w:rPr>
                <w:sz w:val="20"/>
                <w:szCs w:val="20"/>
              </w:rPr>
              <w:t xml:space="preserve">  B2CApp01</w:t>
            </w:r>
          </w:p>
        </w:tc>
        <w:tc>
          <w:tcPr>
            <w:tcW w:w="3377" w:type="dxa"/>
          </w:tcPr>
          <w:p w14:paraId="2E532FD4" w14:textId="77777777" w:rsidR="008E1666" w:rsidRPr="008E1666" w:rsidRDefault="008E1666" w:rsidP="008E1666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 w:rsidRPr="008E1666">
              <w:rPr>
                <w:sz w:val="20"/>
                <w:szCs w:val="20"/>
              </w:rPr>
              <w:t>cd /data/IBM/</w:t>
            </w:r>
            <w:r>
              <w:rPr>
                <w:sz w:val="20"/>
                <w:szCs w:val="20"/>
              </w:rPr>
              <w:t>WebSphere</w:t>
            </w:r>
            <w:r w:rsidRPr="008E1666">
              <w:rPr>
                <w:sz w:val="20"/>
                <w:szCs w:val="20"/>
              </w:rPr>
              <w:t>/</w:t>
            </w:r>
            <w:r>
              <w:rPr>
                <w:sz w:val="20"/>
                <w:szCs w:val="20"/>
              </w:rPr>
              <w:t>Liberty/</w:t>
            </w:r>
            <w:r w:rsidRPr="008E1666">
              <w:rPr>
                <w:sz w:val="20"/>
                <w:szCs w:val="20"/>
              </w:rPr>
              <w:t>bin</w:t>
            </w:r>
          </w:p>
          <w:p w14:paraId="4AEBE04F" w14:textId="2BE58B6A" w:rsidR="008E1666" w:rsidRPr="008E1666" w:rsidRDefault="008E1666" w:rsidP="008E1666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 w:rsidRPr="008E1666">
              <w:rPr>
                <w:sz w:val="20"/>
                <w:szCs w:val="20"/>
              </w:rPr>
              <w:t xml:space="preserve">./server </w:t>
            </w:r>
            <w:r>
              <w:rPr>
                <w:sz w:val="20"/>
                <w:szCs w:val="20"/>
              </w:rPr>
              <w:t>st</w:t>
            </w:r>
            <w:r w:rsidR="00614BA1">
              <w:rPr>
                <w:sz w:val="20"/>
                <w:szCs w:val="20"/>
              </w:rPr>
              <w:t>art</w:t>
            </w:r>
            <w:r w:rsidRPr="008E1666">
              <w:rPr>
                <w:sz w:val="20"/>
                <w:szCs w:val="20"/>
              </w:rPr>
              <w:t xml:space="preserve">  B2CApp01</w:t>
            </w:r>
          </w:p>
        </w:tc>
      </w:tr>
      <w:tr w:rsidR="008E1666" w14:paraId="4052478C" w14:textId="77777777" w:rsidTr="00866C1D">
        <w:tc>
          <w:tcPr>
            <w:tcW w:w="1710" w:type="dxa"/>
          </w:tcPr>
          <w:p w14:paraId="71A8B535" w14:textId="3EEC36CE" w:rsidR="008E1666" w:rsidRPr="008E1666" w:rsidRDefault="008E1666" w:rsidP="00866C1D">
            <w:pPr>
              <w:rPr>
                <w:sz w:val="20"/>
                <w:szCs w:val="20"/>
              </w:rPr>
            </w:pPr>
            <w:r w:rsidRPr="008E1666">
              <w:rPr>
                <w:sz w:val="20"/>
                <w:szCs w:val="20"/>
              </w:rPr>
              <w:t>10.97.</w:t>
            </w:r>
            <w:r>
              <w:rPr>
                <w:sz w:val="20"/>
                <w:szCs w:val="20"/>
              </w:rPr>
              <w:t>11</w:t>
            </w:r>
            <w:r w:rsidRPr="008E1666">
              <w:rPr>
                <w:sz w:val="20"/>
                <w:szCs w:val="20"/>
              </w:rPr>
              <w:t>.1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1792" w:type="dxa"/>
          </w:tcPr>
          <w:p w14:paraId="119BE944" w14:textId="77777777" w:rsidR="008E1666" w:rsidRDefault="008E1666" w:rsidP="00866C1D">
            <w:pPr>
              <w:rPr>
                <w:sz w:val="20"/>
                <w:szCs w:val="20"/>
              </w:rPr>
            </w:pPr>
          </w:p>
          <w:p w14:paraId="25508236" w14:textId="77777777" w:rsidR="00614BA1" w:rsidRPr="008E1666" w:rsidRDefault="00614BA1" w:rsidP="00614BA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sadmin</w:t>
            </w:r>
          </w:p>
          <w:p w14:paraId="703C9A07" w14:textId="3BC50D4C" w:rsidR="00614BA1" w:rsidRPr="00614BA1" w:rsidRDefault="00614BA1" w:rsidP="00614BA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3381" w:type="dxa"/>
          </w:tcPr>
          <w:p w14:paraId="30664D76" w14:textId="77777777" w:rsidR="008E1666" w:rsidRPr="008E1666" w:rsidRDefault="008E1666" w:rsidP="008E1666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 w:rsidRPr="008E1666">
              <w:rPr>
                <w:sz w:val="20"/>
                <w:szCs w:val="20"/>
              </w:rPr>
              <w:t>cd /data/IBM/</w:t>
            </w:r>
            <w:r>
              <w:rPr>
                <w:sz w:val="20"/>
                <w:szCs w:val="20"/>
              </w:rPr>
              <w:t>WebSphere</w:t>
            </w:r>
            <w:r w:rsidRPr="008E1666">
              <w:rPr>
                <w:sz w:val="20"/>
                <w:szCs w:val="20"/>
              </w:rPr>
              <w:t>/</w:t>
            </w:r>
            <w:r>
              <w:rPr>
                <w:sz w:val="20"/>
                <w:szCs w:val="20"/>
              </w:rPr>
              <w:t>Liberty/</w:t>
            </w:r>
            <w:r w:rsidRPr="008E1666">
              <w:rPr>
                <w:sz w:val="20"/>
                <w:szCs w:val="20"/>
              </w:rPr>
              <w:t>bin</w:t>
            </w:r>
          </w:p>
          <w:p w14:paraId="5FEDEE69" w14:textId="61AF1821" w:rsidR="008E1666" w:rsidRPr="008E1666" w:rsidRDefault="008E1666" w:rsidP="008E1666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 w:rsidRPr="008E1666">
              <w:rPr>
                <w:sz w:val="20"/>
                <w:szCs w:val="20"/>
              </w:rPr>
              <w:t xml:space="preserve">./server </w:t>
            </w:r>
            <w:r>
              <w:rPr>
                <w:sz w:val="20"/>
                <w:szCs w:val="20"/>
              </w:rPr>
              <w:t>stop</w:t>
            </w:r>
            <w:r w:rsidRPr="008E1666">
              <w:rPr>
                <w:sz w:val="20"/>
                <w:szCs w:val="20"/>
              </w:rPr>
              <w:t xml:space="preserve">  B2CApp0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3377" w:type="dxa"/>
          </w:tcPr>
          <w:p w14:paraId="70369A21" w14:textId="77777777" w:rsidR="008E1666" w:rsidRPr="008E1666" w:rsidRDefault="008E1666" w:rsidP="008E1666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 w:rsidRPr="008E1666">
              <w:rPr>
                <w:sz w:val="20"/>
                <w:szCs w:val="20"/>
              </w:rPr>
              <w:t>cd /data/IBM/</w:t>
            </w:r>
            <w:r>
              <w:rPr>
                <w:sz w:val="20"/>
                <w:szCs w:val="20"/>
              </w:rPr>
              <w:t>WebSphere</w:t>
            </w:r>
            <w:r w:rsidRPr="008E1666">
              <w:rPr>
                <w:sz w:val="20"/>
                <w:szCs w:val="20"/>
              </w:rPr>
              <w:t>/</w:t>
            </w:r>
            <w:r>
              <w:rPr>
                <w:sz w:val="20"/>
                <w:szCs w:val="20"/>
              </w:rPr>
              <w:t>Liberty/</w:t>
            </w:r>
            <w:r w:rsidRPr="008E1666">
              <w:rPr>
                <w:sz w:val="20"/>
                <w:szCs w:val="20"/>
              </w:rPr>
              <w:t>bin</w:t>
            </w:r>
          </w:p>
          <w:p w14:paraId="45E01354" w14:textId="5BD2DC6F" w:rsidR="008E1666" w:rsidRPr="008E1666" w:rsidRDefault="008E1666" w:rsidP="008E1666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 w:rsidRPr="008E1666">
              <w:rPr>
                <w:sz w:val="20"/>
                <w:szCs w:val="20"/>
              </w:rPr>
              <w:t xml:space="preserve">./server </w:t>
            </w:r>
            <w:r>
              <w:rPr>
                <w:sz w:val="20"/>
                <w:szCs w:val="20"/>
              </w:rPr>
              <w:t>st</w:t>
            </w:r>
            <w:r w:rsidR="00614BA1">
              <w:rPr>
                <w:sz w:val="20"/>
                <w:szCs w:val="20"/>
              </w:rPr>
              <w:t>art</w:t>
            </w:r>
            <w:r w:rsidRPr="008E1666">
              <w:rPr>
                <w:sz w:val="20"/>
                <w:szCs w:val="20"/>
              </w:rPr>
              <w:t xml:space="preserve">  B2CApp0</w:t>
            </w:r>
            <w:r w:rsidR="00614BA1">
              <w:rPr>
                <w:sz w:val="20"/>
                <w:szCs w:val="20"/>
              </w:rPr>
              <w:t>2</w:t>
            </w:r>
          </w:p>
        </w:tc>
      </w:tr>
    </w:tbl>
    <w:p w14:paraId="6CC1B8A3" w14:textId="5B8B8609" w:rsidR="008E1666" w:rsidRDefault="008E1666" w:rsidP="008E1666"/>
    <w:p w14:paraId="0B6903DB" w14:textId="419AB3FF" w:rsidR="00614BA1" w:rsidRDefault="00614BA1" w:rsidP="00614BA1">
      <w:pPr>
        <w:pStyle w:val="Heading1"/>
        <w:spacing w:before="240" w:line="259" w:lineRule="auto"/>
        <w:jc w:val="both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Backend servers</w:t>
      </w:r>
    </w:p>
    <w:tbl>
      <w:tblPr>
        <w:tblStyle w:val="TableGrid"/>
        <w:tblW w:w="10260" w:type="dxa"/>
        <w:tblInd w:w="-545" w:type="dxa"/>
        <w:tblLook w:val="04A0" w:firstRow="1" w:lastRow="0" w:firstColumn="1" w:lastColumn="0" w:noHBand="0" w:noVBand="1"/>
      </w:tblPr>
      <w:tblGrid>
        <w:gridCol w:w="1710"/>
        <w:gridCol w:w="1792"/>
        <w:gridCol w:w="3381"/>
        <w:gridCol w:w="3377"/>
      </w:tblGrid>
      <w:tr w:rsidR="00614BA1" w14:paraId="5C14CFB2" w14:textId="77777777" w:rsidTr="00866C1D">
        <w:tc>
          <w:tcPr>
            <w:tcW w:w="1710" w:type="dxa"/>
          </w:tcPr>
          <w:p w14:paraId="56C5A1E1" w14:textId="77777777" w:rsidR="00614BA1" w:rsidRPr="008E1666" w:rsidRDefault="00614BA1" w:rsidP="00866C1D">
            <w:pPr>
              <w:rPr>
                <w:b/>
                <w:bCs/>
                <w:sz w:val="22"/>
                <w:szCs w:val="22"/>
              </w:rPr>
            </w:pPr>
            <w:r w:rsidRPr="008E1666">
              <w:rPr>
                <w:b/>
                <w:bCs/>
                <w:sz w:val="22"/>
                <w:szCs w:val="22"/>
              </w:rPr>
              <w:t>IP</w:t>
            </w:r>
          </w:p>
        </w:tc>
        <w:tc>
          <w:tcPr>
            <w:tcW w:w="1792" w:type="dxa"/>
          </w:tcPr>
          <w:p w14:paraId="76E00CDA" w14:textId="77777777" w:rsidR="00614BA1" w:rsidRPr="008E1666" w:rsidRDefault="00614BA1" w:rsidP="00866C1D">
            <w:pPr>
              <w:rPr>
                <w:b/>
                <w:bCs/>
                <w:sz w:val="22"/>
                <w:szCs w:val="22"/>
              </w:rPr>
            </w:pPr>
            <w:r w:rsidRPr="008E1666">
              <w:rPr>
                <w:b/>
                <w:bCs/>
                <w:sz w:val="22"/>
                <w:szCs w:val="22"/>
              </w:rPr>
              <w:t>user</w:t>
            </w:r>
          </w:p>
        </w:tc>
        <w:tc>
          <w:tcPr>
            <w:tcW w:w="3381" w:type="dxa"/>
          </w:tcPr>
          <w:p w14:paraId="0C59F86A" w14:textId="77777777" w:rsidR="00614BA1" w:rsidRPr="008E1666" w:rsidRDefault="00614BA1" w:rsidP="00866C1D">
            <w:pPr>
              <w:rPr>
                <w:b/>
                <w:bCs/>
                <w:sz w:val="22"/>
                <w:szCs w:val="22"/>
              </w:rPr>
            </w:pPr>
            <w:r w:rsidRPr="008E1666">
              <w:rPr>
                <w:b/>
                <w:bCs/>
                <w:sz w:val="22"/>
                <w:szCs w:val="22"/>
              </w:rPr>
              <w:t>Stop commands</w:t>
            </w:r>
          </w:p>
        </w:tc>
        <w:tc>
          <w:tcPr>
            <w:tcW w:w="3377" w:type="dxa"/>
          </w:tcPr>
          <w:p w14:paraId="729BBFAA" w14:textId="77777777" w:rsidR="00614BA1" w:rsidRPr="008E1666" w:rsidRDefault="00614BA1" w:rsidP="00866C1D">
            <w:pPr>
              <w:rPr>
                <w:b/>
                <w:bCs/>
                <w:sz w:val="22"/>
                <w:szCs w:val="22"/>
              </w:rPr>
            </w:pPr>
            <w:r w:rsidRPr="008E1666">
              <w:rPr>
                <w:b/>
                <w:bCs/>
                <w:sz w:val="22"/>
                <w:szCs w:val="22"/>
              </w:rPr>
              <w:t xml:space="preserve">Start commands </w:t>
            </w:r>
          </w:p>
        </w:tc>
      </w:tr>
      <w:tr w:rsidR="00614BA1" w14:paraId="51A49A22" w14:textId="77777777" w:rsidTr="00866C1D">
        <w:tc>
          <w:tcPr>
            <w:tcW w:w="1710" w:type="dxa"/>
          </w:tcPr>
          <w:p w14:paraId="2570D215" w14:textId="182E8F83" w:rsidR="00614BA1" w:rsidRPr="008E1666" w:rsidRDefault="00614BA1" w:rsidP="00866C1D">
            <w:pPr>
              <w:rPr>
                <w:sz w:val="20"/>
                <w:szCs w:val="20"/>
              </w:rPr>
            </w:pPr>
            <w:r w:rsidRPr="008E1666">
              <w:rPr>
                <w:sz w:val="20"/>
                <w:szCs w:val="20"/>
              </w:rPr>
              <w:t>10.97.</w:t>
            </w:r>
            <w:r>
              <w:rPr>
                <w:sz w:val="20"/>
                <w:szCs w:val="20"/>
              </w:rPr>
              <w:t>16</w:t>
            </w:r>
            <w:r w:rsidRPr="008E1666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2</w:t>
            </w:r>
            <w:r w:rsidRPr="008E1666">
              <w:rPr>
                <w:sz w:val="20"/>
                <w:szCs w:val="20"/>
              </w:rPr>
              <w:t>1</w:t>
            </w:r>
          </w:p>
        </w:tc>
        <w:tc>
          <w:tcPr>
            <w:tcW w:w="1792" w:type="dxa"/>
            <w:vMerge w:val="restart"/>
          </w:tcPr>
          <w:p w14:paraId="1CA0276A" w14:textId="77777777" w:rsidR="00614BA1" w:rsidRPr="008E1666" w:rsidRDefault="00614BA1" w:rsidP="00614BA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sadmin</w:t>
            </w:r>
          </w:p>
          <w:p w14:paraId="2AC11C4C" w14:textId="77777777" w:rsidR="00614BA1" w:rsidRPr="008E1666" w:rsidRDefault="00614BA1" w:rsidP="00614BA1">
            <w:pPr>
              <w:rPr>
                <w:sz w:val="20"/>
                <w:szCs w:val="20"/>
              </w:rPr>
            </w:pPr>
          </w:p>
        </w:tc>
        <w:tc>
          <w:tcPr>
            <w:tcW w:w="3381" w:type="dxa"/>
            <w:vMerge w:val="restart"/>
          </w:tcPr>
          <w:p w14:paraId="76821660" w14:textId="2455916A" w:rsidR="00614BA1" w:rsidRPr="00614BA1" w:rsidRDefault="00614BA1" w:rsidP="00614BA1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 w:rsidRPr="00614BA1">
              <w:rPr>
                <w:sz w:val="20"/>
                <w:szCs w:val="20"/>
              </w:rPr>
              <w:t xml:space="preserve">cd </w:t>
            </w:r>
            <w:r>
              <w:rPr>
                <w:sz w:val="20"/>
                <w:szCs w:val="20"/>
              </w:rPr>
              <w:t>/</w:t>
            </w:r>
            <w:r w:rsidRPr="00614BA1">
              <w:rPr>
                <w:sz w:val="20"/>
                <w:szCs w:val="20"/>
              </w:rPr>
              <w:t>usr/local/tomcat</w:t>
            </w:r>
            <w:r w:rsidR="008C7E7B">
              <w:rPr>
                <w:sz w:val="20"/>
                <w:szCs w:val="20"/>
              </w:rPr>
              <w:t>Prod2/</w:t>
            </w:r>
            <w:r w:rsidRPr="00614BA1">
              <w:rPr>
                <w:sz w:val="20"/>
                <w:szCs w:val="20"/>
              </w:rPr>
              <w:t>bin</w:t>
            </w:r>
          </w:p>
          <w:p w14:paraId="1664B7A1" w14:textId="77777777" w:rsidR="00614BA1" w:rsidRDefault="00614BA1" w:rsidP="00866C1D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 shutdown.sh</w:t>
            </w:r>
            <w:r w:rsidR="008C7E7B">
              <w:rPr>
                <w:sz w:val="20"/>
                <w:szCs w:val="20"/>
              </w:rPr>
              <w:br/>
            </w:r>
          </w:p>
          <w:p w14:paraId="12B578EB" w14:textId="75FCAB9C" w:rsidR="008C7E7B" w:rsidRPr="008C7E7B" w:rsidRDefault="008C7E7B" w:rsidP="008C7E7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 can use also the below commands:</w:t>
            </w:r>
            <w:r>
              <w:rPr>
                <w:sz w:val="20"/>
                <w:szCs w:val="20"/>
              </w:rPr>
              <w:br/>
              <w:t>- ps -aux|grep tomcat</w:t>
            </w:r>
            <w:r>
              <w:rPr>
                <w:sz w:val="20"/>
                <w:szCs w:val="20"/>
              </w:rPr>
              <w:br/>
              <w:t>- kill – 9 ProcessID</w:t>
            </w:r>
          </w:p>
        </w:tc>
        <w:tc>
          <w:tcPr>
            <w:tcW w:w="3377" w:type="dxa"/>
            <w:vMerge w:val="restart"/>
          </w:tcPr>
          <w:p w14:paraId="500B9F95" w14:textId="7109147B" w:rsidR="00614BA1" w:rsidRPr="00614BA1" w:rsidRDefault="00614BA1" w:rsidP="00614BA1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 w:rsidRPr="00614BA1">
              <w:rPr>
                <w:sz w:val="20"/>
                <w:szCs w:val="20"/>
              </w:rPr>
              <w:t xml:space="preserve">cd </w:t>
            </w:r>
            <w:r>
              <w:rPr>
                <w:sz w:val="20"/>
                <w:szCs w:val="20"/>
              </w:rPr>
              <w:t>/</w:t>
            </w:r>
            <w:r w:rsidRPr="00614BA1">
              <w:rPr>
                <w:sz w:val="20"/>
                <w:szCs w:val="20"/>
              </w:rPr>
              <w:t>usr/local/tomcat</w:t>
            </w:r>
            <w:r w:rsidR="008C7E7B">
              <w:rPr>
                <w:sz w:val="20"/>
                <w:szCs w:val="20"/>
              </w:rPr>
              <w:t>Prod2</w:t>
            </w:r>
            <w:r w:rsidRPr="00614BA1">
              <w:rPr>
                <w:sz w:val="20"/>
                <w:szCs w:val="20"/>
              </w:rPr>
              <w:t>/bin</w:t>
            </w:r>
          </w:p>
          <w:p w14:paraId="4C7578B5" w14:textId="7165768A" w:rsidR="00614BA1" w:rsidRPr="008E1666" w:rsidRDefault="00614BA1" w:rsidP="00614BA1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 startup.sh; tail -f ../logs/Catalina.out</w:t>
            </w:r>
          </w:p>
        </w:tc>
      </w:tr>
      <w:tr w:rsidR="00614BA1" w14:paraId="6659081B" w14:textId="77777777" w:rsidTr="00866C1D">
        <w:tc>
          <w:tcPr>
            <w:tcW w:w="1710" w:type="dxa"/>
          </w:tcPr>
          <w:p w14:paraId="32B9F726" w14:textId="3ABF717B" w:rsidR="00614BA1" w:rsidRPr="008E1666" w:rsidRDefault="00614BA1" w:rsidP="00866C1D">
            <w:pPr>
              <w:rPr>
                <w:sz w:val="20"/>
                <w:szCs w:val="20"/>
              </w:rPr>
            </w:pPr>
            <w:r w:rsidRPr="008E1666">
              <w:rPr>
                <w:sz w:val="20"/>
                <w:szCs w:val="20"/>
              </w:rPr>
              <w:t>10.97.</w:t>
            </w:r>
            <w:r>
              <w:rPr>
                <w:sz w:val="20"/>
                <w:szCs w:val="20"/>
              </w:rPr>
              <w:t>16</w:t>
            </w:r>
            <w:r w:rsidRPr="008E1666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22</w:t>
            </w:r>
          </w:p>
        </w:tc>
        <w:tc>
          <w:tcPr>
            <w:tcW w:w="1792" w:type="dxa"/>
            <w:vMerge/>
          </w:tcPr>
          <w:p w14:paraId="234B3CC1" w14:textId="2A996C3B" w:rsidR="00614BA1" w:rsidRPr="008E1666" w:rsidRDefault="00614BA1" w:rsidP="00866C1D">
            <w:pPr>
              <w:rPr>
                <w:sz w:val="20"/>
                <w:szCs w:val="20"/>
              </w:rPr>
            </w:pPr>
          </w:p>
        </w:tc>
        <w:tc>
          <w:tcPr>
            <w:tcW w:w="3381" w:type="dxa"/>
            <w:vMerge/>
          </w:tcPr>
          <w:p w14:paraId="30E33BDC" w14:textId="0FA0E5B8" w:rsidR="00614BA1" w:rsidRPr="008E1666" w:rsidRDefault="00614BA1" w:rsidP="00866C1D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</w:p>
        </w:tc>
        <w:tc>
          <w:tcPr>
            <w:tcW w:w="3377" w:type="dxa"/>
            <w:vMerge/>
          </w:tcPr>
          <w:p w14:paraId="6E6651B2" w14:textId="71421808" w:rsidR="00614BA1" w:rsidRPr="008E1666" w:rsidRDefault="00614BA1" w:rsidP="00866C1D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</w:p>
        </w:tc>
      </w:tr>
      <w:tr w:rsidR="00614BA1" w14:paraId="7869430B" w14:textId="77777777" w:rsidTr="00866C1D">
        <w:tc>
          <w:tcPr>
            <w:tcW w:w="1710" w:type="dxa"/>
          </w:tcPr>
          <w:p w14:paraId="1F776496" w14:textId="314AE7B1" w:rsidR="00614BA1" w:rsidRPr="008E1666" w:rsidRDefault="00614BA1" w:rsidP="00866C1D">
            <w:pPr>
              <w:rPr>
                <w:sz w:val="20"/>
                <w:szCs w:val="20"/>
              </w:rPr>
            </w:pPr>
            <w:r w:rsidRPr="008E1666">
              <w:rPr>
                <w:sz w:val="20"/>
                <w:szCs w:val="20"/>
              </w:rPr>
              <w:t>10.97.</w:t>
            </w:r>
            <w:r>
              <w:rPr>
                <w:sz w:val="20"/>
                <w:szCs w:val="20"/>
              </w:rPr>
              <w:t>16</w:t>
            </w:r>
            <w:r w:rsidRPr="008E1666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1792" w:type="dxa"/>
            <w:vMerge/>
          </w:tcPr>
          <w:p w14:paraId="425A8CE8" w14:textId="77777777" w:rsidR="00614BA1" w:rsidRPr="008E1666" w:rsidRDefault="00614BA1" w:rsidP="00866C1D">
            <w:pPr>
              <w:rPr>
                <w:sz w:val="20"/>
                <w:szCs w:val="20"/>
              </w:rPr>
            </w:pPr>
          </w:p>
        </w:tc>
        <w:tc>
          <w:tcPr>
            <w:tcW w:w="3381" w:type="dxa"/>
            <w:vMerge/>
          </w:tcPr>
          <w:p w14:paraId="26DC85E3" w14:textId="77777777" w:rsidR="00614BA1" w:rsidRPr="008E1666" w:rsidRDefault="00614BA1" w:rsidP="00866C1D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</w:p>
        </w:tc>
        <w:tc>
          <w:tcPr>
            <w:tcW w:w="3377" w:type="dxa"/>
            <w:vMerge/>
          </w:tcPr>
          <w:p w14:paraId="750914A0" w14:textId="77777777" w:rsidR="00614BA1" w:rsidRPr="008E1666" w:rsidRDefault="00614BA1" w:rsidP="00866C1D">
            <w:pPr>
              <w:pStyle w:val="ListParagraph"/>
              <w:numPr>
                <w:ilvl w:val="0"/>
                <w:numId w:val="48"/>
              </w:numPr>
              <w:rPr>
                <w:sz w:val="20"/>
                <w:szCs w:val="20"/>
              </w:rPr>
            </w:pPr>
          </w:p>
        </w:tc>
      </w:tr>
      <w:bookmarkEnd w:id="21"/>
      <w:bookmarkEnd w:id="22"/>
      <w:bookmarkEnd w:id="23"/>
    </w:tbl>
    <w:p w14:paraId="17956257" w14:textId="172006F1" w:rsidR="00516B1D" w:rsidRPr="00874338" w:rsidRDefault="00516B1D" w:rsidP="00614BA1">
      <w:pPr>
        <w:pStyle w:val="ListParagraph"/>
      </w:pPr>
    </w:p>
    <w:sectPr w:rsidR="00516B1D" w:rsidRPr="00874338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812B3" w14:textId="77777777" w:rsidR="00E94A99" w:rsidRDefault="00E94A99" w:rsidP="00DA1946">
      <w:pPr>
        <w:spacing w:after="0" w:line="240" w:lineRule="auto"/>
      </w:pPr>
      <w:r>
        <w:separator/>
      </w:r>
    </w:p>
  </w:endnote>
  <w:endnote w:type="continuationSeparator" w:id="0">
    <w:p w14:paraId="7786561D" w14:textId="77777777" w:rsidR="00E94A99" w:rsidRDefault="00E94A99" w:rsidP="00DA1946">
      <w:pPr>
        <w:spacing w:after="0" w:line="240" w:lineRule="auto"/>
      </w:pPr>
      <w:r>
        <w:continuationSeparator/>
      </w:r>
    </w:p>
  </w:endnote>
  <w:endnote w:type="continuationNotice" w:id="1">
    <w:p w14:paraId="2F926F9E" w14:textId="77777777" w:rsidR="00E94A99" w:rsidRDefault="00E94A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saka">
    <w:charset w:val="80"/>
    <w:family w:val="auto"/>
    <w:pitch w:val="variable"/>
    <w:sig w:usb0="00000001" w:usb1="08070000" w:usb2="00000010" w:usb3="00000000" w:csb0="0002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BAFD9" w14:textId="77777777" w:rsidR="00E94A99" w:rsidRDefault="00E94A99" w:rsidP="00DA1946">
      <w:pPr>
        <w:spacing w:after="0" w:line="240" w:lineRule="auto"/>
      </w:pPr>
      <w:r>
        <w:separator/>
      </w:r>
    </w:p>
  </w:footnote>
  <w:footnote w:type="continuationSeparator" w:id="0">
    <w:p w14:paraId="017571C7" w14:textId="77777777" w:rsidR="00E94A99" w:rsidRDefault="00E94A99" w:rsidP="00DA1946">
      <w:pPr>
        <w:spacing w:after="0" w:line="240" w:lineRule="auto"/>
      </w:pPr>
      <w:r>
        <w:continuationSeparator/>
      </w:r>
    </w:p>
  </w:footnote>
  <w:footnote w:type="continuationNotice" w:id="1">
    <w:p w14:paraId="72453E01" w14:textId="77777777" w:rsidR="00E94A99" w:rsidRDefault="00E94A9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62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3"/>
      <w:gridCol w:w="4813"/>
    </w:tblGrid>
    <w:tr w:rsidR="006D0953" w14:paraId="0014EA85" w14:textId="77777777" w:rsidTr="009F7E94">
      <w:trPr>
        <w:trHeight w:val="836"/>
      </w:trPr>
      <w:tc>
        <w:tcPr>
          <w:tcW w:w="4813" w:type="dxa"/>
        </w:tcPr>
        <w:p w14:paraId="5B2DF6E3" w14:textId="72279B1E" w:rsidR="006D0953" w:rsidRDefault="006D0953" w:rsidP="00CF2A48">
          <w:pPr>
            <w:pStyle w:val="Header"/>
          </w:pPr>
          <w:r>
            <w:rPr>
              <w:noProof/>
              <w:lang w:val="en-GB" w:eastAsia="en-GB"/>
            </w:rPr>
            <w:drawing>
              <wp:inline distT="0" distB="0" distL="0" distR="0" wp14:anchorId="7476D12C" wp14:editId="0D4367D1">
                <wp:extent cx="1173480" cy="310515"/>
                <wp:effectExtent l="0" t="0" r="0" b="0"/>
                <wp:docPr id="56" name="Imag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73480" cy="3105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13" w:type="dxa"/>
        </w:tcPr>
        <w:p w14:paraId="0D653E55" w14:textId="79AC95DB" w:rsidR="006D0953" w:rsidRDefault="009F7E94" w:rsidP="00CF2A48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6CFDFB9A" wp14:editId="67CE76BB">
                <wp:extent cx="531631" cy="671305"/>
                <wp:effectExtent l="0" t="0" r="0" b="0"/>
                <wp:docPr id="57" name="Picture 5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1287" cy="683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D807B99" w14:textId="77777777" w:rsidR="006D0953" w:rsidRDefault="006D0953" w:rsidP="00CF2A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634767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4B731C"/>
    <w:multiLevelType w:val="hybridMultilevel"/>
    <w:tmpl w:val="A03EF204"/>
    <w:lvl w:ilvl="0" w:tplc="4D52BB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2CE4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1E8A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02FA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64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9247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CCAC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E81D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CC13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44FCD"/>
    <w:multiLevelType w:val="hybridMultilevel"/>
    <w:tmpl w:val="DA9666F8"/>
    <w:lvl w:ilvl="0" w:tplc="36F6F94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413060"/>
    <w:multiLevelType w:val="multilevel"/>
    <w:tmpl w:val="39585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2732067"/>
    <w:multiLevelType w:val="hybridMultilevel"/>
    <w:tmpl w:val="CAE06FC2"/>
    <w:lvl w:ilvl="0" w:tplc="FAE26E02">
      <w:start w:val="10"/>
      <w:numFmt w:val="bullet"/>
      <w:lvlText w:val="-"/>
      <w:lvlJc w:val="left"/>
      <w:pPr>
        <w:ind w:left="360" w:hanging="360"/>
      </w:pPr>
      <w:rPr>
        <w:rFonts w:ascii="Cambria" w:eastAsia="Times New Roman" w:hAnsi="Cambria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0C39D9"/>
    <w:multiLevelType w:val="hybridMultilevel"/>
    <w:tmpl w:val="D868878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B43522"/>
    <w:multiLevelType w:val="hybridMultilevel"/>
    <w:tmpl w:val="08E20CDA"/>
    <w:lvl w:ilvl="0" w:tplc="7AC8E1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22AC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545D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CE48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0824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48F0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7E80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2C8F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1A24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62F3B"/>
    <w:multiLevelType w:val="hybridMultilevel"/>
    <w:tmpl w:val="6D803830"/>
    <w:lvl w:ilvl="0" w:tplc="FC4A430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BE643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76967A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BA5FF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54AC8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1CDB7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F0BF86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FDA920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7961288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B05050"/>
    <w:multiLevelType w:val="multilevel"/>
    <w:tmpl w:val="D93EA5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pStyle w:val="NumberList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9" w15:restartNumberingAfterBreak="0">
    <w:nsid w:val="129D4638"/>
    <w:multiLevelType w:val="hybridMultilevel"/>
    <w:tmpl w:val="A3E4E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B81D54"/>
    <w:multiLevelType w:val="hybridMultilevel"/>
    <w:tmpl w:val="A058D03E"/>
    <w:lvl w:ilvl="0" w:tplc="5100F4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3CC7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68ED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7CCE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3C4C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9C26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5624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C02E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4A11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BE235A"/>
    <w:multiLevelType w:val="hybridMultilevel"/>
    <w:tmpl w:val="F4DADE46"/>
    <w:lvl w:ilvl="0" w:tplc="C570CF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BC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AC9B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0EB6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7A1C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28A7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36F1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1ABD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5277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ED2BFC"/>
    <w:multiLevelType w:val="multilevel"/>
    <w:tmpl w:val="2CECE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847222E"/>
    <w:multiLevelType w:val="multilevel"/>
    <w:tmpl w:val="F62CAC4E"/>
    <w:lvl w:ilvl="0">
      <w:start w:val="2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70" w:hanging="51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1E7225EC"/>
    <w:multiLevelType w:val="hybridMultilevel"/>
    <w:tmpl w:val="D514E3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E2655C"/>
    <w:multiLevelType w:val="hybridMultilevel"/>
    <w:tmpl w:val="9ACE539A"/>
    <w:lvl w:ilvl="0" w:tplc="BD48E592">
      <w:start w:val="1"/>
      <w:numFmt w:val="bullet"/>
      <w:pStyle w:val="Bullets"/>
      <w:lvlText w:val=""/>
      <w:lvlJc w:val="left"/>
      <w:pPr>
        <w:tabs>
          <w:tab w:val="num" w:pos="-360"/>
        </w:tabs>
        <w:ind w:left="720" w:hanging="360"/>
      </w:pPr>
      <w:rPr>
        <w:rFonts w:ascii="Wingdings" w:hAnsi="Wingdings" w:cs="Times New Roman" w:hint="default"/>
        <w:color w:val="auto"/>
        <w:sz w:val="16"/>
        <w:szCs w:val="20"/>
      </w:rPr>
    </w:lvl>
    <w:lvl w:ilvl="1" w:tplc="B7967BE8">
      <w:start w:val="1"/>
      <w:numFmt w:val="bullet"/>
      <w:lvlText w:val=""/>
      <w:lvlJc w:val="left"/>
      <w:pPr>
        <w:tabs>
          <w:tab w:val="num" w:pos="-360"/>
        </w:tabs>
        <w:ind w:left="1080" w:hanging="360"/>
      </w:pPr>
      <w:rPr>
        <w:rFonts w:ascii="Wingdings" w:hAnsi="Wingdings" w:cs="Times New Roman" w:hint="default"/>
        <w:color w:val="auto"/>
        <w:spacing w:val="0"/>
        <w:w w:val="100"/>
        <w:position w:val="0"/>
        <w:sz w:val="16"/>
        <w:szCs w:val="20"/>
      </w:rPr>
    </w:lvl>
    <w:lvl w:ilvl="2" w:tplc="07FEF7EE">
      <w:start w:val="1"/>
      <w:numFmt w:val="bullet"/>
      <w:pStyle w:val="AppendixHeading3DH"/>
      <w:lvlText w:val="­"/>
      <w:lvlJc w:val="left"/>
      <w:pPr>
        <w:tabs>
          <w:tab w:val="num" w:pos="-360"/>
        </w:tabs>
        <w:ind w:left="1440" w:hanging="360"/>
      </w:pPr>
      <w:rPr>
        <w:rFonts w:ascii="Courier New" w:hAnsi="Courier New" w:cs="Times New Roman" w:hint="default"/>
      </w:rPr>
    </w:lvl>
    <w:lvl w:ilvl="3" w:tplc="26F8632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16703C2C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 w:tplc="B51209FA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 w:tplc="2A24318E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 w:tplc="9D58A8E8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 w:tplc="81725F12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abstractNum w:abstractNumId="16" w15:restartNumberingAfterBreak="0">
    <w:nsid w:val="203D07CF"/>
    <w:multiLevelType w:val="hybridMultilevel"/>
    <w:tmpl w:val="25128038"/>
    <w:lvl w:ilvl="0" w:tplc="06B0C8E8">
      <w:start w:val="2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DC5048"/>
    <w:multiLevelType w:val="hybridMultilevel"/>
    <w:tmpl w:val="4F783DFC"/>
    <w:lvl w:ilvl="0" w:tplc="8ED4079C">
      <w:start w:val="2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0C074D"/>
    <w:multiLevelType w:val="hybridMultilevel"/>
    <w:tmpl w:val="78443EB0"/>
    <w:lvl w:ilvl="0" w:tplc="B128CD9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434E5D"/>
    <w:multiLevelType w:val="hybridMultilevel"/>
    <w:tmpl w:val="2514F282"/>
    <w:lvl w:ilvl="0" w:tplc="E50459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22EA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AEFC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D6DE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DE7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DEEF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2494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3EC3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DA9A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846E88"/>
    <w:multiLevelType w:val="hybridMultilevel"/>
    <w:tmpl w:val="301AA254"/>
    <w:lvl w:ilvl="0" w:tplc="0409000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164411"/>
    <w:multiLevelType w:val="hybridMultilevel"/>
    <w:tmpl w:val="FFA27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B10748"/>
    <w:multiLevelType w:val="multilevel"/>
    <w:tmpl w:val="43488032"/>
    <w:lvl w:ilvl="0">
      <w:start w:val="1"/>
      <w:numFmt w:val="decimal"/>
      <w:pStyle w:val="Heading1"/>
      <w:lvlText w:val="%1."/>
      <w:lvlJc w:val="left"/>
      <w:pPr>
        <w:ind w:left="1788" w:hanging="360"/>
      </w:pPr>
    </w:lvl>
    <w:lvl w:ilvl="1">
      <w:start w:val="1"/>
      <w:numFmt w:val="decimal"/>
      <w:pStyle w:val="Heading2"/>
      <w:lvlText w:val="%1.%2."/>
      <w:lvlJc w:val="left"/>
      <w:pPr>
        <w:ind w:left="882" w:hanging="432"/>
      </w:pPr>
    </w:lvl>
    <w:lvl w:ilvl="2">
      <w:start w:val="1"/>
      <w:numFmt w:val="decimal"/>
      <w:pStyle w:val="Heading3"/>
      <w:lvlText w:val="%1.%2.%3."/>
      <w:lvlJc w:val="left"/>
      <w:pPr>
        <w:ind w:left="2652" w:hanging="504"/>
      </w:pPr>
    </w:lvl>
    <w:lvl w:ilvl="3">
      <w:start w:val="1"/>
      <w:numFmt w:val="decimal"/>
      <w:lvlText w:val="%1.%2.%3.%4."/>
      <w:lvlJc w:val="left"/>
      <w:pPr>
        <w:ind w:left="3156" w:hanging="648"/>
      </w:pPr>
    </w:lvl>
    <w:lvl w:ilvl="4">
      <w:start w:val="1"/>
      <w:numFmt w:val="decimal"/>
      <w:lvlText w:val="%1.%2.%3.%4.%5."/>
      <w:lvlJc w:val="left"/>
      <w:pPr>
        <w:ind w:left="3660" w:hanging="792"/>
      </w:pPr>
    </w:lvl>
    <w:lvl w:ilvl="5">
      <w:start w:val="1"/>
      <w:numFmt w:val="decimal"/>
      <w:lvlText w:val="%1.%2.%3.%4.%5.%6."/>
      <w:lvlJc w:val="left"/>
      <w:pPr>
        <w:ind w:left="4164" w:hanging="936"/>
      </w:pPr>
    </w:lvl>
    <w:lvl w:ilvl="6">
      <w:start w:val="1"/>
      <w:numFmt w:val="decimal"/>
      <w:lvlText w:val="%1.%2.%3.%4.%5.%6.%7."/>
      <w:lvlJc w:val="left"/>
      <w:pPr>
        <w:ind w:left="4668" w:hanging="1080"/>
      </w:pPr>
    </w:lvl>
    <w:lvl w:ilvl="7">
      <w:start w:val="1"/>
      <w:numFmt w:val="decimal"/>
      <w:lvlText w:val="%1.%2.%3.%4.%5.%6.%7.%8."/>
      <w:lvlJc w:val="left"/>
      <w:pPr>
        <w:ind w:left="5172" w:hanging="1224"/>
      </w:pPr>
    </w:lvl>
    <w:lvl w:ilvl="8">
      <w:start w:val="1"/>
      <w:numFmt w:val="decimal"/>
      <w:lvlText w:val="%1.%2.%3.%4.%5.%6.%7.%8.%9."/>
      <w:lvlJc w:val="left"/>
      <w:pPr>
        <w:ind w:left="5748" w:hanging="1440"/>
      </w:pPr>
    </w:lvl>
  </w:abstractNum>
  <w:abstractNum w:abstractNumId="23" w15:restartNumberingAfterBreak="0">
    <w:nsid w:val="36673E6E"/>
    <w:multiLevelType w:val="hybridMultilevel"/>
    <w:tmpl w:val="17A2E3A6"/>
    <w:lvl w:ilvl="0" w:tplc="FFFFFFFF">
      <w:start w:val="1"/>
      <w:numFmt w:val="bullet"/>
      <w:pStyle w:val="TableText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6AD49A3"/>
    <w:multiLevelType w:val="hybridMultilevel"/>
    <w:tmpl w:val="83B67BFA"/>
    <w:lvl w:ilvl="0" w:tplc="04090001">
      <w:start w:val="1"/>
      <w:numFmt w:val="bullet"/>
      <w:pStyle w:val="Heading1-NoNumbers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36E47AB1"/>
    <w:multiLevelType w:val="hybridMultilevel"/>
    <w:tmpl w:val="5070557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095915"/>
    <w:multiLevelType w:val="hybridMultilevel"/>
    <w:tmpl w:val="D2D844D8"/>
    <w:lvl w:ilvl="0" w:tplc="A70275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E139BD"/>
    <w:multiLevelType w:val="hybridMultilevel"/>
    <w:tmpl w:val="2BB29A1A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8B74EE"/>
    <w:multiLevelType w:val="hybridMultilevel"/>
    <w:tmpl w:val="1944AFA4"/>
    <w:lvl w:ilvl="0" w:tplc="FB962D82">
      <w:start w:val="27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285177"/>
    <w:multiLevelType w:val="hybridMultilevel"/>
    <w:tmpl w:val="1DD02032"/>
    <w:lvl w:ilvl="0" w:tplc="7032B7DA">
      <w:start w:val="1"/>
      <w:numFmt w:val="decimal"/>
      <w:lvlText w:val="%1."/>
      <w:lvlJc w:val="left"/>
      <w:pPr>
        <w:ind w:left="720" w:hanging="360"/>
      </w:pPr>
    </w:lvl>
    <w:lvl w:ilvl="1" w:tplc="ACCA3144">
      <w:start w:val="1"/>
      <w:numFmt w:val="lowerLetter"/>
      <w:lvlText w:val="%2."/>
      <w:lvlJc w:val="left"/>
      <w:pPr>
        <w:ind w:left="1440" w:hanging="360"/>
      </w:pPr>
    </w:lvl>
    <w:lvl w:ilvl="2" w:tplc="77903F1E">
      <w:start w:val="1"/>
      <w:numFmt w:val="lowerRoman"/>
      <w:lvlText w:val="%3."/>
      <w:lvlJc w:val="right"/>
      <w:pPr>
        <w:ind w:left="2160" w:hanging="180"/>
      </w:pPr>
    </w:lvl>
    <w:lvl w:ilvl="3" w:tplc="E5465B4A">
      <w:start w:val="1"/>
      <w:numFmt w:val="decimal"/>
      <w:lvlText w:val="%4."/>
      <w:lvlJc w:val="left"/>
      <w:pPr>
        <w:ind w:left="2880" w:hanging="360"/>
      </w:pPr>
    </w:lvl>
    <w:lvl w:ilvl="4" w:tplc="B2063560">
      <w:start w:val="1"/>
      <w:numFmt w:val="lowerLetter"/>
      <w:lvlText w:val="%5."/>
      <w:lvlJc w:val="left"/>
      <w:pPr>
        <w:ind w:left="3600" w:hanging="360"/>
      </w:pPr>
    </w:lvl>
    <w:lvl w:ilvl="5" w:tplc="EB68ACB4">
      <w:start w:val="1"/>
      <w:numFmt w:val="lowerRoman"/>
      <w:lvlText w:val="%6."/>
      <w:lvlJc w:val="right"/>
      <w:pPr>
        <w:ind w:left="4320" w:hanging="180"/>
      </w:pPr>
    </w:lvl>
    <w:lvl w:ilvl="6" w:tplc="0B260B1A">
      <w:start w:val="1"/>
      <w:numFmt w:val="decimal"/>
      <w:lvlText w:val="%7."/>
      <w:lvlJc w:val="left"/>
      <w:pPr>
        <w:ind w:left="5040" w:hanging="360"/>
      </w:pPr>
    </w:lvl>
    <w:lvl w:ilvl="7" w:tplc="512A12A4">
      <w:start w:val="1"/>
      <w:numFmt w:val="lowerLetter"/>
      <w:lvlText w:val="%8."/>
      <w:lvlJc w:val="left"/>
      <w:pPr>
        <w:ind w:left="5760" w:hanging="360"/>
      </w:pPr>
    </w:lvl>
    <w:lvl w:ilvl="8" w:tplc="5C60666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121FBF"/>
    <w:multiLevelType w:val="hybridMultilevel"/>
    <w:tmpl w:val="4A88CF90"/>
    <w:lvl w:ilvl="0" w:tplc="17EE462A">
      <w:start w:val="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FC2E1F"/>
    <w:multiLevelType w:val="hybridMultilevel"/>
    <w:tmpl w:val="99BEA7E4"/>
    <w:lvl w:ilvl="0" w:tplc="7B88937C">
      <w:start w:val="3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2A63DB"/>
    <w:multiLevelType w:val="hybridMultilevel"/>
    <w:tmpl w:val="2B082600"/>
    <w:lvl w:ilvl="0" w:tplc="170C9D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9E65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54F0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6004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62A5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B477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2E17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F8EB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4854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D2512F"/>
    <w:multiLevelType w:val="multilevel"/>
    <w:tmpl w:val="F764714C"/>
    <w:lvl w:ilvl="0">
      <w:start w:val="1"/>
      <w:numFmt w:val="decimal"/>
      <w:lvlText w:val="%1.2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4" w15:restartNumberingAfterBreak="0">
    <w:nsid w:val="51666AC4"/>
    <w:multiLevelType w:val="hybridMultilevel"/>
    <w:tmpl w:val="6A78FF54"/>
    <w:lvl w:ilvl="0" w:tplc="DE5620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FAAE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6699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6AA4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144E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E0CC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0CE6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38AD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BC8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9A02B9"/>
    <w:multiLevelType w:val="hybridMultilevel"/>
    <w:tmpl w:val="6600A8DA"/>
    <w:lvl w:ilvl="0" w:tplc="49EA0CD4">
      <w:numFmt w:val="bullet"/>
      <w:lvlText w:val="-"/>
      <w:lvlJc w:val="left"/>
      <w:pPr>
        <w:ind w:left="1406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fr-FR" w:eastAsia="en-US" w:bidi="ar-SA"/>
      </w:rPr>
    </w:lvl>
    <w:lvl w:ilvl="1" w:tplc="9268101A">
      <w:numFmt w:val="bullet"/>
      <w:lvlText w:val="•"/>
      <w:lvlJc w:val="left"/>
      <w:pPr>
        <w:ind w:left="1759" w:hanging="360"/>
      </w:pPr>
      <w:rPr>
        <w:rFonts w:hint="default"/>
        <w:lang w:val="fr-FR" w:eastAsia="en-US" w:bidi="ar-SA"/>
      </w:rPr>
    </w:lvl>
    <w:lvl w:ilvl="2" w:tplc="0FF6D722">
      <w:numFmt w:val="bullet"/>
      <w:lvlText w:val="•"/>
      <w:lvlJc w:val="left"/>
      <w:pPr>
        <w:ind w:left="2119" w:hanging="360"/>
      </w:pPr>
      <w:rPr>
        <w:rFonts w:hint="default"/>
        <w:lang w:val="fr-FR" w:eastAsia="en-US" w:bidi="ar-SA"/>
      </w:rPr>
    </w:lvl>
    <w:lvl w:ilvl="3" w:tplc="D776686A">
      <w:numFmt w:val="bullet"/>
      <w:lvlText w:val="•"/>
      <w:lvlJc w:val="left"/>
      <w:pPr>
        <w:ind w:left="2479" w:hanging="360"/>
      </w:pPr>
      <w:rPr>
        <w:rFonts w:hint="default"/>
        <w:lang w:val="fr-FR" w:eastAsia="en-US" w:bidi="ar-SA"/>
      </w:rPr>
    </w:lvl>
    <w:lvl w:ilvl="4" w:tplc="1BF4A4D6">
      <w:numFmt w:val="bullet"/>
      <w:lvlText w:val="•"/>
      <w:lvlJc w:val="left"/>
      <w:pPr>
        <w:ind w:left="2838" w:hanging="360"/>
      </w:pPr>
      <w:rPr>
        <w:rFonts w:hint="default"/>
        <w:lang w:val="fr-FR" w:eastAsia="en-US" w:bidi="ar-SA"/>
      </w:rPr>
    </w:lvl>
    <w:lvl w:ilvl="5" w:tplc="1E0AB88E">
      <w:numFmt w:val="bullet"/>
      <w:lvlText w:val="•"/>
      <w:lvlJc w:val="left"/>
      <w:pPr>
        <w:ind w:left="3198" w:hanging="360"/>
      </w:pPr>
      <w:rPr>
        <w:rFonts w:hint="default"/>
        <w:lang w:val="fr-FR" w:eastAsia="en-US" w:bidi="ar-SA"/>
      </w:rPr>
    </w:lvl>
    <w:lvl w:ilvl="6" w:tplc="D0E69F08">
      <w:numFmt w:val="bullet"/>
      <w:lvlText w:val="•"/>
      <w:lvlJc w:val="left"/>
      <w:pPr>
        <w:ind w:left="3558" w:hanging="360"/>
      </w:pPr>
      <w:rPr>
        <w:rFonts w:hint="default"/>
        <w:lang w:val="fr-FR" w:eastAsia="en-US" w:bidi="ar-SA"/>
      </w:rPr>
    </w:lvl>
    <w:lvl w:ilvl="7" w:tplc="9F16BF54">
      <w:numFmt w:val="bullet"/>
      <w:lvlText w:val="•"/>
      <w:lvlJc w:val="left"/>
      <w:pPr>
        <w:ind w:left="3917" w:hanging="360"/>
      </w:pPr>
      <w:rPr>
        <w:rFonts w:hint="default"/>
        <w:lang w:val="fr-FR" w:eastAsia="en-US" w:bidi="ar-SA"/>
      </w:rPr>
    </w:lvl>
    <w:lvl w:ilvl="8" w:tplc="9F02AA44">
      <w:numFmt w:val="bullet"/>
      <w:lvlText w:val="•"/>
      <w:lvlJc w:val="left"/>
      <w:pPr>
        <w:ind w:left="4277" w:hanging="360"/>
      </w:pPr>
      <w:rPr>
        <w:rFonts w:hint="default"/>
        <w:lang w:val="fr-FR" w:eastAsia="en-US" w:bidi="ar-SA"/>
      </w:rPr>
    </w:lvl>
  </w:abstractNum>
  <w:abstractNum w:abstractNumId="36" w15:restartNumberingAfterBreak="0">
    <w:nsid w:val="57105942"/>
    <w:multiLevelType w:val="hybridMultilevel"/>
    <w:tmpl w:val="E49603C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4942D0"/>
    <w:multiLevelType w:val="multilevel"/>
    <w:tmpl w:val="7534EF52"/>
    <w:lvl w:ilvl="0">
      <w:start w:val="1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8" w15:restartNumberingAfterBreak="0">
    <w:nsid w:val="63DB0FD0"/>
    <w:multiLevelType w:val="hybridMultilevel"/>
    <w:tmpl w:val="C352D926"/>
    <w:lvl w:ilvl="0" w:tplc="3BC416A8">
      <w:start w:val="1"/>
      <w:numFmt w:val="decimal"/>
      <w:lvlText w:val="%1."/>
      <w:lvlJc w:val="left"/>
      <w:pPr>
        <w:ind w:left="720" w:hanging="360"/>
      </w:pPr>
    </w:lvl>
    <w:lvl w:ilvl="1" w:tplc="69DA30C6">
      <w:start w:val="1"/>
      <w:numFmt w:val="lowerLetter"/>
      <w:lvlText w:val="%2."/>
      <w:lvlJc w:val="left"/>
      <w:pPr>
        <w:ind w:left="1440" w:hanging="360"/>
      </w:pPr>
    </w:lvl>
    <w:lvl w:ilvl="2" w:tplc="7DE06192">
      <w:start w:val="1"/>
      <w:numFmt w:val="lowerRoman"/>
      <w:lvlText w:val="%3."/>
      <w:lvlJc w:val="right"/>
      <w:pPr>
        <w:ind w:left="2160" w:hanging="180"/>
      </w:pPr>
    </w:lvl>
    <w:lvl w:ilvl="3" w:tplc="A858E60C">
      <w:start w:val="1"/>
      <w:numFmt w:val="decimal"/>
      <w:lvlText w:val="%4."/>
      <w:lvlJc w:val="left"/>
      <w:pPr>
        <w:ind w:left="2880" w:hanging="360"/>
      </w:pPr>
    </w:lvl>
    <w:lvl w:ilvl="4" w:tplc="17961BF0">
      <w:start w:val="1"/>
      <w:numFmt w:val="lowerLetter"/>
      <w:lvlText w:val="%5."/>
      <w:lvlJc w:val="left"/>
      <w:pPr>
        <w:ind w:left="3600" w:hanging="360"/>
      </w:pPr>
    </w:lvl>
    <w:lvl w:ilvl="5" w:tplc="3A0EA962">
      <w:start w:val="1"/>
      <w:numFmt w:val="lowerRoman"/>
      <w:lvlText w:val="%6."/>
      <w:lvlJc w:val="right"/>
      <w:pPr>
        <w:ind w:left="4320" w:hanging="180"/>
      </w:pPr>
    </w:lvl>
    <w:lvl w:ilvl="6" w:tplc="B5B21964">
      <w:start w:val="1"/>
      <w:numFmt w:val="decimal"/>
      <w:lvlText w:val="%7."/>
      <w:lvlJc w:val="left"/>
      <w:pPr>
        <w:ind w:left="5040" w:hanging="360"/>
      </w:pPr>
    </w:lvl>
    <w:lvl w:ilvl="7" w:tplc="61346054">
      <w:start w:val="1"/>
      <w:numFmt w:val="lowerLetter"/>
      <w:lvlText w:val="%8."/>
      <w:lvlJc w:val="left"/>
      <w:pPr>
        <w:ind w:left="5760" w:hanging="360"/>
      </w:pPr>
    </w:lvl>
    <w:lvl w:ilvl="8" w:tplc="CBD4000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DC2581"/>
    <w:multiLevelType w:val="multilevel"/>
    <w:tmpl w:val="ECF07B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89A2ADD"/>
    <w:multiLevelType w:val="hybridMultilevel"/>
    <w:tmpl w:val="2752B890"/>
    <w:lvl w:ilvl="0" w:tplc="17EE462A">
      <w:start w:val="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A83817"/>
    <w:multiLevelType w:val="hybridMultilevel"/>
    <w:tmpl w:val="EF9CB7B6"/>
    <w:lvl w:ilvl="0" w:tplc="644667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E124B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6EC2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42B6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F6E6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3C89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5A2E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C696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1EEB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3D72EC"/>
    <w:multiLevelType w:val="hybridMultilevel"/>
    <w:tmpl w:val="1E921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944251"/>
    <w:multiLevelType w:val="hybridMultilevel"/>
    <w:tmpl w:val="A656A07A"/>
    <w:lvl w:ilvl="0" w:tplc="F2ECFB1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4D22A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7CC3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06D1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1401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58E6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8A74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B898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82CA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F27F6B"/>
    <w:multiLevelType w:val="hybridMultilevel"/>
    <w:tmpl w:val="DA78AA14"/>
    <w:lvl w:ilvl="0" w:tplc="419C5662">
      <w:start w:val="1"/>
      <w:numFmt w:val="decimal"/>
      <w:pStyle w:val="Level-2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pStyle w:val="Level-2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5" w15:restartNumberingAfterBreak="0">
    <w:nsid w:val="7D2F4E30"/>
    <w:multiLevelType w:val="hybridMultilevel"/>
    <w:tmpl w:val="E95C1988"/>
    <w:lvl w:ilvl="0" w:tplc="9E0485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FB4FA2"/>
    <w:multiLevelType w:val="multilevel"/>
    <w:tmpl w:val="9642E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FE71F9B"/>
    <w:multiLevelType w:val="hybridMultilevel"/>
    <w:tmpl w:val="62E0917E"/>
    <w:lvl w:ilvl="0" w:tplc="095C8FB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3726A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B863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FA6F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66DA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8284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00C8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7E59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A8AF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4420938">
    <w:abstractNumId w:val="29"/>
  </w:num>
  <w:num w:numId="2" w16cid:durableId="1840580151">
    <w:abstractNumId w:val="41"/>
  </w:num>
  <w:num w:numId="3" w16cid:durableId="250939761">
    <w:abstractNumId w:val="32"/>
  </w:num>
  <w:num w:numId="4" w16cid:durableId="465703279">
    <w:abstractNumId w:val="6"/>
  </w:num>
  <w:num w:numId="5" w16cid:durableId="1188638589">
    <w:abstractNumId w:val="0"/>
  </w:num>
  <w:num w:numId="6" w16cid:durableId="465591650">
    <w:abstractNumId w:val="9"/>
  </w:num>
  <w:num w:numId="7" w16cid:durableId="1150975887">
    <w:abstractNumId w:val="33"/>
  </w:num>
  <w:num w:numId="8" w16cid:durableId="1722360973">
    <w:abstractNumId w:val="23"/>
  </w:num>
  <w:num w:numId="9" w16cid:durableId="900991492">
    <w:abstractNumId w:val="24"/>
  </w:num>
  <w:num w:numId="10" w16cid:durableId="564796644">
    <w:abstractNumId w:val="5"/>
  </w:num>
  <w:num w:numId="11" w16cid:durableId="1242836557">
    <w:abstractNumId w:val="43"/>
  </w:num>
  <w:num w:numId="12" w16cid:durableId="807481007">
    <w:abstractNumId w:val="47"/>
  </w:num>
  <w:num w:numId="13" w16cid:durableId="546063164">
    <w:abstractNumId w:val="34"/>
  </w:num>
  <w:num w:numId="14" w16cid:durableId="1068308237">
    <w:abstractNumId w:val="19"/>
  </w:num>
  <w:num w:numId="15" w16cid:durableId="403645480">
    <w:abstractNumId w:val="1"/>
  </w:num>
  <w:num w:numId="16" w16cid:durableId="865483858">
    <w:abstractNumId w:val="11"/>
  </w:num>
  <w:num w:numId="17" w16cid:durableId="1353652153">
    <w:abstractNumId w:val="10"/>
  </w:num>
  <w:num w:numId="18" w16cid:durableId="465659495">
    <w:abstractNumId w:val="38"/>
  </w:num>
  <w:num w:numId="19" w16cid:durableId="1936933023">
    <w:abstractNumId w:val="28"/>
  </w:num>
  <w:num w:numId="20" w16cid:durableId="1896702574">
    <w:abstractNumId w:val="18"/>
  </w:num>
  <w:num w:numId="21" w16cid:durableId="804666343">
    <w:abstractNumId w:val="46"/>
  </w:num>
  <w:num w:numId="22" w16cid:durableId="907226693">
    <w:abstractNumId w:val="39"/>
  </w:num>
  <w:num w:numId="23" w16cid:durableId="786048427">
    <w:abstractNumId w:val="12"/>
  </w:num>
  <w:num w:numId="24" w16cid:durableId="231431505">
    <w:abstractNumId w:val="36"/>
  </w:num>
  <w:num w:numId="25" w16cid:durableId="1626302820">
    <w:abstractNumId w:val="25"/>
  </w:num>
  <w:num w:numId="26" w16cid:durableId="2013607419">
    <w:abstractNumId w:val="7"/>
  </w:num>
  <w:num w:numId="27" w16cid:durableId="1588541930">
    <w:abstractNumId w:val="3"/>
    <w:lvlOverride w:ilvl="0">
      <w:startOverride w:val="5"/>
    </w:lvlOverride>
  </w:num>
  <w:num w:numId="28" w16cid:durableId="1554804264">
    <w:abstractNumId w:val="44"/>
  </w:num>
  <w:num w:numId="29" w16cid:durableId="834147438">
    <w:abstractNumId w:val="15"/>
  </w:num>
  <w:num w:numId="30" w16cid:durableId="1331181886">
    <w:abstractNumId w:val="35"/>
  </w:num>
  <w:num w:numId="31" w16cid:durableId="478378053">
    <w:abstractNumId w:val="22"/>
  </w:num>
  <w:num w:numId="32" w16cid:durableId="1349989047">
    <w:abstractNumId w:val="27"/>
  </w:num>
  <w:num w:numId="33" w16cid:durableId="1495100519">
    <w:abstractNumId w:val="21"/>
  </w:num>
  <w:num w:numId="34" w16cid:durableId="1629241445">
    <w:abstractNumId w:val="20"/>
  </w:num>
  <w:num w:numId="35" w16cid:durableId="1390298415">
    <w:abstractNumId w:val="45"/>
  </w:num>
  <w:num w:numId="36" w16cid:durableId="358089629">
    <w:abstractNumId w:val="2"/>
  </w:num>
  <w:num w:numId="37" w16cid:durableId="1031108629">
    <w:abstractNumId w:val="40"/>
  </w:num>
  <w:num w:numId="38" w16cid:durableId="1555777837">
    <w:abstractNumId w:val="30"/>
  </w:num>
  <w:num w:numId="39" w16cid:durableId="1405758497">
    <w:abstractNumId w:val="37"/>
  </w:num>
  <w:num w:numId="40" w16cid:durableId="288971102">
    <w:abstractNumId w:val="8"/>
  </w:num>
  <w:num w:numId="41" w16cid:durableId="1312177461">
    <w:abstractNumId w:val="14"/>
  </w:num>
  <w:num w:numId="42" w16cid:durableId="1243249661">
    <w:abstractNumId w:val="42"/>
  </w:num>
  <w:num w:numId="43" w16cid:durableId="1255285838">
    <w:abstractNumId w:val="16"/>
  </w:num>
  <w:num w:numId="44" w16cid:durableId="1718049752">
    <w:abstractNumId w:val="17"/>
  </w:num>
  <w:num w:numId="45" w16cid:durableId="1879466308">
    <w:abstractNumId w:val="13"/>
  </w:num>
  <w:num w:numId="46" w16cid:durableId="800151834">
    <w:abstractNumId w:val="26"/>
  </w:num>
  <w:num w:numId="47" w16cid:durableId="2116779782">
    <w:abstractNumId w:val="31"/>
  </w:num>
  <w:num w:numId="48" w16cid:durableId="715662134">
    <w:abstractNumId w:val="4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MTU2NzQ1MDAzNzJV0lEKTi0uzszPAykwrAUAyB4qcSwAAAA="/>
  </w:docVars>
  <w:rsids>
    <w:rsidRoot w:val="00DA1946"/>
    <w:rsid w:val="00020EA7"/>
    <w:rsid w:val="000236CB"/>
    <w:rsid w:val="00024EFF"/>
    <w:rsid w:val="00032733"/>
    <w:rsid w:val="00033CC2"/>
    <w:rsid w:val="00040E46"/>
    <w:rsid w:val="00044D8F"/>
    <w:rsid w:val="00052E9C"/>
    <w:rsid w:val="000645C5"/>
    <w:rsid w:val="00065D32"/>
    <w:rsid w:val="00084075"/>
    <w:rsid w:val="00085027"/>
    <w:rsid w:val="000A7B54"/>
    <w:rsid w:val="000B1350"/>
    <w:rsid w:val="000B3076"/>
    <w:rsid w:val="000B4521"/>
    <w:rsid w:val="000C2DAC"/>
    <w:rsid w:val="000C59CF"/>
    <w:rsid w:val="000D097B"/>
    <w:rsid w:val="000D79D9"/>
    <w:rsid w:val="000E06C4"/>
    <w:rsid w:val="000F455B"/>
    <w:rsid w:val="001136C7"/>
    <w:rsid w:val="0011627D"/>
    <w:rsid w:val="00122166"/>
    <w:rsid w:val="00134E90"/>
    <w:rsid w:val="001444C6"/>
    <w:rsid w:val="001606AC"/>
    <w:rsid w:val="00164D75"/>
    <w:rsid w:val="00165840"/>
    <w:rsid w:val="00166E41"/>
    <w:rsid w:val="00167A39"/>
    <w:rsid w:val="0018222C"/>
    <w:rsid w:val="00192F29"/>
    <w:rsid w:val="001A21D0"/>
    <w:rsid w:val="001A6FE1"/>
    <w:rsid w:val="001A7A1F"/>
    <w:rsid w:val="001B0DC1"/>
    <w:rsid w:val="001C3BC7"/>
    <w:rsid w:val="001D0C13"/>
    <w:rsid w:val="001D409C"/>
    <w:rsid w:val="001E7B76"/>
    <w:rsid w:val="001F365F"/>
    <w:rsid w:val="001F52CA"/>
    <w:rsid w:val="00211687"/>
    <w:rsid w:val="00220B41"/>
    <w:rsid w:val="002227CE"/>
    <w:rsid w:val="00240573"/>
    <w:rsid w:val="00243E4D"/>
    <w:rsid w:val="002507E2"/>
    <w:rsid w:val="002576C6"/>
    <w:rsid w:val="00265B19"/>
    <w:rsid w:val="00266ABF"/>
    <w:rsid w:val="00266FA7"/>
    <w:rsid w:val="00272A4D"/>
    <w:rsid w:val="00275C00"/>
    <w:rsid w:val="00277885"/>
    <w:rsid w:val="00284431"/>
    <w:rsid w:val="00286F37"/>
    <w:rsid w:val="002970C9"/>
    <w:rsid w:val="002A2BAC"/>
    <w:rsid w:val="002D0937"/>
    <w:rsid w:val="002D0A4E"/>
    <w:rsid w:val="002E5BD4"/>
    <w:rsid w:val="002E669D"/>
    <w:rsid w:val="002E67D6"/>
    <w:rsid w:val="002F3303"/>
    <w:rsid w:val="002F33C3"/>
    <w:rsid w:val="002F415D"/>
    <w:rsid w:val="003065B8"/>
    <w:rsid w:val="003116CE"/>
    <w:rsid w:val="00313F75"/>
    <w:rsid w:val="00317C8B"/>
    <w:rsid w:val="00341E45"/>
    <w:rsid w:val="003423E6"/>
    <w:rsid w:val="00345C4F"/>
    <w:rsid w:val="00357F64"/>
    <w:rsid w:val="00362033"/>
    <w:rsid w:val="0037039F"/>
    <w:rsid w:val="00375444"/>
    <w:rsid w:val="003800ED"/>
    <w:rsid w:val="003859BF"/>
    <w:rsid w:val="003942CF"/>
    <w:rsid w:val="0039498E"/>
    <w:rsid w:val="003A163E"/>
    <w:rsid w:val="003A3899"/>
    <w:rsid w:val="003B3F24"/>
    <w:rsid w:val="003C1D73"/>
    <w:rsid w:val="003E4C95"/>
    <w:rsid w:val="003E7D6E"/>
    <w:rsid w:val="003F0DE5"/>
    <w:rsid w:val="003F1536"/>
    <w:rsid w:val="00400DDB"/>
    <w:rsid w:val="00405245"/>
    <w:rsid w:val="00414005"/>
    <w:rsid w:val="00426F68"/>
    <w:rsid w:val="00432933"/>
    <w:rsid w:val="00436FC5"/>
    <w:rsid w:val="00441873"/>
    <w:rsid w:val="004611A6"/>
    <w:rsid w:val="004625CC"/>
    <w:rsid w:val="004655CF"/>
    <w:rsid w:val="00471AAC"/>
    <w:rsid w:val="00481A1C"/>
    <w:rsid w:val="00486C68"/>
    <w:rsid w:val="00486E08"/>
    <w:rsid w:val="00493653"/>
    <w:rsid w:val="00497318"/>
    <w:rsid w:val="004A0357"/>
    <w:rsid w:val="004A238A"/>
    <w:rsid w:val="004A3064"/>
    <w:rsid w:val="004B2F5F"/>
    <w:rsid w:val="004D0198"/>
    <w:rsid w:val="004D0505"/>
    <w:rsid w:val="004D3366"/>
    <w:rsid w:val="004E12E1"/>
    <w:rsid w:val="004E5432"/>
    <w:rsid w:val="004E727A"/>
    <w:rsid w:val="004F6916"/>
    <w:rsid w:val="00505F52"/>
    <w:rsid w:val="00516B1D"/>
    <w:rsid w:val="00526FE7"/>
    <w:rsid w:val="00531540"/>
    <w:rsid w:val="005318A0"/>
    <w:rsid w:val="00534DE9"/>
    <w:rsid w:val="00535B47"/>
    <w:rsid w:val="00542F3A"/>
    <w:rsid w:val="00546902"/>
    <w:rsid w:val="0055166C"/>
    <w:rsid w:val="00565BB1"/>
    <w:rsid w:val="00566B4C"/>
    <w:rsid w:val="005815DA"/>
    <w:rsid w:val="00585E46"/>
    <w:rsid w:val="005909CE"/>
    <w:rsid w:val="00591790"/>
    <w:rsid w:val="005940B2"/>
    <w:rsid w:val="00594D7B"/>
    <w:rsid w:val="0059675C"/>
    <w:rsid w:val="005A0E82"/>
    <w:rsid w:val="005A174C"/>
    <w:rsid w:val="005A22BD"/>
    <w:rsid w:val="005A4AC4"/>
    <w:rsid w:val="005B2524"/>
    <w:rsid w:val="005C320C"/>
    <w:rsid w:val="005D203F"/>
    <w:rsid w:val="005D6AE7"/>
    <w:rsid w:val="005E6F55"/>
    <w:rsid w:val="005F2B35"/>
    <w:rsid w:val="005F2F77"/>
    <w:rsid w:val="005F42D9"/>
    <w:rsid w:val="006034A3"/>
    <w:rsid w:val="00604521"/>
    <w:rsid w:val="00614BA1"/>
    <w:rsid w:val="00633C09"/>
    <w:rsid w:val="00641115"/>
    <w:rsid w:val="00655DBC"/>
    <w:rsid w:val="006576C5"/>
    <w:rsid w:val="0066156A"/>
    <w:rsid w:val="0067170A"/>
    <w:rsid w:val="00673059"/>
    <w:rsid w:val="0067324A"/>
    <w:rsid w:val="00676148"/>
    <w:rsid w:val="006810C2"/>
    <w:rsid w:val="00682D3E"/>
    <w:rsid w:val="006927F3"/>
    <w:rsid w:val="0069335A"/>
    <w:rsid w:val="006952C2"/>
    <w:rsid w:val="006A16F6"/>
    <w:rsid w:val="006B209A"/>
    <w:rsid w:val="006B2BE9"/>
    <w:rsid w:val="006B339E"/>
    <w:rsid w:val="006C775B"/>
    <w:rsid w:val="006D04CF"/>
    <w:rsid w:val="006D0953"/>
    <w:rsid w:val="006D0965"/>
    <w:rsid w:val="006D6C80"/>
    <w:rsid w:val="006F4581"/>
    <w:rsid w:val="006F4F1B"/>
    <w:rsid w:val="00701ED1"/>
    <w:rsid w:val="00711D9F"/>
    <w:rsid w:val="0071465D"/>
    <w:rsid w:val="007159D0"/>
    <w:rsid w:val="00715B8C"/>
    <w:rsid w:val="007166E6"/>
    <w:rsid w:val="00732156"/>
    <w:rsid w:val="0073252E"/>
    <w:rsid w:val="00743D79"/>
    <w:rsid w:val="007553ED"/>
    <w:rsid w:val="00762F20"/>
    <w:rsid w:val="0076713D"/>
    <w:rsid w:val="007721F2"/>
    <w:rsid w:val="007734AC"/>
    <w:rsid w:val="00781A01"/>
    <w:rsid w:val="00795B68"/>
    <w:rsid w:val="007A0D91"/>
    <w:rsid w:val="007A6D94"/>
    <w:rsid w:val="007A755F"/>
    <w:rsid w:val="007C0968"/>
    <w:rsid w:val="007D0B1B"/>
    <w:rsid w:val="007D5DCE"/>
    <w:rsid w:val="007D6DDF"/>
    <w:rsid w:val="007E007F"/>
    <w:rsid w:val="007E14EF"/>
    <w:rsid w:val="007E1F86"/>
    <w:rsid w:val="007E2984"/>
    <w:rsid w:val="007E36A0"/>
    <w:rsid w:val="0081238F"/>
    <w:rsid w:val="00833AEC"/>
    <w:rsid w:val="00836BA7"/>
    <w:rsid w:val="008561D1"/>
    <w:rsid w:val="00860BD1"/>
    <w:rsid w:val="008642B2"/>
    <w:rsid w:val="00877020"/>
    <w:rsid w:val="008B0892"/>
    <w:rsid w:val="008B6128"/>
    <w:rsid w:val="008C0073"/>
    <w:rsid w:val="008C5BD7"/>
    <w:rsid w:val="008C60E0"/>
    <w:rsid w:val="008C7816"/>
    <w:rsid w:val="008C7E7B"/>
    <w:rsid w:val="008D3F88"/>
    <w:rsid w:val="008E1666"/>
    <w:rsid w:val="008E2310"/>
    <w:rsid w:val="008E3F26"/>
    <w:rsid w:val="008F1F8D"/>
    <w:rsid w:val="008F6E4F"/>
    <w:rsid w:val="009145F2"/>
    <w:rsid w:val="0092614E"/>
    <w:rsid w:val="009267B5"/>
    <w:rsid w:val="00936798"/>
    <w:rsid w:val="00941CB5"/>
    <w:rsid w:val="0094539C"/>
    <w:rsid w:val="00947630"/>
    <w:rsid w:val="0095416B"/>
    <w:rsid w:val="00956C26"/>
    <w:rsid w:val="0096050D"/>
    <w:rsid w:val="00966B6B"/>
    <w:rsid w:val="009675BC"/>
    <w:rsid w:val="009767B0"/>
    <w:rsid w:val="00976DCE"/>
    <w:rsid w:val="00994657"/>
    <w:rsid w:val="00996597"/>
    <w:rsid w:val="009A45B6"/>
    <w:rsid w:val="009C3985"/>
    <w:rsid w:val="009D1EAE"/>
    <w:rsid w:val="009D570C"/>
    <w:rsid w:val="009E172C"/>
    <w:rsid w:val="009F3658"/>
    <w:rsid w:val="009F427C"/>
    <w:rsid w:val="009F4E5C"/>
    <w:rsid w:val="009F5798"/>
    <w:rsid w:val="009F7E94"/>
    <w:rsid w:val="00A00E83"/>
    <w:rsid w:val="00A03FA4"/>
    <w:rsid w:val="00A0480A"/>
    <w:rsid w:val="00A04C0F"/>
    <w:rsid w:val="00A14B28"/>
    <w:rsid w:val="00A150C4"/>
    <w:rsid w:val="00A16F46"/>
    <w:rsid w:val="00A20650"/>
    <w:rsid w:val="00A2FF53"/>
    <w:rsid w:val="00A30DA5"/>
    <w:rsid w:val="00A319E9"/>
    <w:rsid w:val="00A3625B"/>
    <w:rsid w:val="00A42617"/>
    <w:rsid w:val="00A478A5"/>
    <w:rsid w:val="00A505BD"/>
    <w:rsid w:val="00A51C82"/>
    <w:rsid w:val="00A77C8E"/>
    <w:rsid w:val="00A85A6D"/>
    <w:rsid w:val="00A86C91"/>
    <w:rsid w:val="00A92D1B"/>
    <w:rsid w:val="00A936D1"/>
    <w:rsid w:val="00AA19F8"/>
    <w:rsid w:val="00AA5632"/>
    <w:rsid w:val="00AC1688"/>
    <w:rsid w:val="00AE125B"/>
    <w:rsid w:val="00AE2E6D"/>
    <w:rsid w:val="00B03858"/>
    <w:rsid w:val="00B0395F"/>
    <w:rsid w:val="00B05059"/>
    <w:rsid w:val="00B366B6"/>
    <w:rsid w:val="00B40A4C"/>
    <w:rsid w:val="00B43486"/>
    <w:rsid w:val="00B5467B"/>
    <w:rsid w:val="00B6090F"/>
    <w:rsid w:val="00B61208"/>
    <w:rsid w:val="00B61343"/>
    <w:rsid w:val="00B617F9"/>
    <w:rsid w:val="00B65B6E"/>
    <w:rsid w:val="00B717DA"/>
    <w:rsid w:val="00B805C9"/>
    <w:rsid w:val="00B8535F"/>
    <w:rsid w:val="00B86C3F"/>
    <w:rsid w:val="00B91B5E"/>
    <w:rsid w:val="00B97C3B"/>
    <w:rsid w:val="00BA037E"/>
    <w:rsid w:val="00BA639A"/>
    <w:rsid w:val="00BA6EA1"/>
    <w:rsid w:val="00BB589E"/>
    <w:rsid w:val="00BC7C33"/>
    <w:rsid w:val="00BD28DA"/>
    <w:rsid w:val="00BD410F"/>
    <w:rsid w:val="00BE2858"/>
    <w:rsid w:val="00BF6769"/>
    <w:rsid w:val="00C04813"/>
    <w:rsid w:val="00C13642"/>
    <w:rsid w:val="00C16665"/>
    <w:rsid w:val="00C240C8"/>
    <w:rsid w:val="00C242A9"/>
    <w:rsid w:val="00C26025"/>
    <w:rsid w:val="00C343B2"/>
    <w:rsid w:val="00C346D9"/>
    <w:rsid w:val="00C34EB2"/>
    <w:rsid w:val="00C40D97"/>
    <w:rsid w:val="00C41EC3"/>
    <w:rsid w:val="00C46DEC"/>
    <w:rsid w:val="00C51E47"/>
    <w:rsid w:val="00C63A64"/>
    <w:rsid w:val="00C72DC1"/>
    <w:rsid w:val="00C74E69"/>
    <w:rsid w:val="00C84FC2"/>
    <w:rsid w:val="00C90AB7"/>
    <w:rsid w:val="00C950D4"/>
    <w:rsid w:val="00CB1591"/>
    <w:rsid w:val="00CB16ED"/>
    <w:rsid w:val="00CB7B11"/>
    <w:rsid w:val="00CD5F77"/>
    <w:rsid w:val="00CE1BC1"/>
    <w:rsid w:val="00CE5894"/>
    <w:rsid w:val="00CE7C14"/>
    <w:rsid w:val="00CF29D9"/>
    <w:rsid w:val="00CF2A48"/>
    <w:rsid w:val="00D03B42"/>
    <w:rsid w:val="00D1603B"/>
    <w:rsid w:val="00D21E34"/>
    <w:rsid w:val="00D3668C"/>
    <w:rsid w:val="00D43231"/>
    <w:rsid w:val="00D51652"/>
    <w:rsid w:val="00D70E85"/>
    <w:rsid w:val="00D77C0C"/>
    <w:rsid w:val="00D96F66"/>
    <w:rsid w:val="00D97DA1"/>
    <w:rsid w:val="00DA1946"/>
    <w:rsid w:val="00DB1635"/>
    <w:rsid w:val="00DB4F26"/>
    <w:rsid w:val="00DB5BAD"/>
    <w:rsid w:val="00DC6678"/>
    <w:rsid w:val="00DD1C46"/>
    <w:rsid w:val="00DD3FDF"/>
    <w:rsid w:val="00DE377B"/>
    <w:rsid w:val="00DE7750"/>
    <w:rsid w:val="00DF5C5E"/>
    <w:rsid w:val="00DF6FBD"/>
    <w:rsid w:val="00E107C0"/>
    <w:rsid w:val="00E1750E"/>
    <w:rsid w:val="00E23470"/>
    <w:rsid w:val="00E238CC"/>
    <w:rsid w:val="00E34C3C"/>
    <w:rsid w:val="00E35F95"/>
    <w:rsid w:val="00E5600C"/>
    <w:rsid w:val="00E61983"/>
    <w:rsid w:val="00E77831"/>
    <w:rsid w:val="00E779EF"/>
    <w:rsid w:val="00E8079E"/>
    <w:rsid w:val="00E81683"/>
    <w:rsid w:val="00E84C88"/>
    <w:rsid w:val="00E86082"/>
    <w:rsid w:val="00E92B62"/>
    <w:rsid w:val="00E94066"/>
    <w:rsid w:val="00E94A99"/>
    <w:rsid w:val="00E951E4"/>
    <w:rsid w:val="00EA384C"/>
    <w:rsid w:val="00EB5B61"/>
    <w:rsid w:val="00EB6216"/>
    <w:rsid w:val="00EC62BD"/>
    <w:rsid w:val="00ED570B"/>
    <w:rsid w:val="00EF4521"/>
    <w:rsid w:val="00F04922"/>
    <w:rsid w:val="00F1210E"/>
    <w:rsid w:val="00F13482"/>
    <w:rsid w:val="00F21CD6"/>
    <w:rsid w:val="00F23064"/>
    <w:rsid w:val="00F26847"/>
    <w:rsid w:val="00F26C16"/>
    <w:rsid w:val="00F357D4"/>
    <w:rsid w:val="00F366CA"/>
    <w:rsid w:val="00F60D5C"/>
    <w:rsid w:val="00F617EC"/>
    <w:rsid w:val="00F64EB2"/>
    <w:rsid w:val="00F72496"/>
    <w:rsid w:val="00F738C2"/>
    <w:rsid w:val="00F75B54"/>
    <w:rsid w:val="00F77558"/>
    <w:rsid w:val="00F855F9"/>
    <w:rsid w:val="00F908EC"/>
    <w:rsid w:val="00F9210A"/>
    <w:rsid w:val="00F937CC"/>
    <w:rsid w:val="00F94DD4"/>
    <w:rsid w:val="00FA7D6B"/>
    <w:rsid w:val="00FA7F9E"/>
    <w:rsid w:val="00FB0BC0"/>
    <w:rsid w:val="00FB351C"/>
    <w:rsid w:val="00FB6D52"/>
    <w:rsid w:val="00FD558C"/>
    <w:rsid w:val="00FD62B4"/>
    <w:rsid w:val="00FE6B3A"/>
    <w:rsid w:val="00FF12D5"/>
    <w:rsid w:val="00FF3559"/>
    <w:rsid w:val="00FF5056"/>
    <w:rsid w:val="012D2CFC"/>
    <w:rsid w:val="0142E325"/>
    <w:rsid w:val="01912C6B"/>
    <w:rsid w:val="019710C5"/>
    <w:rsid w:val="01DC07A4"/>
    <w:rsid w:val="01F0E332"/>
    <w:rsid w:val="020FDC85"/>
    <w:rsid w:val="021C5A06"/>
    <w:rsid w:val="02470C12"/>
    <w:rsid w:val="026B0AEC"/>
    <w:rsid w:val="027870C8"/>
    <w:rsid w:val="030314DA"/>
    <w:rsid w:val="031E07EA"/>
    <w:rsid w:val="03205903"/>
    <w:rsid w:val="03337F37"/>
    <w:rsid w:val="03AF26D9"/>
    <w:rsid w:val="03D79590"/>
    <w:rsid w:val="0408BEE1"/>
    <w:rsid w:val="040C53A3"/>
    <w:rsid w:val="043E040B"/>
    <w:rsid w:val="0465EA6B"/>
    <w:rsid w:val="0477275E"/>
    <w:rsid w:val="04B5B424"/>
    <w:rsid w:val="04ED6B49"/>
    <w:rsid w:val="04ED7A2E"/>
    <w:rsid w:val="0581D248"/>
    <w:rsid w:val="05A75F35"/>
    <w:rsid w:val="05AB25CD"/>
    <w:rsid w:val="0683361D"/>
    <w:rsid w:val="06893BAA"/>
    <w:rsid w:val="06C0A4F9"/>
    <w:rsid w:val="06D61A25"/>
    <w:rsid w:val="06E5C2BC"/>
    <w:rsid w:val="06FF9CAE"/>
    <w:rsid w:val="0721EF02"/>
    <w:rsid w:val="079B3F8F"/>
    <w:rsid w:val="07B14FCC"/>
    <w:rsid w:val="07BC9C35"/>
    <w:rsid w:val="07CEF014"/>
    <w:rsid w:val="07E0B14D"/>
    <w:rsid w:val="07ECDB6D"/>
    <w:rsid w:val="08003A30"/>
    <w:rsid w:val="0813D9B1"/>
    <w:rsid w:val="081C1280"/>
    <w:rsid w:val="088593DF"/>
    <w:rsid w:val="08A675E3"/>
    <w:rsid w:val="08C9DC53"/>
    <w:rsid w:val="09159B89"/>
    <w:rsid w:val="0986EF67"/>
    <w:rsid w:val="09ACF37D"/>
    <w:rsid w:val="0A11EAC1"/>
    <w:rsid w:val="0A1CE3CB"/>
    <w:rsid w:val="0A62E185"/>
    <w:rsid w:val="0AB48CEB"/>
    <w:rsid w:val="0AD7A3E8"/>
    <w:rsid w:val="0ADACAD5"/>
    <w:rsid w:val="0B10A02F"/>
    <w:rsid w:val="0B1E6F6C"/>
    <w:rsid w:val="0B49E6E9"/>
    <w:rsid w:val="0B4B7A73"/>
    <w:rsid w:val="0B854FDC"/>
    <w:rsid w:val="0BB68BCA"/>
    <w:rsid w:val="0BB8F2E2"/>
    <w:rsid w:val="0BC4EE48"/>
    <w:rsid w:val="0C07044B"/>
    <w:rsid w:val="0C1BE84B"/>
    <w:rsid w:val="0C551130"/>
    <w:rsid w:val="0C5C0D3E"/>
    <w:rsid w:val="0C789B64"/>
    <w:rsid w:val="0C81FA69"/>
    <w:rsid w:val="0CC888EE"/>
    <w:rsid w:val="0CE1AA3D"/>
    <w:rsid w:val="0D1B076A"/>
    <w:rsid w:val="0D451A31"/>
    <w:rsid w:val="0DB5C103"/>
    <w:rsid w:val="0DD828E9"/>
    <w:rsid w:val="0DEAF788"/>
    <w:rsid w:val="0DF158B6"/>
    <w:rsid w:val="0E2879C1"/>
    <w:rsid w:val="0E6C41C0"/>
    <w:rsid w:val="0E7D71A3"/>
    <w:rsid w:val="0E92B65A"/>
    <w:rsid w:val="0EB9EEDA"/>
    <w:rsid w:val="0EBDA6BB"/>
    <w:rsid w:val="0F2E742F"/>
    <w:rsid w:val="0F3DCB73"/>
    <w:rsid w:val="0F601A84"/>
    <w:rsid w:val="0F91A5AF"/>
    <w:rsid w:val="0FE59C73"/>
    <w:rsid w:val="0FF4E2CD"/>
    <w:rsid w:val="1000C28E"/>
    <w:rsid w:val="100DD8E2"/>
    <w:rsid w:val="1067873F"/>
    <w:rsid w:val="10A9432A"/>
    <w:rsid w:val="10E187E8"/>
    <w:rsid w:val="1123E0E3"/>
    <w:rsid w:val="1129E269"/>
    <w:rsid w:val="11672739"/>
    <w:rsid w:val="1173DC58"/>
    <w:rsid w:val="12248AB5"/>
    <w:rsid w:val="124D6E42"/>
    <w:rsid w:val="125CE104"/>
    <w:rsid w:val="126FD628"/>
    <w:rsid w:val="127A95B3"/>
    <w:rsid w:val="13283901"/>
    <w:rsid w:val="1369E213"/>
    <w:rsid w:val="138DED2A"/>
    <w:rsid w:val="13EB5713"/>
    <w:rsid w:val="13ECAA71"/>
    <w:rsid w:val="1411F5C9"/>
    <w:rsid w:val="14227945"/>
    <w:rsid w:val="142860C5"/>
    <w:rsid w:val="143316AF"/>
    <w:rsid w:val="143FCF31"/>
    <w:rsid w:val="1457CB54"/>
    <w:rsid w:val="146D8FDE"/>
    <w:rsid w:val="148AFD6E"/>
    <w:rsid w:val="148E0ECD"/>
    <w:rsid w:val="14B36CA5"/>
    <w:rsid w:val="14B90D96"/>
    <w:rsid w:val="14DE8C50"/>
    <w:rsid w:val="157066BC"/>
    <w:rsid w:val="15757301"/>
    <w:rsid w:val="157EAB48"/>
    <w:rsid w:val="15889D85"/>
    <w:rsid w:val="15AD0CF7"/>
    <w:rsid w:val="15D6AB54"/>
    <w:rsid w:val="15FFDEE2"/>
    <w:rsid w:val="160A8CC5"/>
    <w:rsid w:val="16299A51"/>
    <w:rsid w:val="162EAA80"/>
    <w:rsid w:val="1643A6E1"/>
    <w:rsid w:val="1644B928"/>
    <w:rsid w:val="164FEB40"/>
    <w:rsid w:val="168A7520"/>
    <w:rsid w:val="17063DCB"/>
    <w:rsid w:val="173D7EED"/>
    <w:rsid w:val="1757E744"/>
    <w:rsid w:val="179222F5"/>
    <w:rsid w:val="17A62874"/>
    <w:rsid w:val="17BCBD55"/>
    <w:rsid w:val="182087B4"/>
    <w:rsid w:val="184781CF"/>
    <w:rsid w:val="184C5366"/>
    <w:rsid w:val="18506B4E"/>
    <w:rsid w:val="18CD952A"/>
    <w:rsid w:val="18E4ADB9"/>
    <w:rsid w:val="19B4ED70"/>
    <w:rsid w:val="19D870AC"/>
    <w:rsid w:val="19F43375"/>
    <w:rsid w:val="1A1E0C23"/>
    <w:rsid w:val="1A33F2D1"/>
    <w:rsid w:val="1A4310E7"/>
    <w:rsid w:val="1A5FACD0"/>
    <w:rsid w:val="1ACFDBBE"/>
    <w:rsid w:val="1AF9C196"/>
    <w:rsid w:val="1B0D0129"/>
    <w:rsid w:val="1B27EFF3"/>
    <w:rsid w:val="1B379574"/>
    <w:rsid w:val="1B7F2291"/>
    <w:rsid w:val="1B8FF500"/>
    <w:rsid w:val="1BA99FDA"/>
    <w:rsid w:val="1BF4CF30"/>
    <w:rsid w:val="1C5558B3"/>
    <w:rsid w:val="1C57A771"/>
    <w:rsid w:val="1C6BAC1F"/>
    <w:rsid w:val="1CA74A2A"/>
    <w:rsid w:val="1CB239EF"/>
    <w:rsid w:val="1CBEBE1B"/>
    <w:rsid w:val="1CCD2309"/>
    <w:rsid w:val="1CE8D0F6"/>
    <w:rsid w:val="1CEA286E"/>
    <w:rsid w:val="1D67E961"/>
    <w:rsid w:val="1D874D84"/>
    <w:rsid w:val="1D8CE3A5"/>
    <w:rsid w:val="1DA469D8"/>
    <w:rsid w:val="1E1C0B52"/>
    <w:rsid w:val="1E5F90B5"/>
    <w:rsid w:val="1E8C0BCD"/>
    <w:rsid w:val="1F045056"/>
    <w:rsid w:val="1F1F0A87"/>
    <w:rsid w:val="1F62F929"/>
    <w:rsid w:val="1F6E3AF7"/>
    <w:rsid w:val="1FAB3A67"/>
    <w:rsid w:val="1FC78F33"/>
    <w:rsid w:val="1FEB9B6E"/>
    <w:rsid w:val="1FF1E395"/>
    <w:rsid w:val="203EC253"/>
    <w:rsid w:val="20AB9E1F"/>
    <w:rsid w:val="20CDD453"/>
    <w:rsid w:val="20CECECF"/>
    <w:rsid w:val="212FD041"/>
    <w:rsid w:val="21332015"/>
    <w:rsid w:val="21687129"/>
    <w:rsid w:val="21876BCF"/>
    <w:rsid w:val="2193E3AA"/>
    <w:rsid w:val="21AEA914"/>
    <w:rsid w:val="21DF10BF"/>
    <w:rsid w:val="220D4A30"/>
    <w:rsid w:val="2224868D"/>
    <w:rsid w:val="2250D8E3"/>
    <w:rsid w:val="22A5DBB9"/>
    <w:rsid w:val="22BD69EC"/>
    <w:rsid w:val="2304AD6D"/>
    <w:rsid w:val="2317B0E9"/>
    <w:rsid w:val="23457FD4"/>
    <w:rsid w:val="234F3CA1"/>
    <w:rsid w:val="2391B63B"/>
    <w:rsid w:val="23BB1384"/>
    <w:rsid w:val="23BF5E0C"/>
    <w:rsid w:val="23CDE66A"/>
    <w:rsid w:val="23D380E7"/>
    <w:rsid w:val="242986D8"/>
    <w:rsid w:val="246BC3E1"/>
    <w:rsid w:val="24726BA3"/>
    <w:rsid w:val="247A8453"/>
    <w:rsid w:val="24E466FD"/>
    <w:rsid w:val="2527A1E9"/>
    <w:rsid w:val="2535005B"/>
    <w:rsid w:val="254B7381"/>
    <w:rsid w:val="25CA3554"/>
    <w:rsid w:val="25E9598A"/>
    <w:rsid w:val="265071C7"/>
    <w:rsid w:val="2674A1A3"/>
    <w:rsid w:val="267B6B46"/>
    <w:rsid w:val="26EA418A"/>
    <w:rsid w:val="27033938"/>
    <w:rsid w:val="272D4D94"/>
    <w:rsid w:val="27C14DA3"/>
    <w:rsid w:val="27C8F0C2"/>
    <w:rsid w:val="28037413"/>
    <w:rsid w:val="2829D526"/>
    <w:rsid w:val="28AEF0F2"/>
    <w:rsid w:val="28B35C90"/>
    <w:rsid w:val="29049DBE"/>
    <w:rsid w:val="290BCE1C"/>
    <w:rsid w:val="29245E10"/>
    <w:rsid w:val="292A6726"/>
    <w:rsid w:val="2936318A"/>
    <w:rsid w:val="2938F450"/>
    <w:rsid w:val="2985CD32"/>
    <w:rsid w:val="29927DB4"/>
    <w:rsid w:val="29A91C1C"/>
    <w:rsid w:val="29BF2CFC"/>
    <w:rsid w:val="29D2965C"/>
    <w:rsid w:val="2A22CD33"/>
    <w:rsid w:val="2A5BEAC8"/>
    <w:rsid w:val="2AD9CD86"/>
    <w:rsid w:val="2B219D93"/>
    <w:rsid w:val="2B282994"/>
    <w:rsid w:val="2B47C54A"/>
    <w:rsid w:val="2B531B6E"/>
    <w:rsid w:val="2B7A039A"/>
    <w:rsid w:val="2BA9B603"/>
    <w:rsid w:val="2BAA4F2F"/>
    <w:rsid w:val="2BF9B823"/>
    <w:rsid w:val="2C699E2A"/>
    <w:rsid w:val="2C938589"/>
    <w:rsid w:val="2CC11AE8"/>
    <w:rsid w:val="2CCA1E76"/>
    <w:rsid w:val="2CDB594D"/>
    <w:rsid w:val="2D1083EF"/>
    <w:rsid w:val="2D7592DC"/>
    <w:rsid w:val="2D939ED0"/>
    <w:rsid w:val="2DE215E8"/>
    <w:rsid w:val="2DE3348A"/>
    <w:rsid w:val="2DF0D42B"/>
    <w:rsid w:val="2E145370"/>
    <w:rsid w:val="2E1510CB"/>
    <w:rsid w:val="2E258DD0"/>
    <w:rsid w:val="2E5683DD"/>
    <w:rsid w:val="2EC524E5"/>
    <w:rsid w:val="2EC5920A"/>
    <w:rsid w:val="2F229E14"/>
    <w:rsid w:val="2F2A8B9A"/>
    <w:rsid w:val="2F3F4A51"/>
    <w:rsid w:val="2F7A3EC0"/>
    <w:rsid w:val="2FA0D166"/>
    <w:rsid w:val="2FE5A35D"/>
    <w:rsid w:val="2FF28853"/>
    <w:rsid w:val="300E304F"/>
    <w:rsid w:val="30368BE6"/>
    <w:rsid w:val="30A436CB"/>
    <w:rsid w:val="30CD2946"/>
    <w:rsid w:val="3142F02A"/>
    <w:rsid w:val="31542483"/>
    <w:rsid w:val="31A57D1F"/>
    <w:rsid w:val="31BEEF3F"/>
    <w:rsid w:val="31E531F4"/>
    <w:rsid w:val="31EF87EA"/>
    <w:rsid w:val="3248E659"/>
    <w:rsid w:val="32905A0B"/>
    <w:rsid w:val="32AA7CCB"/>
    <w:rsid w:val="32AAB44D"/>
    <w:rsid w:val="32CEE1DB"/>
    <w:rsid w:val="32CFC8F0"/>
    <w:rsid w:val="32FDC319"/>
    <w:rsid w:val="33062A35"/>
    <w:rsid w:val="33439496"/>
    <w:rsid w:val="334DE421"/>
    <w:rsid w:val="33C3E251"/>
    <w:rsid w:val="33ECC1E6"/>
    <w:rsid w:val="3443FC26"/>
    <w:rsid w:val="34472139"/>
    <w:rsid w:val="345D8DF6"/>
    <w:rsid w:val="3481F0C2"/>
    <w:rsid w:val="34C0FDEA"/>
    <w:rsid w:val="34CD6994"/>
    <w:rsid w:val="34D1A597"/>
    <w:rsid w:val="35A63CB9"/>
    <w:rsid w:val="35D723A0"/>
    <w:rsid w:val="35E85E77"/>
    <w:rsid w:val="35F09491"/>
    <w:rsid w:val="3607B397"/>
    <w:rsid w:val="3627D183"/>
    <w:rsid w:val="36360A9D"/>
    <w:rsid w:val="365626C2"/>
    <w:rsid w:val="3663AF4F"/>
    <w:rsid w:val="36EC72C0"/>
    <w:rsid w:val="3713C393"/>
    <w:rsid w:val="372158F5"/>
    <w:rsid w:val="373C6ACA"/>
    <w:rsid w:val="376675AB"/>
    <w:rsid w:val="376A5FFB"/>
    <w:rsid w:val="37CF2156"/>
    <w:rsid w:val="37D9B1F0"/>
    <w:rsid w:val="38150866"/>
    <w:rsid w:val="384E6DB1"/>
    <w:rsid w:val="387B0A1A"/>
    <w:rsid w:val="3890EC34"/>
    <w:rsid w:val="38B17AD9"/>
    <w:rsid w:val="38FA1544"/>
    <w:rsid w:val="38FC47FB"/>
    <w:rsid w:val="390AF0AB"/>
    <w:rsid w:val="39453919"/>
    <w:rsid w:val="399F9DF0"/>
    <w:rsid w:val="39B511F1"/>
    <w:rsid w:val="3A1DA3BC"/>
    <w:rsid w:val="3A5AE32F"/>
    <w:rsid w:val="3A6D3E41"/>
    <w:rsid w:val="3A6D74D5"/>
    <w:rsid w:val="3A8B299A"/>
    <w:rsid w:val="3ABB03D9"/>
    <w:rsid w:val="3ADFFE07"/>
    <w:rsid w:val="3B4C5F65"/>
    <w:rsid w:val="3B577940"/>
    <w:rsid w:val="3B948416"/>
    <w:rsid w:val="3BA7421F"/>
    <w:rsid w:val="3BEFE645"/>
    <w:rsid w:val="3BF3F0AA"/>
    <w:rsid w:val="3C19BADA"/>
    <w:rsid w:val="3C22F6FC"/>
    <w:rsid w:val="3C2A4F72"/>
    <w:rsid w:val="3C406C1B"/>
    <w:rsid w:val="3C4A2943"/>
    <w:rsid w:val="3CCB69CC"/>
    <w:rsid w:val="3D20FFBA"/>
    <w:rsid w:val="3D7E9981"/>
    <w:rsid w:val="3DABAC4E"/>
    <w:rsid w:val="3DB703D9"/>
    <w:rsid w:val="3E25F425"/>
    <w:rsid w:val="3E3D22D9"/>
    <w:rsid w:val="3E5DC7E0"/>
    <w:rsid w:val="3E7C6179"/>
    <w:rsid w:val="3E8D4D78"/>
    <w:rsid w:val="3ECBBD60"/>
    <w:rsid w:val="3EEA7E29"/>
    <w:rsid w:val="3EF80B3E"/>
    <w:rsid w:val="3F3D486C"/>
    <w:rsid w:val="3F449D84"/>
    <w:rsid w:val="3F457FB5"/>
    <w:rsid w:val="3F8B19A2"/>
    <w:rsid w:val="3F930590"/>
    <w:rsid w:val="3FCD2B0D"/>
    <w:rsid w:val="3FDEBB60"/>
    <w:rsid w:val="401831DA"/>
    <w:rsid w:val="401E0680"/>
    <w:rsid w:val="4032B303"/>
    <w:rsid w:val="40551927"/>
    <w:rsid w:val="40752236"/>
    <w:rsid w:val="40898994"/>
    <w:rsid w:val="41676C65"/>
    <w:rsid w:val="4171E3A2"/>
    <w:rsid w:val="41B3B363"/>
    <w:rsid w:val="41B4023B"/>
    <w:rsid w:val="41BBEAAC"/>
    <w:rsid w:val="41DD5DA8"/>
    <w:rsid w:val="41FD560A"/>
    <w:rsid w:val="420B0DE4"/>
    <w:rsid w:val="4216EF3A"/>
    <w:rsid w:val="427D2077"/>
    <w:rsid w:val="42CC156D"/>
    <w:rsid w:val="43358B60"/>
    <w:rsid w:val="4362893A"/>
    <w:rsid w:val="43ACBDE3"/>
    <w:rsid w:val="43D2B741"/>
    <w:rsid w:val="44016FD4"/>
    <w:rsid w:val="4402E5B0"/>
    <w:rsid w:val="44D82371"/>
    <w:rsid w:val="44F5DA28"/>
    <w:rsid w:val="45674CC2"/>
    <w:rsid w:val="45AC8F38"/>
    <w:rsid w:val="45D9A4B0"/>
    <w:rsid w:val="45FCAEBB"/>
    <w:rsid w:val="460CBBD2"/>
    <w:rsid w:val="46377E44"/>
    <w:rsid w:val="46493990"/>
    <w:rsid w:val="46C19F34"/>
    <w:rsid w:val="47106416"/>
    <w:rsid w:val="47550E9A"/>
    <w:rsid w:val="47A19497"/>
    <w:rsid w:val="47AE7EFF"/>
    <w:rsid w:val="47AF6203"/>
    <w:rsid w:val="47B5E32A"/>
    <w:rsid w:val="47B830AC"/>
    <w:rsid w:val="47BEAF78"/>
    <w:rsid w:val="47C06EB0"/>
    <w:rsid w:val="47CDE94A"/>
    <w:rsid w:val="47F09154"/>
    <w:rsid w:val="47F106B8"/>
    <w:rsid w:val="482323D7"/>
    <w:rsid w:val="483AA815"/>
    <w:rsid w:val="4885C527"/>
    <w:rsid w:val="48D5DF12"/>
    <w:rsid w:val="490EEF5C"/>
    <w:rsid w:val="4916B7DA"/>
    <w:rsid w:val="49494502"/>
    <w:rsid w:val="49520A73"/>
    <w:rsid w:val="49A56860"/>
    <w:rsid w:val="49BC4BE1"/>
    <w:rsid w:val="49C3978C"/>
    <w:rsid w:val="4A24F721"/>
    <w:rsid w:val="4A434AC1"/>
    <w:rsid w:val="4A6A39AE"/>
    <w:rsid w:val="4A722734"/>
    <w:rsid w:val="4A83620B"/>
    <w:rsid w:val="4A8A4276"/>
    <w:rsid w:val="4A8CAF5C"/>
    <w:rsid w:val="4AB2D713"/>
    <w:rsid w:val="4AB727D1"/>
    <w:rsid w:val="4ACA73FF"/>
    <w:rsid w:val="4B0FC9CC"/>
    <w:rsid w:val="4B31EE44"/>
    <w:rsid w:val="4B5402B7"/>
    <w:rsid w:val="4B5D8DE2"/>
    <w:rsid w:val="4B62832F"/>
    <w:rsid w:val="4B712E50"/>
    <w:rsid w:val="4B8C4937"/>
    <w:rsid w:val="4BB50036"/>
    <w:rsid w:val="4BCF982B"/>
    <w:rsid w:val="4BD5559D"/>
    <w:rsid w:val="4BDF12FD"/>
    <w:rsid w:val="4BDF1B22"/>
    <w:rsid w:val="4BF99818"/>
    <w:rsid w:val="4C1BCB74"/>
    <w:rsid w:val="4C3D6788"/>
    <w:rsid w:val="4C710172"/>
    <w:rsid w:val="4CECBA86"/>
    <w:rsid w:val="4CEF7182"/>
    <w:rsid w:val="4D1C42B0"/>
    <w:rsid w:val="4D3010CD"/>
    <w:rsid w:val="4D421B8F"/>
    <w:rsid w:val="4D4CFB08"/>
    <w:rsid w:val="4D78FA91"/>
    <w:rsid w:val="4DC506FF"/>
    <w:rsid w:val="4DCC3DA4"/>
    <w:rsid w:val="4DDDE088"/>
    <w:rsid w:val="4DE8B3CE"/>
    <w:rsid w:val="4DEE0C6D"/>
    <w:rsid w:val="4E111678"/>
    <w:rsid w:val="4E574D85"/>
    <w:rsid w:val="4E5FA774"/>
    <w:rsid w:val="4E92366B"/>
    <w:rsid w:val="4EA3F00F"/>
    <w:rsid w:val="4EC38C54"/>
    <w:rsid w:val="4EF969A8"/>
    <w:rsid w:val="4F04EB68"/>
    <w:rsid w:val="4F60207F"/>
    <w:rsid w:val="4F68C61F"/>
    <w:rsid w:val="4F6BBAF9"/>
    <w:rsid w:val="4F7F2598"/>
    <w:rsid w:val="4F96601B"/>
    <w:rsid w:val="50184567"/>
    <w:rsid w:val="5025033E"/>
    <w:rsid w:val="5051CAB1"/>
    <w:rsid w:val="507B8285"/>
    <w:rsid w:val="50963CB0"/>
    <w:rsid w:val="50B28C45"/>
    <w:rsid w:val="50F7668B"/>
    <w:rsid w:val="51108EE8"/>
    <w:rsid w:val="51205490"/>
    <w:rsid w:val="512B6941"/>
    <w:rsid w:val="51641C8F"/>
    <w:rsid w:val="51B59740"/>
    <w:rsid w:val="51CC63A4"/>
    <w:rsid w:val="51CD3E25"/>
    <w:rsid w:val="5252D5E5"/>
    <w:rsid w:val="528B0CF8"/>
    <w:rsid w:val="52AC5F49"/>
    <w:rsid w:val="531F7AB7"/>
    <w:rsid w:val="532D8969"/>
    <w:rsid w:val="533EAB52"/>
    <w:rsid w:val="5354BB8F"/>
    <w:rsid w:val="535619A6"/>
    <w:rsid w:val="537644B8"/>
    <w:rsid w:val="5377C957"/>
    <w:rsid w:val="538BBACC"/>
    <w:rsid w:val="53A93045"/>
    <w:rsid w:val="53E6250C"/>
    <w:rsid w:val="53EF1CB9"/>
    <w:rsid w:val="540AA96E"/>
    <w:rsid w:val="541A7319"/>
    <w:rsid w:val="541FD6C5"/>
    <w:rsid w:val="54585182"/>
    <w:rsid w:val="54923A75"/>
    <w:rsid w:val="54B6A95C"/>
    <w:rsid w:val="54F804AF"/>
    <w:rsid w:val="54FBDEFE"/>
    <w:rsid w:val="550177EF"/>
    <w:rsid w:val="55332B7D"/>
    <w:rsid w:val="55811AAA"/>
    <w:rsid w:val="55A673FA"/>
    <w:rsid w:val="55DC1285"/>
    <w:rsid w:val="563A719B"/>
    <w:rsid w:val="56764C14"/>
    <w:rsid w:val="5677BE4B"/>
    <w:rsid w:val="56A554E7"/>
    <w:rsid w:val="56A9B5A0"/>
    <w:rsid w:val="56B0274D"/>
    <w:rsid w:val="56C635D7"/>
    <w:rsid w:val="56D987D8"/>
    <w:rsid w:val="572E03CE"/>
    <w:rsid w:val="5734EB35"/>
    <w:rsid w:val="57727A5B"/>
    <w:rsid w:val="57772C59"/>
    <w:rsid w:val="5777E2E6"/>
    <w:rsid w:val="578801D4"/>
    <w:rsid w:val="5799428C"/>
    <w:rsid w:val="579F3B95"/>
    <w:rsid w:val="5801DE85"/>
    <w:rsid w:val="582FEFA8"/>
    <w:rsid w:val="5852410E"/>
    <w:rsid w:val="588714F3"/>
    <w:rsid w:val="5896090D"/>
    <w:rsid w:val="58D8AE92"/>
    <w:rsid w:val="58D8D802"/>
    <w:rsid w:val="594D336B"/>
    <w:rsid w:val="59671652"/>
    <w:rsid w:val="5977B78F"/>
    <w:rsid w:val="59A9D562"/>
    <w:rsid w:val="59AB8692"/>
    <w:rsid w:val="59D17EED"/>
    <w:rsid w:val="59D351FA"/>
    <w:rsid w:val="5A15A68C"/>
    <w:rsid w:val="5A18B111"/>
    <w:rsid w:val="5A37B952"/>
    <w:rsid w:val="5A87C1A9"/>
    <w:rsid w:val="5AAB1996"/>
    <w:rsid w:val="5AD8B803"/>
    <w:rsid w:val="5AFA5F93"/>
    <w:rsid w:val="5B3385A0"/>
    <w:rsid w:val="5B434E8A"/>
    <w:rsid w:val="5B726147"/>
    <w:rsid w:val="5B78A6F9"/>
    <w:rsid w:val="5BDBD8DD"/>
    <w:rsid w:val="5BE08FCE"/>
    <w:rsid w:val="5BE47E75"/>
    <w:rsid w:val="5BEBEAC9"/>
    <w:rsid w:val="5BEEFC20"/>
    <w:rsid w:val="5C069DC7"/>
    <w:rsid w:val="5C416840"/>
    <w:rsid w:val="5C4A3E01"/>
    <w:rsid w:val="5C52A59F"/>
    <w:rsid w:val="5C55884C"/>
    <w:rsid w:val="5C7347FC"/>
    <w:rsid w:val="5C757E37"/>
    <w:rsid w:val="5C99974B"/>
    <w:rsid w:val="5CA08D4A"/>
    <w:rsid w:val="5CAF5851"/>
    <w:rsid w:val="5D6335B8"/>
    <w:rsid w:val="5D985C86"/>
    <w:rsid w:val="5DBB0F99"/>
    <w:rsid w:val="5DE60E62"/>
    <w:rsid w:val="5DEF11F0"/>
    <w:rsid w:val="5E13BD48"/>
    <w:rsid w:val="5E391CBB"/>
    <w:rsid w:val="5E5D60E2"/>
    <w:rsid w:val="5E7E4C13"/>
    <w:rsid w:val="5E9F56A7"/>
    <w:rsid w:val="5EBFBF4D"/>
    <w:rsid w:val="5EDAE75D"/>
    <w:rsid w:val="5F13D96E"/>
    <w:rsid w:val="5F51DBD2"/>
    <w:rsid w:val="5F79A77A"/>
    <w:rsid w:val="5F86BA76"/>
    <w:rsid w:val="5F92806C"/>
    <w:rsid w:val="5FA2FE71"/>
    <w:rsid w:val="5FC126EF"/>
    <w:rsid w:val="5FD06988"/>
    <w:rsid w:val="60283615"/>
    <w:rsid w:val="602E6931"/>
    <w:rsid w:val="603C4DBE"/>
    <w:rsid w:val="604761C5"/>
    <w:rsid w:val="604AAE7A"/>
    <w:rsid w:val="60544F65"/>
    <w:rsid w:val="605A1602"/>
    <w:rsid w:val="609FB1F7"/>
    <w:rsid w:val="60CC752D"/>
    <w:rsid w:val="60CD570F"/>
    <w:rsid w:val="60F446AD"/>
    <w:rsid w:val="611AC6DD"/>
    <w:rsid w:val="613E2F33"/>
    <w:rsid w:val="6170BD7D"/>
    <w:rsid w:val="617FE370"/>
    <w:rsid w:val="61856246"/>
    <w:rsid w:val="61ABBC8E"/>
    <w:rsid w:val="61DEF15F"/>
    <w:rsid w:val="61DFFAF7"/>
    <w:rsid w:val="62000FD8"/>
    <w:rsid w:val="621DB98E"/>
    <w:rsid w:val="6268F9AF"/>
    <w:rsid w:val="6293037A"/>
    <w:rsid w:val="62D6D150"/>
    <w:rsid w:val="62E193D1"/>
    <w:rsid w:val="636FD463"/>
    <w:rsid w:val="639D4990"/>
    <w:rsid w:val="63F55616"/>
    <w:rsid w:val="6422B047"/>
    <w:rsid w:val="64305D8D"/>
    <w:rsid w:val="644A7A9D"/>
    <w:rsid w:val="64554FE6"/>
    <w:rsid w:val="64959C60"/>
    <w:rsid w:val="64ACD77E"/>
    <w:rsid w:val="64CF9D7A"/>
    <w:rsid w:val="64EED3CF"/>
    <w:rsid w:val="650476CA"/>
    <w:rsid w:val="651DEA03"/>
    <w:rsid w:val="6527C088"/>
    <w:rsid w:val="656E9DE6"/>
    <w:rsid w:val="65973304"/>
    <w:rsid w:val="65FA6D98"/>
    <w:rsid w:val="6630CDDE"/>
    <w:rsid w:val="663B5DCF"/>
    <w:rsid w:val="663D123A"/>
    <w:rsid w:val="665D287B"/>
    <w:rsid w:val="666EEF2F"/>
    <w:rsid w:val="66BB59A0"/>
    <w:rsid w:val="673712C8"/>
    <w:rsid w:val="6743EDBB"/>
    <w:rsid w:val="674E6577"/>
    <w:rsid w:val="681A31F7"/>
    <w:rsid w:val="682793AA"/>
    <w:rsid w:val="684F3C7B"/>
    <w:rsid w:val="6851065A"/>
    <w:rsid w:val="68615E44"/>
    <w:rsid w:val="6863DE4A"/>
    <w:rsid w:val="68658EE0"/>
    <w:rsid w:val="690BEBB8"/>
    <w:rsid w:val="695B85C5"/>
    <w:rsid w:val="69B893E5"/>
    <w:rsid w:val="69D54B77"/>
    <w:rsid w:val="69D85CD6"/>
    <w:rsid w:val="69E7485F"/>
    <w:rsid w:val="69F84D9A"/>
    <w:rsid w:val="6A0CBBA8"/>
    <w:rsid w:val="6A16C63E"/>
    <w:rsid w:val="6A18ADBE"/>
    <w:rsid w:val="6A2BCA56"/>
    <w:rsid w:val="6A2D3D6D"/>
    <w:rsid w:val="6AC01197"/>
    <w:rsid w:val="6AC100FC"/>
    <w:rsid w:val="6AD3FE7C"/>
    <w:rsid w:val="6B56D6F2"/>
    <w:rsid w:val="6B6F6CBF"/>
    <w:rsid w:val="6B7FDE1F"/>
    <w:rsid w:val="6B97020C"/>
    <w:rsid w:val="6BBD628B"/>
    <w:rsid w:val="6C92BAEA"/>
    <w:rsid w:val="6CAF9B0B"/>
    <w:rsid w:val="6CB44144"/>
    <w:rsid w:val="6CD694F2"/>
    <w:rsid w:val="6CD73E86"/>
    <w:rsid w:val="6CE5FD4C"/>
    <w:rsid w:val="6CEA768B"/>
    <w:rsid w:val="6D3D6AC3"/>
    <w:rsid w:val="6D3ED5C5"/>
    <w:rsid w:val="6D4B7A6D"/>
    <w:rsid w:val="6DB633AF"/>
    <w:rsid w:val="6DDF5CDB"/>
    <w:rsid w:val="6DF444A6"/>
    <w:rsid w:val="6E01797C"/>
    <w:rsid w:val="6E41CACC"/>
    <w:rsid w:val="6E46645B"/>
    <w:rsid w:val="6E4FB393"/>
    <w:rsid w:val="6E634137"/>
    <w:rsid w:val="6E762F72"/>
    <w:rsid w:val="6E8A5CDF"/>
    <w:rsid w:val="6ECC448A"/>
    <w:rsid w:val="6ED12EB1"/>
    <w:rsid w:val="6F15FBDC"/>
    <w:rsid w:val="6F353007"/>
    <w:rsid w:val="6F5BC8ED"/>
    <w:rsid w:val="6F901507"/>
    <w:rsid w:val="701C0BA0"/>
    <w:rsid w:val="703D012B"/>
    <w:rsid w:val="70491389"/>
    <w:rsid w:val="7075DEFF"/>
    <w:rsid w:val="70885382"/>
    <w:rsid w:val="70BC73D7"/>
    <w:rsid w:val="70C2514A"/>
    <w:rsid w:val="70D15D5B"/>
    <w:rsid w:val="70E18A30"/>
    <w:rsid w:val="70EC31A8"/>
    <w:rsid w:val="7121266A"/>
    <w:rsid w:val="7264FF91"/>
    <w:rsid w:val="7285DF0E"/>
    <w:rsid w:val="72B54A92"/>
    <w:rsid w:val="72BE0951"/>
    <w:rsid w:val="72D4204F"/>
    <w:rsid w:val="72F20BA8"/>
    <w:rsid w:val="72F695FD"/>
    <w:rsid w:val="733EA53C"/>
    <w:rsid w:val="73A27EF6"/>
    <w:rsid w:val="73AFAE2C"/>
    <w:rsid w:val="73CC8F28"/>
    <w:rsid w:val="73F36BD5"/>
    <w:rsid w:val="73FF057F"/>
    <w:rsid w:val="7409164B"/>
    <w:rsid w:val="7414E31C"/>
    <w:rsid w:val="741D2391"/>
    <w:rsid w:val="7432ECE0"/>
    <w:rsid w:val="7434B298"/>
    <w:rsid w:val="744AF640"/>
    <w:rsid w:val="746C89B8"/>
    <w:rsid w:val="749B7582"/>
    <w:rsid w:val="74C3D244"/>
    <w:rsid w:val="74EF991D"/>
    <w:rsid w:val="74FC073C"/>
    <w:rsid w:val="754EC643"/>
    <w:rsid w:val="755AC486"/>
    <w:rsid w:val="7577FFD9"/>
    <w:rsid w:val="75A263A9"/>
    <w:rsid w:val="75CC87A1"/>
    <w:rsid w:val="76289A2B"/>
    <w:rsid w:val="765A36C4"/>
    <w:rsid w:val="76686E10"/>
    <w:rsid w:val="7699421E"/>
    <w:rsid w:val="772D0CF6"/>
    <w:rsid w:val="774597C1"/>
    <w:rsid w:val="774DB275"/>
    <w:rsid w:val="7791D99B"/>
    <w:rsid w:val="77934E08"/>
    <w:rsid w:val="7795294E"/>
    <w:rsid w:val="77BFE7EA"/>
    <w:rsid w:val="78324286"/>
    <w:rsid w:val="78328660"/>
    <w:rsid w:val="785E59B1"/>
    <w:rsid w:val="786B02B4"/>
    <w:rsid w:val="78886492"/>
    <w:rsid w:val="7889A49E"/>
    <w:rsid w:val="78AB8843"/>
    <w:rsid w:val="78B290FF"/>
    <w:rsid w:val="78D59B0A"/>
    <w:rsid w:val="794492C6"/>
    <w:rsid w:val="79521CA4"/>
    <w:rsid w:val="79C5AF7D"/>
    <w:rsid w:val="79E513BE"/>
    <w:rsid w:val="7A197F69"/>
    <w:rsid w:val="7A4929AF"/>
    <w:rsid w:val="7A65715C"/>
    <w:rsid w:val="7A6B3AD1"/>
    <w:rsid w:val="7A8DA3A5"/>
    <w:rsid w:val="7AA59A5E"/>
    <w:rsid w:val="7AFCF205"/>
    <w:rsid w:val="7B0554D6"/>
    <w:rsid w:val="7B11787F"/>
    <w:rsid w:val="7B2FF764"/>
    <w:rsid w:val="7B65A189"/>
    <w:rsid w:val="7B683E3B"/>
    <w:rsid w:val="7B6852C0"/>
    <w:rsid w:val="7BB54FCA"/>
    <w:rsid w:val="7BB868E4"/>
    <w:rsid w:val="7BBBB156"/>
    <w:rsid w:val="7C1D5DC1"/>
    <w:rsid w:val="7C45F016"/>
    <w:rsid w:val="7C5BE90A"/>
    <w:rsid w:val="7C89BD66"/>
    <w:rsid w:val="7CC5105A"/>
    <w:rsid w:val="7D009A55"/>
    <w:rsid w:val="7D3543FF"/>
    <w:rsid w:val="7D68540B"/>
    <w:rsid w:val="7DAFE128"/>
    <w:rsid w:val="7DC50480"/>
    <w:rsid w:val="7DF25A18"/>
    <w:rsid w:val="7E280DCD"/>
    <w:rsid w:val="7E4D0D12"/>
    <w:rsid w:val="7E53B80D"/>
    <w:rsid w:val="7E66356F"/>
    <w:rsid w:val="7E86B6A0"/>
    <w:rsid w:val="7EB731AB"/>
    <w:rsid w:val="7EF94F53"/>
    <w:rsid w:val="7F23861B"/>
    <w:rsid w:val="7F5B4E82"/>
    <w:rsid w:val="7F71ECB7"/>
    <w:rsid w:val="7F9CEB80"/>
    <w:rsid w:val="7FA63DE6"/>
    <w:rsid w:val="7FAF3C5F"/>
    <w:rsid w:val="7FC5A6D5"/>
    <w:rsid w:val="7FE1C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FBE8D6"/>
  <w15:chartTrackingRefBased/>
  <w15:docId w15:val="{7A9C545D-71B0-473C-8E3E-90C2ABB24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A1946"/>
    <w:rPr>
      <w:rFonts w:ascii="Cambria" w:hAnsi="Cambria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79EF"/>
    <w:pPr>
      <w:keepNext/>
      <w:keepLines/>
      <w:numPr>
        <w:numId w:val="31"/>
      </w:numPr>
      <w:spacing w:before="120" w:after="120" w:line="240" w:lineRule="auto"/>
      <w:ind w:left="360"/>
      <w:outlineLvl w:val="0"/>
    </w:pPr>
    <w:rPr>
      <w:rFonts w:asciiTheme="majorHAnsi" w:eastAsiaTheme="majorEastAsia" w:hAnsiTheme="majorHAnsi" w:cstheme="majorBidi"/>
      <w:color w:val="5728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6C3F"/>
    <w:pPr>
      <w:keepNext/>
      <w:keepLines/>
      <w:numPr>
        <w:ilvl w:val="1"/>
        <w:numId w:val="31"/>
      </w:numPr>
      <w:spacing w:before="120" w:after="120" w:line="240" w:lineRule="auto"/>
      <w:ind w:left="998" w:hanging="431"/>
      <w:outlineLvl w:val="1"/>
    </w:pPr>
    <w:rPr>
      <w:rFonts w:asciiTheme="majorHAnsi" w:eastAsiaTheme="majorEastAsia" w:hAnsiTheme="majorHAnsi" w:cstheme="majorBidi"/>
      <w:color w:val="5728D9"/>
      <w:sz w:val="26"/>
      <w:szCs w:val="26"/>
    </w:rPr>
  </w:style>
  <w:style w:type="paragraph" w:styleId="Heading3">
    <w:name w:val="heading 3"/>
    <w:aliases w:val="Subhead B,H3,H31,Map,h3,3,l3,Level 3 Head,heading 3,Use Case Name,Section 1.1.1,subhead,1.,Sub2Para,Annotationen,L3,dd heading 3,dh3,sub-sub,3 bullet,b,RFP Heading 3,Task,Tsk,Criterion,RFP H3 - Q,RFI H3 (Q),GE Heading 3,Label,Minor,2"/>
    <w:basedOn w:val="Normal"/>
    <w:next w:val="Normal"/>
    <w:link w:val="Heading3Char"/>
    <w:uiPriority w:val="99"/>
    <w:unhideWhenUsed/>
    <w:qFormat/>
    <w:rsid w:val="00E779EF"/>
    <w:pPr>
      <w:keepNext/>
      <w:keepLines/>
      <w:numPr>
        <w:ilvl w:val="2"/>
        <w:numId w:val="31"/>
      </w:numPr>
      <w:spacing w:before="120" w:after="120" w:line="240" w:lineRule="auto"/>
      <w:ind w:left="1920"/>
      <w:outlineLvl w:val="2"/>
    </w:pPr>
    <w:rPr>
      <w:rFonts w:asciiTheme="minorHAnsi" w:eastAsiaTheme="majorEastAsia" w:hAnsiTheme="minorHAnsi" w:cstheme="majorBidi"/>
      <w:color w:val="5728D9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F33C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aliases w:val="Heading 5 * DH,h5,Heading 5(war),Roman list,Appendix Letteres Heading,H5,myTitre 5,Sub / Sub / Sub Heading,Block Label,Bullet point,ASAPHeading 5,Head 5,5 sub-bullet,sb,Style Heading 5,Sub-Item Heading,Level 3 - i"/>
    <w:basedOn w:val="Normal"/>
    <w:next w:val="Normal"/>
    <w:link w:val="Heading5Char"/>
    <w:uiPriority w:val="9"/>
    <w:qFormat/>
    <w:rsid w:val="00AA19F8"/>
    <w:pPr>
      <w:numPr>
        <w:ilvl w:val="4"/>
        <w:numId w:val="7"/>
      </w:numPr>
      <w:spacing w:before="240" w:after="120" w:line="240" w:lineRule="auto"/>
      <w:outlineLvl w:val="4"/>
    </w:pPr>
    <w:rPr>
      <w:rFonts w:ascii="Times New Roman" w:eastAsia="Times New Roman" w:hAnsi="Times New Roman" w:cs="Times New Roman"/>
      <w:bCs/>
      <w:iCs/>
      <w:color w:val="00649D"/>
      <w:szCs w:val="21"/>
      <w:lang w:val="en-GB" w:eastAsia="de-DE"/>
    </w:rPr>
  </w:style>
  <w:style w:type="paragraph" w:styleId="Heading6">
    <w:name w:val="heading 6"/>
    <w:aliases w:val="Heading 6 * DH,h6,PIM 6,6,H6,Legal Level 1.,Heading6,sub-dash,sd,7 sub-dash,Requirement,heading 6,hd6,fcl,figurecapl,ToolsHeading 6,Sub / Sub / Sub / Sub Heading,Sub-bullet point,ASAPHeading 6,5,Bullet list,LOA3 H6"/>
    <w:basedOn w:val="Normal"/>
    <w:next w:val="Normal"/>
    <w:link w:val="Heading6Char"/>
    <w:uiPriority w:val="9"/>
    <w:qFormat/>
    <w:rsid w:val="00AA19F8"/>
    <w:pPr>
      <w:numPr>
        <w:ilvl w:val="5"/>
        <w:numId w:val="7"/>
      </w:numPr>
      <w:spacing w:before="240" w:after="60" w:line="240" w:lineRule="auto"/>
      <w:outlineLvl w:val="5"/>
    </w:pPr>
    <w:rPr>
      <w:rFonts w:ascii="Arial" w:eastAsia="Times New Roman" w:hAnsi="Arial" w:cs="Times New Roman"/>
      <w:b/>
      <w:bCs/>
      <w:color w:val="6666FF"/>
      <w:lang w:val="en-GB" w:eastAsia="de-DE"/>
    </w:rPr>
  </w:style>
  <w:style w:type="paragraph" w:styleId="Heading7">
    <w:name w:val="heading 7"/>
    <w:aliases w:val="Heading 7 * DH,Legal Level 1.1.,appendix,Appendix Major,7,Indented hyphen,QCI Heading 1,DTSÜberschrift 7,DTS‹berschrift 7,L7,letter list,h7,st,SDL title,lettered list,L1 Heading 7,req3,cnc,Caption number (column-wide),Bulleted list,Objective"/>
    <w:basedOn w:val="Normal"/>
    <w:next w:val="Normal"/>
    <w:link w:val="Heading7Char"/>
    <w:uiPriority w:val="9"/>
    <w:qFormat/>
    <w:rsid w:val="00AA19F8"/>
    <w:pPr>
      <w:numPr>
        <w:ilvl w:val="6"/>
        <w:numId w:val="7"/>
      </w:numPr>
      <w:spacing w:before="240" w:after="60" w:line="240" w:lineRule="auto"/>
      <w:outlineLvl w:val="6"/>
    </w:pPr>
    <w:rPr>
      <w:rFonts w:ascii="Arial" w:eastAsia="Times New Roman" w:hAnsi="Arial" w:cs="Times New Roman"/>
      <w:color w:val="6666FF"/>
      <w:szCs w:val="21"/>
      <w:lang w:val="en-GB" w:eastAsia="de-DE"/>
    </w:rPr>
  </w:style>
  <w:style w:type="paragraph" w:styleId="Heading8">
    <w:name w:val="heading 8"/>
    <w:aliases w:val="Heading 8 * DH,Legal Level 1.1.1.,Appendix Minor,8,Subheading 2,. [(a)],. (1),(1),Entrust Heading 8,Annexe 2,Annexe3,T8,Blank 4,PA Appendix Minor,action,action1,action2,action11,action3,action4,action5,action6,action7,action12,action21"/>
    <w:basedOn w:val="Normal"/>
    <w:next w:val="Normal"/>
    <w:link w:val="Heading8Char"/>
    <w:uiPriority w:val="9"/>
    <w:qFormat/>
    <w:rsid w:val="00AA19F8"/>
    <w:pPr>
      <w:numPr>
        <w:ilvl w:val="7"/>
        <w:numId w:val="7"/>
      </w:numPr>
      <w:spacing w:before="240" w:after="60" w:line="240" w:lineRule="auto"/>
      <w:outlineLvl w:val="7"/>
    </w:pPr>
    <w:rPr>
      <w:rFonts w:ascii="Arial" w:eastAsia="Times New Roman" w:hAnsi="Arial" w:cs="Times New Roman"/>
      <w:i/>
      <w:iCs/>
      <w:color w:val="6666FF"/>
      <w:szCs w:val="21"/>
      <w:lang w:val="en-GB" w:eastAsia="de-DE"/>
    </w:rPr>
  </w:style>
  <w:style w:type="paragraph" w:styleId="Heading9">
    <w:name w:val="heading 9"/>
    <w:aliases w:val="Heading 9 * DH,9,Appendix,open2,append,Legal Level 1.1.1.1.,Subheading 1,App Heading"/>
    <w:basedOn w:val="Normal"/>
    <w:next w:val="Normal"/>
    <w:link w:val="Heading9Char"/>
    <w:uiPriority w:val="9"/>
    <w:qFormat/>
    <w:rsid w:val="00AA19F8"/>
    <w:pPr>
      <w:numPr>
        <w:ilvl w:val="8"/>
        <w:numId w:val="7"/>
      </w:numPr>
      <w:spacing w:before="240" w:after="60" w:line="240" w:lineRule="auto"/>
      <w:outlineLvl w:val="8"/>
    </w:pPr>
    <w:rPr>
      <w:rFonts w:ascii="Arial" w:eastAsia="Times New Roman" w:hAnsi="Arial" w:cs="Arial"/>
      <w:color w:val="6666FF"/>
      <w:szCs w:val="21"/>
      <w:lang w:val="en-GB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Title (Proposal Title) * DH"/>
    <w:basedOn w:val="Normal"/>
    <w:link w:val="TitleChar"/>
    <w:qFormat/>
    <w:rsid w:val="00DA1946"/>
    <w:pPr>
      <w:pBdr>
        <w:top w:val="single" w:sz="8" w:space="27" w:color="auto"/>
      </w:pBdr>
      <w:overflowPunct w:val="0"/>
      <w:autoSpaceDE w:val="0"/>
      <w:autoSpaceDN w:val="0"/>
      <w:adjustRightInd w:val="0"/>
      <w:spacing w:before="480" w:after="720" w:line="240" w:lineRule="auto"/>
      <w:ind w:left="-737"/>
      <w:contextualSpacing/>
      <w:textAlignment w:val="baseline"/>
    </w:pPr>
    <w:rPr>
      <w:rFonts w:ascii="Times New Roman" w:eastAsia="Times New Roman" w:hAnsi="Times New Roman" w:cs="Arial"/>
      <w:color w:val="00649D"/>
      <w:sz w:val="76"/>
      <w:szCs w:val="48"/>
      <w:lang w:val="en-GB" w:eastAsia="de-DE"/>
    </w:rPr>
  </w:style>
  <w:style w:type="character" w:customStyle="1" w:styleId="TitleChar">
    <w:name w:val="Title Char"/>
    <w:aliases w:val="Title (Proposal Title) * DH Char"/>
    <w:basedOn w:val="DefaultParagraphFont"/>
    <w:link w:val="Title"/>
    <w:rsid w:val="00DA1946"/>
    <w:rPr>
      <w:rFonts w:ascii="Times New Roman" w:eastAsia="Times New Roman" w:hAnsi="Times New Roman" w:cs="Arial"/>
      <w:color w:val="00649D"/>
      <w:sz w:val="76"/>
      <w:szCs w:val="48"/>
      <w:lang w:val="en-GB" w:eastAsia="de-DE"/>
    </w:rPr>
  </w:style>
  <w:style w:type="table" w:styleId="TableGrid">
    <w:name w:val="Table Grid"/>
    <w:aliases w:val="Table 3,tt,SAP New Branding Table Style,Deloitte,Table Definitions Grid,basic,Deloitte1,Deloitte2,Deloitte11,new tab,Deloitte Table Grid"/>
    <w:basedOn w:val="TableNormal"/>
    <w:uiPriority w:val="59"/>
    <w:rsid w:val="00DA19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aliases w:val="Hyperlink * DH"/>
    <w:basedOn w:val="DefaultParagraphFont"/>
    <w:uiPriority w:val="99"/>
    <w:unhideWhenUsed/>
    <w:rsid w:val="00DA1946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A1946"/>
    <w:pPr>
      <w:tabs>
        <w:tab w:val="left" w:pos="480"/>
        <w:tab w:val="right" w:leader="dot" w:pos="9062"/>
      </w:tabs>
      <w:spacing w:after="100"/>
    </w:pPr>
    <w:rPr>
      <w:rFonts w:asciiTheme="minorHAnsi" w:hAnsiTheme="minorHAnsi" w:cstheme="minorHAnsi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DA194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A1946"/>
    <w:pPr>
      <w:spacing w:after="100"/>
      <w:ind w:left="480"/>
    </w:pPr>
  </w:style>
  <w:style w:type="paragraph" w:styleId="Header">
    <w:name w:val="header"/>
    <w:basedOn w:val="Normal"/>
    <w:link w:val="HeaderChar"/>
    <w:uiPriority w:val="99"/>
    <w:unhideWhenUsed/>
    <w:rsid w:val="00DA19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1946"/>
    <w:rPr>
      <w:rFonts w:ascii="Cambria" w:hAnsi="Cambria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A19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1946"/>
    <w:rPr>
      <w:rFonts w:ascii="Cambria" w:hAnsi="Cambria"/>
      <w:sz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E007F"/>
    <w:rPr>
      <w:rFonts w:asciiTheme="majorHAnsi" w:eastAsiaTheme="majorEastAsia" w:hAnsiTheme="majorHAnsi" w:cstheme="majorBidi"/>
      <w:color w:val="5728D9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86C3F"/>
    <w:rPr>
      <w:rFonts w:asciiTheme="majorHAnsi" w:eastAsiaTheme="majorEastAsia" w:hAnsiTheme="majorHAnsi" w:cstheme="majorBidi"/>
      <w:color w:val="5728D9"/>
      <w:sz w:val="26"/>
      <w:szCs w:val="26"/>
      <w:lang w:val="en-US"/>
    </w:rPr>
  </w:style>
  <w:style w:type="character" w:customStyle="1" w:styleId="Heading3Char">
    <w:name w:val="Heading 3 Char"/>
    <w:aliases w:val="Subhead B Char,H3 Char,H31 Char,Map Char,h3 Char,3 Char,l3 Char,Level 3 Head Char,heading 3 Char,Use Case Name Char,Section 1.1.1 Char,subhead Char,1. Char,Sub2Para Char,Annotationen Char,L3 Char,dd heading 3 Char,dh3 Char,sub-sub Char"/>
    <w:basedOn w:val="DefaultParagraphFont"/>
    <w:link w:val="Heading3"/>
    <w:uiPriority w:val="99"/>
    <w:rsid w:val="007E007F"/>
    <w:rPr>
      <w:rFonts w:eastAsiaTheme="majorEastAsia" w:cstheme="majorBidi"/>
      <w:color w:val="5728D9"/>
      <w:sz w:val="24"/>
      <w:szCs w:val="24"/>
      <w:lang w:val="en-US"/>
    </w:rPr>
  </w:style>
  <w:style w:type="paragraph" w:styleId="ListBullet">
    <w:name w:val="List Bullet"/>
    <w:basedOn w:val="Normal"/>
    <w:rsid w:val="007E007F"/>
    <w:pPr>
      <w:widowControl w:val="0"/>
      <w:numPr>
        <w:numId w:val="5"/>
      </w:numPr>
      <w:spacing w:after="0" w:line="240" w:lineRule="atLeast"/>
      <w:contextualSpacing/>
    </w:pPr>
    <w:rPr>
      <w:rFonts w:ascii="Times New Roman" w:eastAsia="Times New Roman" w:hAnsi="Times New Roman" w:cs="Times New Roman"/>
      <w:sz w:val="20"/>
      <w:szCs w:val="20"/>
    </w:rPr>
  </w:style>
  <w:style w:type="table" w:customStyle="1" w:styleId="GridTable1Light1">
    <w:name w:val="Grid Table 1 Light1"/>
    <w:basedOn w:val="TableNormal"/>
    <w:uiPriority w:val="99"/>
    <w:rsid w:val="007E007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5Char">
    <w:name w:val="Heading 5 Char"/>
    <w:aliases w:val="Heading 5 * DH Char,h5 Char,Heading 5(war) Char,Roman list Char,Appendix Letteres Heading Char,H5 Char,myTitre 5 Char,Sub / Sub / Sub Heading Char,Block Label Char,Bullet point Char,ASAPHeading 5 Char,Head 5 Char,5 sub-bullet Char,sb Char"/>
    <w:basedOn w:val="DefaultParagraphFont"/>
    <w:link w:val="Heading5"/>
    <w:uiPriority w:val="9"/>
    <w:rsid w:val="00AA19F8"/>
    <w:rPr>
      <w:rFonts w:ascii="Times New Roman" w:eastAsia="Times New Roman" w:hAnsi="Times New Roman" w:cs="Times New Roman"/>
      <w:bCs/>
      <w:iCs/>
      <w:color w:val="00649D"/>
      <w:sz w:val="24"/>
      <w:szCs w:val="21"/>
      <w:lang w:val="en-GB" w:eastAsia="de-DE"/>
    </w:rPr>
  </w:style>
  <w:style w:type="character" w:customStyle="1" w:styleId="Heading6Char">
    <w:name w:val="Heading 6 Char"/>
    <w:aliases w:val="Heading 6 * DH Char,h6 Char,PIM 6 Char,6 Char,H6 Char,Legal Level 1. Char,Heading6 Char,sub-dash Char,sd Char,7 sub-dash Char,Requirement Char,heading 6 Char,hd6 Char,fcl Char,figurecapl Char,ToolsHeading 6 Char,Sub-bullet point Char"/>
    <w:basedOn w:val="DefaultParagraphFont"/>
    <w:link w:val="Heading6"/>
    <w:uiPriority w:val="9"/>
    <w:rsid w:val="00AA19F8"/>
    <w:rPr>
      <w:rFonts w:ascii="Arial" w:eastAsia="Times New Roman" w:hAnsi="Arial" w:cs="Times New Roman"/>
      <w:b/>
      <w:bCs/>
      <w:color w:val="6666FF"/>
      <w:sz w:val="24"/>
      <w:lang w:val="en-GB" w:eastAsia="de-DE"/>
    </w:rPr>
  </w:style>
  <w:style w:type="character" w:customStyle="1" w:styleId="Heading7Char">
    <w:name w:val="Heading 7 Char"/>
    <w:aliases w:val="Heading 7 * DH Char,Legal Level 1.1. Char,appendix Char,Appendix Major Char,7 Char,Indented hyphen Char,QCI Heading 1 Char,DTSÜberschrift 7 Char,DTS‹berschrift 7 Char,L7 Char,letter list Char,h7 Char,st Char,SDL title Char,req3 Char"/>
    <w:basedOn w:val="DefaultParagraphFont"/>
    <w:link w:val="Heading7"/>
    <w:uiPriority w:val="9"/>
    <w:rsid w:val="00AA19F8"/>
    <w:rPr>
      <w:rFonts w:ascii="Arial" w:eastAsia="Times New Roman" w:hAnsi="Arial" w:cs="Times New Roman"/>
      <w:color w:val="6666FF"/>
      <w:sz w:val="24"/>
      <w:szCs w:val="21"/>
      <w:lang w:val="en-GB" w:eastAsia="de-DE"/>
    </w:rPr>
  </w:style>
  <w:style w:type="character" w:customStyle="1" w:styleId="Heading8Char">
    <w:name w:val="Heading 8 Char"/>
    <w:aliases w:val="Heading 8 * DH Char,Legal Level 1.1.1. Char,Appendix Minor Char,8 Char,Subheading 2 Char,. [(a)] Char,. (1) Char,(1) Char,Entrust Heading 8 Char,Annexe 2 Char,Annexe3 Char,T8 Char,Blank 4 Char,PA Appendix Minor Char,action Char"/>
    <w:basedOn w:val="DefaultParagraphFont"/>
    <w:link w:val="Heading8"/>
    <w:uiPriority w:val="9"/>
    <w:rsid w:val="00AA19F8"/>
    <w:rPr>
      <w:rFonts w:ascii="Arial" w:eastAsia="Times New Roman" w:hAnsi="Arial" w:cs="Times New Roman"/>
      <w:i/>
      <w:iCs/>
      <w:color w:val="6666FF"/>
      <w:sz w:val="24"/>
      <w:szCs w:val="21"/>
      <w:lang w:val="en-GB" w:eastAsia="de-DE"/>
    </w:rPr>
  </w:style>
  <w:style w:type="character" w:customStyle="1" w:styleId="Heading9Char">
    <w:name w:val="Heading 9 Char"/>
    <w:aliases w:val="Heading 9 * DH Char,9 Char,Appendix Char,open2 Char,append Char,Legal Level 1.1.1.1. Char,Subheading 1 Char,App Heading Char"/>
    <w:basedOn w:val="DefaultParagraphFont"/>
    <w:link w:val="Heading9"/>
    <w:uiPriority w:val="9"/>
    <w:rsid w:val="00AA19F8"/>
    <w:rPr>
      <w:rFonts w:ascii="Arial" w:eastAsia="Times New Roman" w:hAnsi="Arial" w:cs="Arial"/>
      <w:color w:val="6666FF"/>
      <w:sz w:val="24"/>
      <w:szCs w:val="21"/>
      <w:lang w:val="en-GB" w:eastAsia="de-DE"/>
    </w:rPr>
  </w:style>
  <w:style w:type="paragraph" w:styleId="Caption">
    <w:name w:val="caption"/>
    <w:aliases w:val="Caption * DH,ca,ref,Fig &amp; Table Title,Caption - Centre Graphic,Caption Char1,Caption Char Char,Caption Char2,Caption Char,VMW Caption,tab,Abb,Beschriftung Char,cp,Picture - Caption,caption,Table Heading"/>
    <w:basedOn w:val="Normal"/>
    <w:next w:val="Normal"/>
    <w:link w:val="CaptionChar3"/>
    <w:uiPriority w:val="99"/>
    <w:qFormat/>
    <w:rsid w:val="00AA19F8"/>
    <w:pPr>
      <w:spacing w:before="240" w:after="480" w:line="240" w:lineRule="auto"/>
      <w:jc w:val="center"/>
    </w:pPr>
    <w:rPr>
      <w:rFonts w:ascii="Arial" w:eastAsia="Times New Roman" w:hAnsi="Arial" w:cs="Times New Roman"/>
      <w:b/>
      <w:bCs/>
      <w:i/>
      <w:sz w:val="18"/>
      <w:szCs w:val="18"/>
      <w:lang w:val="en-GB" w:eastAsia="en-GB"/>
    </w:rPr>
  </w:style>
  <w:style w:type="character" w:customStyle="1" w:styleId="CaptionChar3">
    <w:name w:val="Caption Char3"/>
    <w:aliases w:val="Caption * DH Char,ca Char,ref Char,Fig &amp; Table Title Char,Caption - Centre Graphic Char,Caption Char1 Char,Caption Char Char Char,Caption Char2 Char,Caption Char Char1,VMW Caption Char,tab Char,Abb Char,Beschriftung Char Char,cp Char"/>
    <w:link w:val="Caption"/>
    <w:rsid w:val="00AA19F8"/>
    <w:rPr>
      <w:rFonts w:ascii="Arial" w:eastAsia="Times New Roman" w:hAnsi="Arial" w:cs="Times New Roman"/>
      <w:b/>
      <w:bCs/>
      <w:i/>
      <w:sz w:val="18"/>
      <w:szCs w:val="18"/>
      <w:lang w:val="en-GB" w:eastAsia="en-GB"/>
    </w:rPr>
  </w:style>
  <w:style w:type="paragraph" w:styleId="ListParagraph">
    <w:name w:val="List Paragraph"/>
    <w:aliases w:val="Use Case List Paragraph,Heading2,b1,Bullet for no #'s,List Paragraph1,Body Bullet,Ref,Paragraph,Bulleted Text,lp1,List bullet,List Paragraph 1,List Bullet1,Figure_name,List Paragraph Char Char,B1,bu1,CRI - Bullets,lp11,YC Bulet,列出段落,new"/>
    <w:basedOn w:val="Normal"/>
    <w:link w:val="ListParagraphChar"/>
    <w:uiPriority w:val="34"/>
    <w:qFormat/>
    <w:rsid w:val="009145F2"/>
    <w:pPr>
      <w:ind w:left="720"/>
      <w:contextualSpacing/>
    </w:pPr>
  </w:style>
  <w:style w:type="character" w:customStyle="1" w:styleId="ListParagraphChar">
    <w:name w:val="List Paragraph Char"/>
    <w:aliases w:val="Use Case List Paragraph Char,Heading2 Char,b1 Char,Bullet for no #'s Char,List Paragraph1 Char,Body Bullet Char,Ref Char,Paragraph Char,Bulleted Text Char,lp1 Char,List bullet Char,List Paragraph 1 Char,List Bullet1 Char,B1 Char"/>
    <w:basedOn w:val="DefaultParagraphFont"/>
    <w:link w:val="ListParagraph"/>
    <w:uiPriority w:val="34"/>
    <w:qFormat/>
    <w:rsid w:val="009145F2"/>
    <w:rPr>
      <w:rFonts w:ascii="Cambria" w:hAnsi="Cambria"/>
      <w:sz w:val="24"/>
      <w:lang w:val="en-US"/>
    </w:rPr>
  </w:style>
  <w:style w:type="paragraph" w:customStyle="1" w:styleId="TableTextBullet">
    <w:name w:val="Table Text Bullet"/>
    <w:basedOn w:val="Normal"/>
    <w:rsid w:val="009145F2"/>
    <w:pPr>
      <w:numPr>
        <w:numId w:val="8"/>
      </w:numPr>
      <w:spacing w:before="120" w:after="120" w:line="240" w:lineRule="auto"/>
    </w:pPr>
    <w:rPr>
      <w:rFonts w:ascii="Arial" w:eastAsia="Arial Unicode MS" w:hAnsi="Arial" w:cs="Times New Roman"/>
      <w:sz w:val="19"/>
      <w:szCs w:val="21"/>
      <w:lang w:eastAsia="ja-JP"/>
    </w:rPr>
  </w:style>
  <w:style w:type="paragraph" w:customStyle="1" w:styleId="TableTitle">
    <w:name w:val="Table Title"/>
    <w:basedOn w:val="Normal"/>
    <w:next w:val="Normal"/>
    <w:rsid w:val="009145F2"/>
    <w:pPr>
      <w:spacing w:before="120" w:after="60" w:line="276" w:lineRule="auto"/>
      <w:ind w:left="709"/>
      <w:jc w:val="both"/>
    </w:pPr>
    <w:rPr>
      <w:rFonts w:asciiTheme="minorHAnsi" w:hAnsiTheme="minorHAnsi"/>
      <w:b/>
      <w:iCs/>
      <w:sz w:val="22"/>
      <w:lang w:bidi="ar-AE"/>
    </w:rPr>
  </w:style>
  <w:style w:type="paragraph" w:customStyle="1" w:styleId="Tableheads">
    <w:name w:val="Table_heads"/>
    <w:basedOn w:val="Normal"/>
    <w:autoRedefine/>
    <w:rsid w:val="009145F2"/>
    <w:pPr>
      <w:spacing w:before="100" w:beforeAutospacing="1" w:after="100" w:afterAutospacing="1" w:line="240" w:lineRule="auto"/>
    </w:pPr>
    <w:rPr>
      <w:rFonts w:asciiTheme="minorHAnsi" w:hAnsiTheme="minorHAnsi"/>
      <w:iCs/>
      <w:color w:val="FFFFFF" w:themeColor="background1"/>
      <w:sz w:val="22"/>
      <w:lang w:bidi="ar-AE"/>
    </w:rPr>
  </w:style>
  <w:style w:type="paragraph" w:customStyle="1" w:styleId="Tabletext">
    <w:name w:val="Tabletext"/>
    <w:basedOn w:val="Normal"/>
    <w:rsid w:val="009145F2"/>
    <w:pPr>
      <w:overflowPunct w:val="0"/>
      <w:autoSpaceDE w:val="0"/>
      <w:autoSpaceDN w:val="0"/>
      <w:adjustRightInd w:val="0"/>
      <w:spacing w:before="120" w:after="0" w:line="240" w:lineRule="auto"/>
    </w:pPr>
    <w:rPr>
      <w:rFonts w:ascii="Arial" w:eastAsia="Times New Roman" w:hAnsi="Arial" w:cs="Times New Roman"/>
      <w:b/>
      <w:sz w:val="18"/>
      <w:szCs w:val="20"/>
    </w:rPr>
  </w:style>
  <w:style w:type="paragraph" w:customStyle="1" w:styleId="Heading1-NoNumbers">
    <w:name w:val="Heading 1 - No Numbers"/>
    <w:basedOn w:val="Heading1"/>
    <w:link w:val="Heading1-NoNumbersChar"/>
    <w:qFormat/>
    <w:rsid w:val="00FE6B3A"/>
    <w:pPr>
      <w:numPr>
        <w:numId w:val="9"/>
      </w:numPr>
      <w:spacing w:before="0" w:after="240"/>
      <w:jc w:val="both"/>
    </w:pPr>
    <w:rPr>
      <w:rFonts w:ascii="Arial" w:hAnsi="Arial"/>
      <w:b/>
      <w:bCs/>
      <w:color w:val="6F0C8E"/>
      <w:szCs w:val="28"/>
      <w:lang w:val="en-GB"/>
    </w:rPr>
  </w:style>
  <w:style w:type="character" w:customStyle="1" w:styleId="Heading1-NoNumbersChar">
    <w:name w:val="Heading 1 - No Numbers Char"/>
    <w:basedOn w:val="DefaultParagraphFont"/>
    <w:link w:val="Heading1-NoNumbers"/>
    <w:rsid w:val="00FE6B3A"/>
    <w:rPr>
      <w:rFonts w:ascii="Arial" w:eastAsiaTheme="majorEastAsia" w:hAnsi="Arial" w:cstheme="majorBidi"/>
      <w:b/>
      <w:bCs/>
      <w:color w:val="6F0C8E"/>
      <w:sz w:val="32"/>
      <w:szCs w:val="28"/>
      <w:lang w:val="en-GB"/>
    </w:rPr>
  </w:style>
  <w:style w:type="paragraph" w:styleId="TableofFigures">
    <w:name w:val="table of figures"/>
    <w:basedOn w:val="Normal"/>
    <w:next w:val="Normal"/>
    <w:uiPriority w:val="99"/>
    <w:rsid w:val="00FE6B3A"/>
    <w:pPr>
      <w:spacing w:after="0" w:line="240" w:lineRule="auto"/>
      <w:ind w:left="400" w:hanging="400"/>
    </w:pPr>
    <w:rPr>
      <w:rFonts w:asciiTheme="minorHAnsi" w:eastAsia="Times New Roman" w:hAnsiTheme="minorHAnsi" w:cs="Times New Roman"/>
      <w:smallCaps/>
      <w:szCs w:val="20"/>
      <w:lang w:val="en-GB" w:eastAsia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F33C3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val="en-US"/>
    </w:rPr>
  </w:style>
  <w:style w:type="paragraph" w:customStyle="1" w:styleId="P2">
    <w:name w:val="P2"/>
    <w:basedOn w:val="Normal"/>
    <w:rsid w:val="002E67D6"/>
    <w:pPr>
      <w:spacing w:before="240" w:after="0" w:line="240" w:lineRule="auto"/>
      <w:ind w:left="567"/>
      <w:jc w:val="both"/>
    </w:pPr>
    <w:rPr>
      <w:rFonts w:ascii="Arial" w:eastAsia="Times New Roman" w:hAnsi="Arial" w:cs="Times New Roman"/>
      <w:szCs w:val="24"/>
      <w:lang w:val="fr-FR" w:eastAsia="fr-F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E67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" w:hAnsi="Courier" w:cs="Courier"/>
      <w:sz w:val="20"/>
      <w:szCs w:val="20"/>
      <w:lang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E67D6"/>
    <w:rPr>
      <w:rFonts w:ascii="Courier" w:hAnsi="Courier" w:cs="Courier"/>
      <w:sz w:val="20"/>
      <w:szCs w:val="20"/>
      <w:lang w:val="en-US" w:eastAsia="fr-F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0D9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E377B"/>
    <w:pPr>
      <w:spacing w:before="100" w:beforeAutospacing="1" w:after="100" w:afterAutospacing="1" w:line="240" w:lineRule="auto"/>
    </w:pPr>
    <w:rPr>
      <w:rFonts w:ascii="Times" w:hAnsi="Times" w:cs="Times New Roman"/>
      <w:color w:val="404040" w:themeColor="text1" w:themeTint="BF"/>
      <w:sz w:val="20"/>
      <w:szCs w:val="20"/>
      <w:lang w:eastAsia="fr-FR"/>
    </w:rPr>
  </w:style>
  <w:style w:type="paragraph" w:customStyle="1" w:styleId="bodytext">
    <w:name w:val="bodytext"/>
    <w:basedOn w:val="Normal"/>
    <w:rsid w:val="00D366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fr-FR" w:eastAsia="fr-FR"/>
    </w:rPr>
  </w:style>
  <w:style w:type="paragraph" w:customStyle="1" w:styleId="Level-2">
    <w:name w:val="Level-2"/>
    <w:basedOn w:val="Heading2"/>
    <w:autoRedefine/>
    <w:qFormat/>
    <w:rsid w:val="00345C4F"/>
    <w:pPr>
      <w:numPr>
        <w:numId w:val="28"/>
      </w:numPr>
      <w:spacing w:before="240" w:after="240" w:line="276" w:lineRule="auto"/>
    </w:pPr>
    <w:rPr>
      <w:rFonts w:ascii="Cambria" w:eastAsia="Times New Roman" w:hAnsi="Cambria" w:cs="Arial"/>
      <w:b/>
      <w:color w:val="4472C4" w:themeColor="accent1"/>
      <w:sz w:val="28"/>
      <w:szCs w:val="28"/>
      <w:lang w:val="fr-FR" w:eastAsia="zh-CN"/>
    </w:rPr>
  </w:style>
  <w:style w:type="table" w:customStyle="1" w:styleId="GridTable1Light-Accent31">
    <w:name w:val="Grid Table 1 Light - Accent 31"/>
    <w:basedOn w:val="TableNormal"/>
    <w:uiPriority w:val="46"/>
    <w:rsid w:val="00B6090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Bullets">
    <w:name w:val="Bullets"/>
    <w:basedOn w:val="Normal"/>
    <w:link w:val="BulletsChar"/>
    <w:qFormat/>
    <w:rsid w:val="00DE377B"/>
    <w:pPr>
      <w:numPr>
        <w:numId w:val="29"/>
      </w:numPr>
      <w:tabs>
        <w:tab w:val="left" w:pos="180"/>
      </w:tabs>
      <w:spacing w:before="240" w:after="0" w:line="260" w:lineRule="atLeast"/>
    </w:pPr>
    <w:rPr>
      <w:rFonts w:ascii="Montserrat" w:eastAsia="Times New Roman" w:hAnsi="Montserrat" w:cs="Times New Roman"/>
      <w:color w:val="404040" w:themeColor="text1" w:themeTint="BF"/>
      <w:szCs w:val="24"/>
      <w:lang w:eastAsia="de-DE"/>
    </w:rPr>
  </w:style>
  <w:style w:type="character" w:customStyle="1" w:styleId="BulletsChar">
    <w:name w:val="Bullets Char"/>
    <w:link w:val="Bullets"/>
    <w:rsid w:val="00B6090F"/>
    <w:rPr>
      <w:rFonts w:ascii="Montserrat" w:eastAsia="Times New Roman" w:hAnsi="Montserrat" w:cs="Times New Roman"/>
      <w:color w:val="404040" w:themeColor="text1" w:themeTint="BF"/>
      <w:sz w:val="24"/>
      <w:szCs w:val="24"/>
      <w:lang w:val="en-US" w:eastAsia="de-DE"/>
    </w:rPr>
  </w:style>
  <w:style w:type="paragraph" w:customStyle="1" w:styleId="AppendixHeading3DH">
    <w:name w:val="Appendix Heading 3 * DH"/>
    <w:basedOn w:val="Heading3"/>
    <w:next w:val="Normal"/>
    <w:rsid w:val="00DE377B"/>
    <w:pPr>
      <w:keepLines w:val="0"/>
      <w:numPr>
        <w:numId w:val="29"/>
      </w:numPr>
      <w:tabs>
        <w:tab w:val="num" w:pos="0"/>
        <w:tab w:val="left" w:pos="170"/>
        <w:tab w:val="left" w:pos="510"/>
        <w:tab w:val="left" w:pos="680"/>
        <w:tab w:val="left" w:pos="993"/>
      </w:tabs>
      <w:spacing w:before="240" w:after="60" w:line="360" w:lineRule="auto"/>
      <w:ind w:left="0" w:hanging="737"/>
    </w:pPr>
    <w:rPr>
      <w:rFonts w:ascii="Cambria" w:eastAsia="Times New Roman" w:hAnsi="Cambria" w:cs="Arial"/>
      <w:bCs/>
      <w:color w:val="00649D"/>
      <w:sz w:val="28"/>
      <w:szCs w:val="26"/>
      <w:lang w:val="en-GB" w:eastAsia="en-GB"/>
    </w:rPr>
  </w:style>
  <w:style w:type="paragraph" w:styleId="BodyText0">
    <w:name w:val="Body Text"/>
    <w:basedOn w:val="Normal"/>
    <w:link w:val="BodyTextChar"/>
    <w:uiPriority w:val="1"/>
    <w:qFormat/>
    <w:rsid w:val="00B6090F"/>
    <w:pPr>
      <w:spacing w:after="120" w:line="240" w:lineRule="auto"/>
    </w:pPr>
    <w:rPr>
      <w:rFonts w:ascii="Arial" w:eastAsia="Times New Roman" w:hAnsi="Arial" w:cs="Times New Roman"/>
      <w:color w:val="404040" w:themeColor="text1" w:themeTint="BF"/>
      <w:szCs w:val="21"/>
      <w:lang w:val="en-GB" w:eastAsia="ar-SA"/>
    </w:rPr>
  </w:style>
  <w:style w:type="character" w:customStyle="1" w:styleId="BodyTextChar">
    <w:name w:val="Body Text Char"/>
    <w:basedOn w:val="DefaultParagraphFont"/>
    <w:link w:val="BodyText0"/>
    <w:uiPriority w:val="1"/>
    <w:rsid w:val="00B6090F"/>
    <w:rPr>
      <w:rFonts w:ascii="Arial" w:eastAsia="Times New Roman" w:hAnsi="Arial" w:cs="Times New Roman"/>
      <w:color w:val="404040" w:themeColor="text1" w:themeTint="BF"/>
      <w:sz w:val="24"/>
      <w:szCs w:val="21"/>
      <w:lang w:val="en-GB" w:eastAsia="ar-S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14B28"/>
    <w:pPr>
      <w:spacing w:after="0" w:line="240" w:lineRule="auto"/>
    </w:pPr>
    <w:rPr>
      <w:rFonts w:ascii="Times New Roman" w:hAnsi="Times New Roman" w:cs="Times New Roman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14B28"/>
    <w:rPr>
      <w:rFonts w:ascii="Times New Roman" w:hAnsi="Times New Roman" w:cs="Times New Roman"/>
      <w:sz w:val="24"/>
      <w:szCs w:val="24"/>
      <w:lang w:val="en-US"/>
    </w:rPr>
  </w:style>
  <w:style w:type="table" w:customStyle="1" w:styleId="GridTable4-Accent31">
    <w:name w:val="Grid Table 4 - Accent 31"/>
    <w:basedOn w:val="TableNormal"/>
    <w:uiPriority w:val="49"/>
    <w:rsid w:val="003942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apple-converted-space">
    <w:name w:val="apple-converted-space"/>
    <w:basedOn w:val="DefaultParagraphFont"/>
    <w:rsid w:val="003942CF"/>
  </w:style>
  <w:style w:type="character" w:customStyle="1" w:styleId="correction">
    <w:name w:val="correction"/>
    <w:rsid w:val="003942CF"/>
  </w:style>
  <w:style w:type="paragraph" w:customStyle="1" w:styleId="GBMBulletLevel1">
    <w:name w:val="GBM Bullet Level 1"/>
    <w:basedOn w:val="ListParagraph"/>
    <w:link w:val="GBMBulletLevel1Char"/>
    <w:qFormat/>
    <w:rsid w:val="00B617F9"/>
    <w:pPr>
      <w:spacing w:after="120" w:line="276" w:lineRule="auto"/>
      <w:ind w:left="0"/>
    </w:pPr>
    <w:rPr>
      <w:rFonts w:ascii="Arial" w:hAnsi="Arial"/>
      <w:lang w:val="en-GB"/>
    </w:rPr>
  </w:style>
  <w:style w:type="character" w:customStyle="1" w:styleId="GBMBulletLevel1Char">
    <w:name w:val="GBM Bullet Level 1 Char"/>
    <w:basedOn w:val="ListParagraphChar"/>
    <w:link w:val="GBMBulletLevel1"/>
    <w:rsid w:val="00B617F9"/>
    <w:rPr>
      <w:rFonts w:ascii="Arial" w:hAnsi="Arial"/>
      <w:sz w:val="24"/>
      <w:lang w:val="en-GB"/>
    </w:rPr>
  </w:style>
  <w:style w:type="paragraph" w:customStyle="1" w:styleId="GBMBulletLevel2">
    <w:name w:val="GBM Bullet Level 2"/>
    <w:basedOn w:val="GBMBulletLevel1"/>
    <w:link w:val="GBMBulletLevel2Char"/>
    <w:qFormat/>
    <w:rsid w:val="00B617F9"/>
    <w:pPr>
      <w:ind w:left="1440" w:hanging="360"/>
    </w:pPr>
    <w:rPr>
      <w:sz w:val="22"/>
    </w:rPr>
  </w:style>
  <w:style w:type="character" w:customStyle="1" w:styleId="GBMBulletLevel2Char">
    <w:name w:val="GBM Bullet Level 2 Char"/>
    <w:basedOn w:val="DefaultParagraphFont"/>
    <w:link w:val="GBMBulletLevel2"/>
    <w:rsid w:val="00B617F9"/>
    <w:rPr>
      <w:rFonts w:ascii="Arial" w:hAnsi="Arial"/>
      <w:lang w:val="en-GB"/>
    </w:rPr>
  </w:style>
  <w:style w:type="paragraph" w:customStyle="1" w:styleId="NumberList">
    <w:name w:val="Number List"/>
    <w:basedOn w:val="Normal"/>
    <w:link w:val="NumberListChar"/>
    <w:rsid w:val="00B617F9"/>
    <w:pPr>
      <w:numPr>
        <w:ilvl w:val="2"/>
        <w:numId w:val="40"/>
      </w:numPr>
      <w:spacing w:after="0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umberListChar">
    <w:name w:val="Number List Char"/>
    <w:link w:val="NumberList"/>
    <w:rsid w:val="00B617F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0953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0953"/>
    <w:rPr>
      <w:rFonts w:ascii="Times New Roman" w:hAnsi="Times New Roman" w:cs="Times New Roman"/>
      <w:sz w:val="18"/>
      <w:szCs w:val="18"/>
      <w:lang w:val="en-US"/>
    </w:rPr>
  </w:style>
  <w:style w:type="paragraph" w:customStyle="1" w:styleId="Default">
    <w:name w:val="Default"/>
    <w:rsid w:val="001D409C"/>
    <w:pPr>
      <w:widowControl w:val="0"/>
      <w:autoSpaceDE w:val="0"/>
      <w:autoSpaceDN w:val="0"/>
      <w:adjustRightInd w:val="0"/>
      <w:spacing w:after="0" w:line="240" w:lineRule="auto"/>
    </w:pPr>
    <w:rPr>
      <w:rFonts w:ascii="Helvetica" w:eastAsia="Times New Roman" w:hAnsi="Helvetica" w:cs="Helvetica"/>
      <w:color w:val="000000"/>
      <w:sz w:val="24"/>
      <w:szCs w:val="24"/>
      <w:lang w:val="en-US"/>
    </w:rPr>
  </w:style>
  <w:style w:type="table" w:styleId="GridTable1Light-Accent1">
    <w:name w:val="Grid Table 1 Light Accent 1"/>
    <w:basedOn w:val="TableNormal"/>
    <w:uiPriority w:val="46"/>
    <w:rsid w:val="001D409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5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537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939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32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8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8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1875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720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50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519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35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6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7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2021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29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7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DF1D81-D318-4448-825B-45F8DD954A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4</Pages>
  <Words>229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a GHEDAMSI</dc:creator>
  <cp:keywords/>
  <dc:description/>
  <cp:lastModifiedBy>Wafa LATIRI</cp:lastModifiedBy>
  <cp:revision>9</cp:revision>
  <cp:lastPrinted>2021-09-23T00:58:00Z</cp:lastPrinted>
  <dcterms:created xsi:type="dcterms:W3CDTF">2022-11-25T13:48:00Z</dcterms:created>
  <dcterms:modified xsi:type="dcterms:W3CDTF">2024-04-03T08:41:00Z</dcterms:modified>
</cp:coreProperties>
</file>